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F31F0" w:rsidRDefault="00FF31F0" w:rsidP="00FF31F0">
      <w:pPr>
        <w:pStyle w:val="10figuretableGeologicaCarpathica"/>
      </w:pPr>
      <w:r>
        <w:rPr>
          <w:b/>
          <w:bCs/>
        </w:rPr>
        <w:t xml:space="preserve">Table S3: </w:t>
      </w:r>
      <w:r>
        <w:t>Chemical analyses of major (wt. %), trace and rare earth elements (ppm) of meta-mafic rocks from the eastern Rhodope Massif. Location of the samples in Fig. 1.</w:t>
      </w:r>
    </w:p>
    <w:p w:rsidR="00211A75" w:rsidRDefault="00211A75" w:rsidP="00C234C5">
      <w:pPr>
        <w:tabs>
          <w:tab w:val="left" w:pos="5688"/>
          <w:tab w:val="left" w:pos="6948"/>
          <w:tab w:val="left" w:pos="8532"/>
          <w:tab w:val="left" w:pos="11268"/>
          <w:tab w:val="left" w:pos="14148"/>
        </w:tabs>
        <w:jc w:val="both"/>
        <w:rPr>
          <w:sz w:val="16"/>
          <w:szCs w:val="16"/>
        </w:rPr>
      </w:pPr>
    </w:p>
    <w:p w:rsidR="00211A75" w:rsidRDefault="00211A75" w:rsidP="00C234C5">
      <w:pPr>
        <w:tabs>
          <w:tab w:val="left" w:pos="5688"/>
          <w:tab w:val="left" w:pos="6948"/>
          <w:tab w:val="left" w:pos="8532"/>
          <w:tab w:val="left" w:pos="11268"/>
          <w:tab w:val="left" w:pos="14148"/>
        </w:tabs>
        <w:jc w:val="both"/>
        <w:rPr>
          <w:sz w:val="16"/>
          <w:szCs w:val="16"/>
        </w:rPr>
      </w:pPr>
    </w:p>
    <w:p w:rsidR="008E570A" w:rsidRPr="00FF17F4" w:rsidRDefault="00F42C9D" w:rsidP="00C234C5">
      <w:pPr>
        <w:tabs>
          <w:tab w:val="left" w:pos="5688"/>
          <w:tab w:val="left" w:pos="6948"/>
          <w:tab w:val="left" w:pos="8532"/>
          <w:tab w:val="left" w:pos="11268"/>
          <w:tab w:val="left" w:pos="14148"/>
        </w:tabs>
        <w:jc w:val="both"/>
        <w:rPr>
          <w:sz w:val="16"/>
          <w:szCs w:val="16"/>
        </w:rPr>
      </w:pPr>
      <w:r w:rsidRPr="00FF17F4">
        <w:rPr>
          <w:sz w:val="16"/>
          <w:szCs w:val="16"/>
        </w:rPr>
        <w:t>______________________________________________________________</w:t>
      </w:r>
      <w:r w:rsidR="001F7DF9">
        <w:rPr>
          <w:sz w:val="16"/>
          <w:szCs w:val="16"/>
        </w:rPr>
        <w:t>________________________</w:t>
      </w:r>
    </w:p>
    <w:p w:rsidR="00882F9F" w:rsidRPr="00211A75" w:rsidRDefault="00B0710D" w:rsidP="001F7DF9">
      <w:pPr>
        <w:tabs>
          <w:tab w:val="left" w:pos="5688"/>
          <w:tab w:val="left" w:pos="6948"/>
          <w:tab w:val="left" w:pos="8532"/>
          <w:tab w:val="left" w:pos="11268"/>
          <w:tab w:val="left" w:pos="14148"/>
        </w:tabs>
        <w:rPr>
          <w:sz w:val="14"/>
          <w:szCs w:val="14"/>
          <w:lang w:val="en-US"/>
        </w:rPr>
      </w:pPr>
      <w:r w:rsidRPr="00211A75">
        <w:rPr>
          <w:sz w:val="14"/>
          <w:szCs w:val="14"/>
          <w:lang w:val="en-US"/>
        </w:rPr>
        <w:t>Sample</w:t>
      </w:r>
      <w:r w:rsidR="00281205" w:rsidRPr="00211A75">
        <w:rPr>
          <w:sz w:val="14"/>
          <w:szCs w:val="14"/>
          <w:lang w:val="en-US"/>
        </w:rPr>
        <w:t xml:space="preserve">     </w:t>
      </w:r>
      <w:r w:rsidR="00EE2AED" w:rsidRPr="00211A75">
        <w:rPr>
          <w:sz w:val="14"/>
          <w:szCs w:val="14"/>
          <w:lang w:val="en-US"/>
        </w:rPr>
        <w:t xml:space="preserve">   </w:t>
      </w:r>
      <w:r w:rsidR="00C8551E" w:rsidRPr="00211A75">
        <w:rPr>
          <w:sz w:val="14"/>
          <w:szCs w:val="14"/>
          <w:lang w:val="en-US"/>
        </w:rPr>
        <w:t xml:space="preserve">   </w:t>
      </w:r>
      <w:r w:rsidR="00211A75">
        <w:rPr>
          <w:sz w:val="14"/>
          <w:szCs w:val="14"/>
          <w:lang w:val="en-US"/>
        </w:rPr>
        <w:t xml:space="preserve">    </w:t>
      </w:r>
      <w:r w:rsidR="004E336F" w:rsidRPr="00211A75">
        <w:rPr>
          <w:sz w:val="14"/>
          <w:szCs w:val="14"/>
          <w:lang w:val="en-US"/>
        </w:rPr>
        <w:t>R</w:t>
      </w:r>
      <w:r w:rsidR="00D6467B" w:rsidRPr="00211A75">
        <w:rPr>
          <w:sz w:val="14"/>
          <w:szCs w:val="14"/>
          <w:lang w:val="en-US"/>
        </w:rPr>
        <w:t>1</w:t>
      </w:r>
      <w:r w:rsidR="00EE2AED" w:rsidRPr="00211A75">
        <w:rPr>
          <w:sz w:val="14"/>
          <w:szCs w:val="14"/>
          <w:lang w:val="en-US"/>
        </w:rPr>
        <w:t xml:space="preserve">       </w:t>
      </w:r>
      <w:r w:rsidR="00E216E1" w:rsidRPr="00211A75">
        <w:rPr>
          <w:sz w:val="14"/>
          <w:szCs w:val="14"/>
          <w:lang w:val="en-US"/>
        </w:rPr>
        <w:t xml:space="preserve">   </w:t>
      </w:r>
      <w:r w:rsidR="00AF14A5" w:rsidRPr="00211A75">
        <w:rPr>
          <w:sz w:val="14"/>
          <w:szCs w:val="14"/>
          <w:lang w:val="en-US"/>
        </w:rPr>
        <w:t xml:space="preserve">   </w:t>
      </w:r>
      <w:r w:rsidR="00AC7501" w:rsidRPr="00211A75">
        <w:rPr>
          <w:sz w:val="14"/>
          <w:szCs w:val="14"/>
          <w:lang w:val="en-US"/>
        </w:rPr>
        <w:t>R</w:t>
      </w:r>
      <w:r w:rsidR="00EB5DD5" w:rsidRPr="00211A75">
        <w:rPr>
          <w:sz w:val="14"/>
          <w:szCs w:val="14"/>
          <w:lang w:val="en-US"/>
        </w:rPr>
        <w:t>2</w:t>
      </w:r>
      <w:r w:rsidR="00EE2AED" w:rsidRPr="00211A75">
        <w:rPr>
          <w:sz w:val="14"/>
          <w:szCs w:val="14"/>
          <w:lang w:val="en-US"/>
        </w:rPr>
        <w:t xml:space="preserve">       </w:t>
      </w:r>
      <w:r w:rsidR="00E216E1" w:rsidRPr="00211A75">
        <w:rPr>
          <w:sz w:val="14"/>
          <w:szCs w:val="14"/>
          <w:lang w:val="en-US"/>
        </w:rPr>
        <w:t xml:space="preserve">     </w:t>
      </w:r>
      <w:r w:rsidR="00211A75">
        <w:rPr>
          <w:sz w:val="14"/>
          <w:szCs w:val="14"/>
          <w:lang w:val="en-US"/>
        </w:rPr>
        <w:t xml:space="preserve">    </w:t>
      </w:r>
      <w:r w:rsidR="00AF14A5" w:rsidRPr="00211A75">
        <w:rPr>
          <w:sz w:val="14"/>
          <w:szCs w:val="14"/>
          <w:lang w:val="en-US"/>
        </w:rPr>
        <w:t xml:space="preserve"> </w:t>
      </w:r>
      <w:r w:rsidR="00AC7501" w:rsidRPr="00211A75">
        <w:rPr>
          <w:sz w:val="14"/>
          <w:szCs w:val="14"/>
          <w:lang w:val="en-US"/>
        </w:rPr>
        <w:t>R3</w:t>
      </w:r>
      <w:r w:rsidR="00EE2AED" w:rsidRPr="00211A75">
        <w:rPr>
          <w:sz w:val="14"/>
          <w:szCs w:val="14"/>
          <w:lang w:val="en-US"/>
        </w:rPr>
        <w:t xml:space="preserve">      </w:t>
      </w:r>
      <w:r w:rsidR="00B96E30" w:rsidRPr="00211A75">
        <w:rPr>
          <w:sz w:val="14"/>
          <w:szCs w:val="14"/>
          <w:lang w:val="en-US"/>
        </w:rPr>
        <w:t xml:space="preserve"> </w:t>
      </w:r>
      <w:r w:rsidR="00E216E1" w:rsidRPr="00211A75">
        <w:rPr>
          <w:sz w:val="14"/>
          <w:szCs w:val="14"/>
          <w:lang w:val="en-US"/>
        </w:rPr>
        <w:t xml:space="preserve">   </w:t>
      </w:r>
      <w:r w:rsidR="001F7DF9" w:rsidRPr="00211A75">
        <w:rPr>
          <w:sz w:val="14"/>
          <w:szCs w:val="14"/>
          <w:lang w:val="en-US"/>
        </w:rPr>
        <w:t xml:space="preserve">  </w:t>
      </w:r>
      <w:r w:rsidR="00AF14A5" w:rsidRPr="00211A75">
        <w:rPr>
          <w:sz w:val="14"/>
          <w:szCs w:val="14"/>
          <w:lang w:val="en-US"/>
        </w:rPr>
        <w:t xml:space="preserve"> </w:t>
      </w:r>
      <w:r w:rsidR="00211A75">
        <w:rPr>
          <w:sz w:val="14"/>
          <w:szCs w:val="14"/>
          <w:lang w:val="en-US"/>
        </w:rPr>
        <w:t xml:space="preserve">  </w:t>
      </w:r>
      <w:r w:rsidR="00AC7501" w:rsidRPr="00211A75">
        <w:rPr>
          <w:sz w:val="14"/>
          <w:szCs w:val="14"/>
          <w:lang w:val="en-US"/>
        </w:rPr>
        <w:t>R4</w:t>
      </w:r>
      <w:r w:rsidR="00E216E1" w:rsidRPr="00211A75">
        <w:rPr>
          <w:sz w:val="14"/>
          <w:szCs w:val="14"/>
          <w:lang w:val="en-US"/>
        </w:rPr>
        <w:t xml:space="preserve">            </w:t>
      </w:r>
      <w:r w:rsidR="00AF14A5" w:rsidRPr="00211A75">
        <w:rPr>
          <w:sz w:val="14"/>
          <w:szCs w:val="14"/>
          <w:lang w:val="en-US"/>
        </w:rPr>
        <w:t xml:space="preserve"> </w:t>
      </w:r>
      <w:r w:rsidR="00211A75">
        <w:rPr>
          <w:sz w:val="14"/>
          <w:szCs w:val="14"/>
          <w:lang w:val="en-US"/>
        </w:rPr>
        <w:t xml:space="preserve">    </w:t>
      </w:r>
      <w:r w:rsidR="00AC7501" w:rsidRPr="00211A75">
        <w:rPr>
          <w:sz w:val="14"/>
          <w:szCs w:val="14"/>
          <w:lang w:val="en-US"/>
        </w:rPr>
        <w:t>R5</w:t>
      </w:r>
      <w:r w:rsidR="00EE2AED" w:rsidRPr="00211A75">
        <w:rPr>
          <w:sz w:val="14"/>
          <w:szCs w:val="14"/>
          <w:lang w:val="en-US"/>
        </w:rPr>
        <w:t xml:space="preserve">    </w:t>
      </w:r>
      <w:r w:rsidR="00B96E30" w:rsidRPr="00211A75">
        <w:rPr>
          <w:sz w:val="14"/>
          <w:szCs w:val="14"/>
          <w:lang w:val="en-US"/>
        </w:rPr>
        <w:t xml:space="preserve"> </w:t>
      </w:r>
      <w:r w:rsidR="001F7DF9" w:rsidRPr="00211A75">
        <w:rPr>
          <w:sz w:val="14"/>
          <w:szCs w:val="14"/>
          <w:lang w:val="en-US"/>
        </w:rPr>
        <w:t xml:space="preserve">      </w:t>
      </w:r>
      <w:r w:rsidR="00AF14A5" w:rsidRPr="00211A75">
        <w:rPr>
          <w:sz w:val="14"/>
          <w:szCs w:val="14"/>
          <w:lang w:val="en-US"/>
        </w:rPr>
        <w:t xml:space="preserve">  </w:t>
      </w:r>
      <w:r w:rsidR="00211A75">
        <w:rPr>
          <w:sz w:val="14"/>
          <w:szCs w:val="14"/>
          <w:lang w:val="en-US"/>
        </w:rPr>
        <w:t xml:space="preserve"> </w:t>
      </w:r>
      <w:r w:rsidR="00AC7501" w:rsidRPr="00211A75">
        <w:rPr>
          <w:sz w:val="14"/>
          <w:szCs w:val="14"/>
          <w:lang w:val="en-US"/>
        </w:rPr>
        <w:t>R6</w:t>
      </w:r>
      <w:r w:rsidR="00B96E30" w:rsidRPr="00211A75">
        <w:rPr>
          <w:sz w:val="14"/>
          <w:szCs w:val="14"/>
          <w:lang w:val="en-US"/>
        </w:rPr>
        <w:t xml:space="preserve">       </w:t>
      </w:r>
      <w:r w:rsidR="00E216E1" w:rsidRPr="00211A75">
        <w:rPr>
          <w:sz w:val="14"/>
          <w:szCs w:val="14"/>
          <w:lang w:val="en-US"/>
        </w:rPr>
        <w:t xml:space="preserve">      </w:t>
      </w:r>
      <w:r w:rsidR="00211A75">
        <w:rPr>
          <w:sz w:val="14"/>
          <w:szCs w:val="14"/>
          <w:lang w:val="en-US"/>
        </w:rPr>
        <w:t xml:space="preserve">  </w:t>
      </w:r>
      <w:r w:rsidR="00AC7501" w:rsidRPr="00211A75">
        <w:rPr>
          <w:sz w:val="14"/>
          <w:szCs w:val="14"/>
          <w:lang w:val="en-US"/>
        </w:rPr>
        <w:t>R7</w:t>
      </w:r>
      <w:r w:rsidR="00E216E1" w:rsidRPr="00211A75">
        <w:rPr>
          <w:sz w:val="14"/>
          <w:szCs w:val="14"/>
          <w:lang w:val="en-US"/>
        </w:rPr>
        <w:t xml:space="preserve">           </w:t>
      </w:r>
      <w:r w:rsidR="00AF14A5" w:rsidRPr="00211A75">
        <w:rPr>
          <w:sz w:val="14"/>
          <w:szCs w:val="14"/>
          <w:lang w:val="en-US"/>
        </w:rPr>
        <w:t xml:space="preserve">  </w:t>
      </w:r>
      <w:r w:rsidR="00211A75">
        <w:rPr>
          <w:sz w:val="14"/>
          <w:szCs w:val="14"/>
          <w:lang w:val="en-US"/>
        </w:rPr>
        <w:t xml:space="preserve">   </w:t>
      </w:r>
      <w:r w:rsidR="00AC7501" w:rsidRPr="00211A75">
        <w:rPr>
          <w:sz w:val="14"/>
          <w:szCs w:val="14"/>
          <w:lang w:val="en-US"/>
        </w:rPr>
        <w:t>R8</w:t>
      </w:r>
      <w:r w:rsidR="00B96E30" w:rsidRPr="00211A75">
        <w:rPr>
          <w:sz w:val="14"/>
          <w:szCs w:val="14"/>
          <w:lang w:val="en-US"/>
        </w:rPr>
        <w:t xml:space="preserve">      </w:t>
      </w:r>
      <w:r w:rsidR="005B49B1" w:rsidRPr="00211A75">
        <w:rPr>
          <w:sz w:val="14"/>
          <w:szCs w:val="14"/>
          <w:lang w:val="en-US"/>
        </w:rPr>
        <w:t xml:space="preserve">    </w:t>
      </w:r>
      <w:r w:rsidR="00AF14A5" w:rsidRPr="00211A75">
        <w:rPr>
          <w:sz w:val="14"/>
          <w:szCs w:val="14"/>
          <w:lang w:val="en-US"/>
        </w:rPr>
        <w:t xml:space="preserve">    </w:t>
      </w:r>
      <w:r w:rsidR="00AC7501" w:rsidRPr="00211A75">
        <w:rPr>
          <w:sz w:val="14"/>
          <w:szCs w:val="14"/>
          <w:lang w:val="en-US"/>
        </w:rPr>
        <w:t>R9</w:t>
      </w:r>
      <w:r w:rsidR="00E216E1" w:rsidRPr="00211A75">
        <w:rPr>
          <w:sz w:val="14"/>
          <w:szCs w:val="14"/>
          <w:lang w:val="en-US"/>
        </w:rPr>
        <w:t xml:space="preserve">        </w:t>
      </w:r>
      <w:r w:rsidR="00F42C9D" w:rsidRPr="00211A75">
        <w:rPr>
          <w:sz w:val="14"/>
          <w:szCs w:val="14"/>
        </w:rPr>
        <w:t>_____________________________________________________________</w:t>
      </w:r>
      <w:r w:rsidR="008E570A" w:rsidRPr="00211A75">
        <w:rPr>
          <w:sz w:val="14"/>
          <w:szCs w:val="14"/>
        </w:rPr>
        <w:t>__________________________</w:t>
      </w:r>
      <w:r w:rsidR="00211A75">
        <w:rPr>
          <w:sz w:val="14"/>
          <w:szCs w:val="14"/>
        </w:rPr>
        <w:t>___________</w:t>
      </w:r>
      <w:r w:rsidR="00F42C9D" w:rsidRPr="00211A75">
        <w:rPr>
          <w:sz w:val="14"/>
          <w:szCs w:val="14"/>
        </w:rPr>
        <w:tab/>
      </w:r>
    </w:p>
    <w:p w:rsidR="001F7DF9" w:rsidRPr="00211A75" w:rsidRDefault="00B0710D" w:rsidP="001F7DF9">
      <w:pPr>
        <w:rPr>
          <w:sz w:val="14"/>
          <w:szCs w:val="14"/>
          <w:lang w:val="en-US"/>
        </w:rPr>
      </w:pPr>
      <w:r w:rsidRPr="00211A75">
        <w:rPr>
          <w:sz w:val="14"/>
          <w:szCs w:val="14"/>
          <w:lang w:val="en-US"/>
        </w:rPr>
        <w:t xml:space="preserve">Rock type </w:t>
      </w:r>
      <w:r w:rsidR="001E1242" w:rsidRPr="00211A75">
        <w:rPr>
          <w:sz w:val="14"/>
          <w:szCs w:val="14"/>
          <w:lang w:val="en-US"/>
        </w:rPr>
        <w:t xml:space="preserve"> </w:t>
      </w:r>
      <w:r w:rsidR="00211A75">
        <w:rPr>
          <w:sz w:val="14"/>
          <w:szCs w:val="14"/>
          <w:lang w:val="en-US"/>
        </w:rPr>
        <w:t xml:space="preserve">    </w:t>
      </w:r>
      <w:r w:rsidR="00615997" w:rsidRPr="00211A75">
        <w:rPr>
          <w:sz w:val="14"/>
          <w:szCs w:val="14"/>
          <w:lang w:val="en-US"/>
        </w:rPr>
        <w:t>gr</w:t>
      </w:r>
      <w:r w:rsidR="00A25600" w:rsidRPr="00211A75">
        <w:rPr>
          <w:sz w:val="14"/>
          <w:szCs w:val="14"/>
          <w:lang w:val="en-US"/>
        </w:rPr>
        <w:t>t-</w:t>
      </w:r>
      <w:r w:rsidR="00084AA7" w:rsidRPr="00211A75">
        <w:rPr>
          <w:sz w:val="14"/>
          <w:szCs w:val="14"/>
          <w:lang w:val="en-US"/>
        </w:rPr>
        <w:t>a</w:t>
      </w:r>
      <w:r w:rsidR="00AC7501" w:rsidRPr="00211A75">
        <w:rPr>
          <w:sz w:val="14"/>
          <w:szCs w:val="14"/>
          <w:lang w:val="en-US"/>
        </w:rPr>
        <w:t>mph</w:t>
      </w:r>
      <w:r w:rsidR="00A25600" w:rsidRPr="00211A75">
        <w:rPr>
          <w:sz w:val="14"/>
          <w:szCs w:val="14"/>
          <w:lang w:val="en-US"/>
        </w:rPr>
        <w:t xml:space="preserve">   </w:t>
      </w:r>
      <w:r w:rsidR="00211A75">
        <w:rPr>
          <w:sz w:val="14"/>
          <w:szCs w:val="14"/>
          <w:lang w:val="en-US"/>
        </w:rPr>
        <w:t xml:space="preserve">  </w:t>
      </w:r>
      <w:r w:rsidR="001F7DF9" w:rsidRPr="00211A75">
        <w:rPr>
          <w:sz w:val="14"/>
          <w:szCs w:val="14"/>
          <w:lang w:val="en-US"/>
        </w:rPr>
        <w:t>a</w:t>
      </w:r>
      <w:r w:rsidR="00574F98" w:rsidRPr="00211A75">
        <w:rPr>
          <w:sz w:val="14"/>
          <w:szCs w:val="14"/>
          <w:lang w:val="en-US"/>
        </w:rPr>
        <w:t>mph</w:t>
      </w:r>
      <w:r w:rsidR="001F7DF9" w:rsidRPr="00211A75">
        <w:rPr>
          <w:sz w:val="14"/>
          <w:szCs w:val="14"/>
          <w:lang w:val="en-US"/>
        </w:rPr>
        <w:t xml:space="preserve">        </w:t>
      </w:r>
      <w:r w:rsidR="00574F98" w:rsidRPr="00211A75">
        <w:rPr>
          <w:sz w:val="14"/>
          <w:szCs w:val="14"/>
          <w:lang w:val="en-US"/>
        </w:rPr>
        <w:t xml:space="preserve"> </w:t>
      </w:r>
      <w:r w:rsidR="00211A75">
        <w:rPr>
          <w:sz w:val="14"/>
          <w:szCs w:val="14"/>
          <w:lang w:val="en-US"/>
        </w:rPr>
        <w:t xml:space="preserve">   </w:t>
      </w:r>
      <w:r w:rsidR="00AC7501" w:rsidRPr="00211A75">
        <w:rPr>
          <w:sz w:val="14"/>
          <w:szCs w:val="14"/>
          <w:lang w:val="en-US"/>
        </w:rPr>
        <w:t>a</w:t>
      </w:r>
      <w:r w:rsidR="00574F98" w:rsidRPr="00211A75">
        <w:rPr>
          <w:sz w:val="14"/>
          <w:szCs w:val="14"/>
          <w:lang w:val="en-US"/>
        </w:rPr>
        <w:t>mph</w:t>
      </w:r>
      <w:r w:rsidR="00497108" w:rsidRPr="00211A75">
        <w:rPr>
          <w:sz w:val="14"/>
          <w:szCs w:val="14"/>
          <w:lang w:val="en-US"/>
        </w:rPr>
        <w:t xml:space="preserve">     </w:t>
      </w:r>
      <w:r w:rsidR="00C8551E" w:rsidRPr="00211A75">
        <w:rPr>
          <w:sz w:val="14"/>
          <w:szCs w:val="14"/>
          <w:lang w:val="en-US"/>
        </w:rPr>
        <w:t xml:space="preserve">   </w:t>
      </w:r>
      <w:r w:rsidR="00574F98" w:rsidRPr="00211A75">
        <w:rPr>
          <w:sz w:val="14"/>
          <w:szCs w:val="14"/>
          <w:lang w:val="en-US"/>
        </w:rPr>
        <w:t xml:space="preserve"> </w:t>
      </w:r>
      <w:r w:rsidR="00211A75">
        <w:rPr>
          <w:sz w:val="14"/>
          <w:szCs w:val="14"/>
          <w:lang w:val="en-US"/>
        </w:rPr>
        <w:t xml:space="preserve">  </w:t>
      </w:r>
      <w:r w:rsidR="00A25600" w:rsidRPr="00211A75">
        <w:rPr>
          <w:sz w:val="14"/>
          <w:szCs w:val="14"/>
          <w:lang w:val="en-US"/>
        </w:rPr>
        <w:t>a</w:t>
      </w:r>
      <w:r w:rsidR="00574F98" w:rsidRPr="00211A75">
        <w:rPr>
          <w:sz w:val="14"/>
          <w:szCs w:val="14"/>
          <w:lang w:val="en-US"/>
        </w:rPr>
        <w:t>mph</w:t>
      </w:r>
      <w:r w:rsidR="000A7AA8" w:rsidRPr="00211A75">
        <w:rPr>
          <w:sz w:val="14"/>
          <w:szCs w:val="14"/>
          <w:lang w:val="en-US"/>
        </w:rPr>
        <w:t xml:space="preserve">    </w:t>
      </w:r>
      <w:r w:rsidR="00C8551E" w:rsidRPr="00211A75">
        <w:rPr>
          <w:sz w:val="14"/>
          <w:szCs w:val="14"/>
          <w:lang w:val="en-US"/>
        </w:rPr>
        <w:t xml:space="preserve"> </w:t>
      </w:r>
      <w:r w:rsidR="001F7DF9" w:rsidRPr="00211A75">
        <w:rPr>
          <w:sz w:val="14"/>
          <w:szCs w:val="14"/>
          <w:lang w:val="en-US"/>
        </w:rPr>
        <w:t xml:space="preserve"> </w:t>
      </w:r>
      <w:r w:rsidR="00574F98" w:rsidRPr="00211A75">
        <w:rPr>
          <w:sz w:val="14"/>
          <w:szCs w:val="14"/>
          <w:lang w:val="en-US"/>
        </w:rPr>
        <w:t xml:space="preserve"> </w:t>
      </w:r>
      <w:r w:rsidR="00C8551E" w:rsidRPr="00211A75">
        <w:rPr>
          <w:sz w:val="14"/>
          <w:szCs w:val="14"/>
          <w:lang w:val="en-US"/>
        </w:rPr>
        <w:t>grt-a</w:t>
      </w:r>
      <w:r w:rsidR="00574F98" w:rsidRPr="00211A75">
        <w:rPr>
          <w:sz w:val="14"/>
          <w:szCs w:val="14"/>
          <w:lang w:val="en-US"/>
        </w:rPr>
        <w:t>mph</w:t>
      </w:r>
      <w:r w:rsidR="003B5E16" w:rsidRPr="00211A75">
        <w:rPr>
          <w:sz w:val="14"/>
          <w:szCs w:val="14"/>
          <w:lang w:val="en-US"/>
        </w:rPr>
        <w:t xml:space="preserve">  </w:t>
      </w:r>
      <w:r w:rsidR="00AF14A5" w:rsidRPr="00211A75">
        <w:rPr>
          <w:sz w:val="14"/>
          <w:szCs w:val="14"/>
          <w:lang w:val="en-US"/>
        </w:rPr>
        <w:t xml:space="preserve"> </w:t>
      </w:r>
      <w:r w:rsidR="00211A75">
        <w:rPr>
          <w:sz w:val="14"/>
          <w:szCs w:val="14"/>
          <w:lang w:val="en-US"/>
        </w:rPr>
        <w:t xml:space="preserve">        </w:t>
      </w:r>
      <w:r w:rsidR="00983C8F" w:rsidRPr="00211A75">
        <w:rPr>
          <w:sz w:val="14"/>
          <w:szCs w:val="14"/>
          <w:lang w:val="en-US"/>
        </w:rPr>
        <w:t>a</w:t>
      </w:r>
      <w:r w:rsidR="00574F98" w:rsidRPr="00211A75">
        <w:rPr>
          <w:sz w:val="14"/>
          <w:szCs w:val="14"/>
          <w:lang w:val="en-US"/>
        </w:rPr>
        <w:t>mph</w:t>
      </w:r>
      <w:r w:rsidR="00E216E1" w:rsidRPr="00211A75">
        <w:rPr>
          <w:sz w:val="14"/>
          <w:szCs w:val="14"/>
          <w:lang w:val="en-US"/>
        </w:rPr>
        <w:t xml:space="preserve">      </w:t>
      </w:r>
      <w:r w:rsidR="00574F98" w:rsidRPr="00211A75">
        <w:rPr>
          <w:sz w:val="14"/>
          <w:szCs w:val="14"/>
          <w:lang w:val="en-US"/>
        </w:rPr>
        <w:t xml:space="preserve">  </w:t>
      </w:r>
      <w:r w:rsidR="00AF14A5" w:rsidRPr="00211A75">
        <w:rPr>
          <w:sz w:val="14"/>
          <w:szCs w:val="14"/>
          <w:lang w:val="en-US"/>
        </w:rPr>
        <w:t xml:space="preserve">  </w:t>
      </w:r>
      <w:r w:rsidR="00211A75">
        <w:rPr>
          <w:sz w:val="14"/>
          <w:szCs w:val="14"/>
          <w:lang w:val="en-US"/>
        </w:rPr>
        <w:t xml:space="preserve">  </w:t>
      </w:r>
      <w:r w:rsidR="00E216E1" w:rsidRPr="00211A75">
        <w:rPr>
          <w:sz w:val="14"/>
          <w:szCs w:val="14"/>
          <w:lang w:val="en-US"/>
        </w:rPr>
        <w:t>a</w:t>
      </w:r>
      <w:r w:rsidR="00574F98" w:rsidRPr="00211A75">
        <w:rPr>
          <w:sz w:val="14"/>
          <w:szCs w:val="14"/>
          <w:lang w:val="en-US"/>
        </w:rPr>
        <w:t>mph</w:t>
      </w:r>
      <w:r w:rsidR="00D4211B" w:rsidRPr="00211A75">
        <w:rPr>
          <w:sz w:val="14"/>
          <w:szCs w:val="14"/>
          <w:lang w:val="en-US"/>
        </w:rPr>
        <w:t xml:space="preserve">    </w:t>
      </w:r>
      <w:r w:rsidR="00020087" w:rsidRPr="00211A75">
        <w:rPr>
          <w:sz w:val="14"/>
          <w:szCs w:val="14"/>
          <w:lang w:val="en-US"/>
        </w:rPr>
        <w:t xml:space="preserve">   </w:t>
      </w:r>
      <w:r w:rsidR="00211A75">
        <w:rPr>
          <w:sz w:val="14"/>
          <w:szCs w:val="14"/>
          <w:lang w:val="en-US"/>
        </w:rPr>
        <w:t xml:space="preserve">  </w:t>
      </w:r>
      <w:r w:rsidR="00574F98" w:rsidRPr="00211A75">
        <w:rPr>
          <w:sz w:val="14"/>
          <w:szCs w:val="14"/>
          <w:lang w:val="en-US"/>
        </w:rPr>
        <w:t xml:space="preserve"> </w:t>
      </w:r>
      <w:r w:rsidR="001F7DF9" w:rsidRPr="00211A75">
        <w:rPr>
          <w:sz w:val="14"/>
          <w:szCs w:val="14"/>
          <w:lang w:val="en-US"/>
        </w:rPr>
        <w:t>a</w:t>
      </w:r>
      <w:r w:rsidR="00574F98" w:rsidRPr="00211A75">
        <w:rPr>
          <w:sz w:val="14"/>
          <w:szCs w:val="14"/>
          <w:lang w:val="en-US"/>
        </w:rPr>
        <w:t>mph</w:t>
      </w:r>
      <w:r w:rsidR="001F7DF9" w:rsidRPr="00211A75">
        <w:rPr>
          <w:sz w:val="14"/>
          <w:szCs w:val="14"/>
          <w:lang w:val="en-US"/>
        </w:rPr>
        <w:t xml:space="preserve">     </w:t>
      </w:r>
      <w:r w:rsidR="00AF14A5" w:rsidRPr="00211A75">
        <w:rPr>
          <w:sz w:val="14"/>
          <w:szCs w:val="14"/>
          <w:lang w:val="en-US"/>
        </w:rPr>
        <w:t xml:space="preserve">   </w:t>
      </w:r>
      <w:r w:rsidR="001F7DF9" w:rsidRPr="00211A75">
        <w:rPr>
          <w:sz w:val="14"/>
          <w:szCs w:val="14"/>
          <w:lang w:val="en-US"/>
        </w:rPr>
        <w:t>grt-a</w:t>
      </w:r>
      <w:r w:rsidR="00574F98" w:rsidRPr="00211A75">
        <w:rPr>
          <w:sz w:val="14"/>
          <w:szCs w:val="14"/>
          <w:lang w:val="en-US"/>
        </w:rPr>
        <w:t>mph</w:t>
      </w:r>
    </w:p>
    <w:p w:rsidR="001F7DF9" w:rsidRPr="00211A75" w:rsidRDefault="00AC7501" w:rsidP="001F7DF9">
      <w:pPr>
        <w:rPr>
          <w:sz w:val="14"/>
          <w:szCs w:val="14"/>
          <w:lang w:val="en-US"/>
        </w:rPr>
      </w:pPr>
      <w:r w:rsidRPr="00211A75">
        <w:rPr>
          <w:sz w:val="14"/>
          <w:szCs w:val="14"/>
          <w:lang w:val="en-US"/>
        </w:rPr>
        <w:t>Group</w:t>
      </w:r>
      <w:r w:rsidR="001F7DF9" w:rsidRPr="00211A75">
        <w:rPr>
          <w:sz w:val="14"/>
          <w:szCs w:val="14"/>
          <w:lang w:val="en-US"/>
        </w:rPr>
        <w:t xml:space="preserve">        </w:t>
      </w:r>
      <w:r w:rsidR="00211A75">
        <w:rPr>
          <w:sz w:val="14"/>
          <w:szCs w:val="14"/>
          <w:lang w:val="en-US"/>
        </w:rPr>
        <w:t xml:space="preserve">    </w:t>
      </w:r>
      <w:r w:rsidRPr="00211A75">
        <w:rPr>
          <w:sz w:val="14"/>
          <w:szCs w:val="14"/>
          <w:lang w:val="en-US"/>
        </w:rPr>
        <w:t>High-Ti</w:t>
      </w:r>
      <w:r w:rsidR="001F7DF9" w:rsidRPr="00211A75">
        <w:rPr>
          <w:sz w:val="14"/>
          <w:szCs w:val="14"/>
          <w:lang w:val="en-US"/>
        </w:rPr>
        <w:t xml:space="preserve">    </w:t>
      </w:r>
      <w:r w:rsidR="00211A75">
        <w:rPr>
          <w:sz w:val="14"/>
          <w:szCs w:val="14"/>
          <w:lang w:val="en-US"/>
        </w:rPr>
        <w:t xml:space="preserve">  </w:t>
      </w:r>
      <w:r w:rsidR="001F7DF9" w:rsidRPr="00211A75">
        <w:rPr>
          <w:sz w:val="14"/>
          <w:szCs w:val="14"/>
          <w:lang w:val="en-US"/>
        </w:rPr>
        <w:t xml:space="preserve"> </w:t>
      </w:r>
      <w:r w:rsidRPr="00211A75">
        <w:rPr>
          <w:sz w:val="14"/>
          <w:szCs w:val="14"/>
          <w:lang w:val="en-US"/>
        </w:rPr>
        <w:t xml:space="preserve">High-Ti     </w:t>
      </w:r>
      <w:r w:rsidR="00211A75">
        <w:rPr>
          <w:sz w:val="14"/>
          <w:szCs w:val="14"/>
          <w:lang w:val="en-US"/>
        </w:rPr>
        <w:t xml:space="preserve">  </w:t>
      </w:r>
      <w:r w:rsidRPr="00211A75">
        <w:rPr>
          <w:sz w:val="14"/>
          <w:szCs w:val="14"/>
          <w:lang w:val="en-US"/>
        </w:rPr>
        <w:t xml:space="preserve">High-Ti     </w:t>
      </w:r>
      <w:r w:rsidR="00211A75">
        <w:rPr>
          <w:sz w:val="14"/>
          <w:szCs w:val="14"/>
          <w:lang w:val="en-US"/>
        </w:rPr>
        <w:t xml:space="preserve">  </w:t>
      </w:r>
      <w:r w:rsidRPr="00211A75">
        <w:rPr>
          <w:sz w:val="14"/>
          <w:szCs w:val="14"/>
          <w:lang w:val="en-US"/>
        </w:rPr>
        <w:t xml:space="preserve">High-Ti     High-Ti    </w:t>
      </w:r>
      <w:r w:rsidR="00AF14A5" w:rsidRPr="00211A75">
        <w:rPr>
          <w:sz w:val="14"/>
          <w:szCs w:val="14"/>
          <w:lang w:val="en-US"/>
        </w:rPr>
        <w:t xml:space="preserve"> </w:t>
      </w:r>
      <w:r w:rsidR="00211A75">
        <w:rPr>
          <w:sz w:val="14"/>
          <w:szCs w:val="14"/>
          <w:lang w:val="en-US"/>
        </w:rPr>
        <w:t xml:space="preserve">     </w:t>
      </w:r>
      <w:r w:rsidRPr="00211A75">
        <w:rPr>
          <w:sz w:val="14"/>
          <w:szCs w:val="14"/>
          <w:lang w:val="en-US"/>
        </w:rPr>
        <w:t>Low-Ti</w:t>
      </w:r>
      <w:r w:rsidR="001F7DF9" w:rsidRPr="00211A75">
        <w:rPr>
          <w:sz w:val="14"/>
          <w:szCs w:val="14"/>
          <w:lang w:val="en-US"/>
        </w:rPr>
        <w:t xml:space="preserve">    </w:t>
      </w:r>
      <w:r w:rsidR="00AF14A5" w:rsidRPr="00211A75">
        <w:rPr>
          <w:sz w:val="14"/>
          <w:szCs w:val="14"/>
          <w:lang w:val="en-US"/>
        </w:rPr>
        <w:t xml:space="preserve">  </w:t>
      </w:r>
      <w:r w:rsidR="00211A75">
        <w:rPr>
          <w:sz w:val="14"/>
          <w:szCs w:val="14"/>
          <w:lang w:val="en-US"/>
        </w:rPr>
        <w:t xml:space="preserve">   </w:t>
      </w:r>
      <w:r w:rsidRPr="00211A75">
        <w:rPr>
          <w:sz w:val="14"/>
          <w:szCs w:val="14"/>
          <w:lang w:val="en-US"/>
        </w:rPr>
        <w:t>Low-Ti</w:t>
      </w:r>
      <w:r w:rsidR="001F7DF9" w:rsidRPr="00211A75">
        <w:rPr>
          <w:sz w:val="14"/>
          <w:szCs w:val="14"/>
          <w:lang w:val="en-US"/>
        </w:rPr>
        <w:t xml:space="preserve">     </w:t>
      </w:r>
      <w:r w:rsidR="00211A75">
        <w:rPr>
          <w:sz w:val="14"/>
          <w:szCs w:val="14"/>
          <w:lang w:val="en-US"/>
        </w:rPr>
        <w:t xml:space="preserve">   </w:t>
      </w:r>
      <w:r w:rsidRPr="00211A75">
        <w:rPr>
          <w:sz w:val="14"/>
          <w:szCs w:val="14"/>
          <w:lang w:val="en-US"/>
        </w:rPr>
        <w:t xml:space="preserve">High-Ti    </w:t>
      </w:r>
      <w:r w:rsidR="00211A75">
        <w:rPr>
          <w:sz w:val="14"/>
          <w:szCs w:val="14"/>
          <w:lang w:val="en-US"/>
        </w:rPr>
        <w:t xml:space="preserve">  </w:t>
      </w:r>
      <w:r w:rsidRPr="00211A75">
        <w:rPr>
          <w:sz w:val="14"/>
          <w:szCs w:val="14"/>
          <w:lang w:val="en-US"/>
        </w:rPr>
        <w:t xml:space="preserve">High-Ti      </w:t>
      </w:r>
      <w:r w:rsidR="001F7DF9" w:rsidRPr="00211A75">
        <w:rPr>
          <w:sz w:val="14"/>
          <w:szCs w:val="14"/>
          <w:lang w:val="en-US"/>
        </w:rPr>
        <w:t xml:space="preserve">  </w:t>
      </w:r>
    </w:p>
    <w:p w:rsidR="00497108" w:rsidRPr="00211A75" w:rsidRDefault="00946617" w:rsidP="001F7DF9">
      <w:pPr>
        <w:rPr>
          <w:sz w:val="14"/>
          <w:szCs w:val="14"/>
          <w:lang w:val="en-US"/>
        </w:rPr>
      </w:pPr>
      <w:r w:rsidRPr="00211A75">
        <w:rPr>
          <w:sz w:val="14"/>
          <w:szCs w:val="14"/>
        </w:rPr>
        <w:t>____</w:t>
      </w:r>
      <w:r w:rsidR="00B0710D" w:rsidRPr="00211A75">
        <w:rPr>
          <w:sz w:val="14"/>
          <w:szCs w:val="14"/>
        </w:rPr>
        <w:t>_________________________________________________________________</w:t>
      </w:r>
      <w:r w:rsidR="00497108" w:rsidRPr="00211A75">
        <w:rPr>
          <w:sz w:val="14"/>
          <w:szCs w:val="14"/>
        </w:rPr>
        <w:t>__</w:t>
      </w:r>
      <w:r w:rsidR="001F7DF9" w:rsidRPr="00211A75">
        <w:rPr>
          <w:sz w:val="14"/>
          <w:szCs w:val="14"/>
        </w:rPr>
        <w:t>________________</w:t>
      </w:r>
      <w:r w:rsidR="00211A75">
        <w:rPr>
          <w:sz w:val="14"/>
          <w:szCs w:val="14"/>
        </w:rPr>
        <w:t>___________</w:t>
      </w:r>
    </w:p>
    <w:p w:rsidR="00B0710D" w:rsidRPr="00211A75" w:rsidRDefault="003B5E16" w:rsidP="003B5E16">
      <w:pPr>
        <w:tabs>
          <w:tab w:val="left" w:pos="5886"/>
        </w:tabs>
        <w:jc w:val="both"/>
        <w:rPr>
          <w:sz w:val="14"/>
          <w:szCs w:val="14"/>
        </w:rPr>
      </w:pPr>
      <w:r w:rsidRPr="00211A75">
        <w:rPr>
          <w:sz w:val="14"/>
          <w:szCs w:val="14"/>
        </w:rPr>
        <w:tab/>
      </w:r>
    </w:p>
    <w:tbl>
      <w:tblPr>
        <w:tblW w:w="7087" w:type="dxa"/>
        <w:tblLayout w:type="fixed"/>
        <w:tblLook w:val="01E0" w:firstRow="1" w:lastRow="1" w:firstColumn="1" w:lastColumn="1" w:noHBand="0" w:noVBand="0"/>
      </w:tblPr>
      <w:tblGrid>
        <w:gridCol w:w="708"/>
        <w:gridCol w:w="708"/>
        <w:gridCol w:w="708"/>
        <w:gridCol w:w="709"/>
        <w:gridCol w:w="709"/>
        <w:gridCol w:w="709"/>
        <w:gridCol w:w="709"/>
        <w:gridCol w:w="709"/>
        <w:gridCol w:w="709"/>
        <w:gridCol w:w="709"/>
      </w:tblGrid>
      <w:tr w:rsidR="001F7DF9" w:rsidRPr="00211A75" w:rsidTr="002C556A">
        <w:trPr>
          <w:trHeight w:val="20"/>
        </w:trPr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</w:rPr>
              <w:t>SiO</w:t>
            </w:r>
            <w:r w:rsidRPr="00211A75">
              <w:rPr>
                <w:sz w:val="14"/>
                <w:szCs w:val="14"/>
                <w:vertAlign w:val="subscript"/>
              </w:rPr>
              <w:t>2</w:t>
            </w:r>
            <w:r w:rsidRPr="00211A75">
              <w:rPr>
                <w:sz w:val="14"/>
                <w:szCs w:val="14"/>
              </w:rPr>
              <w:t xml:space="preserve">                </w:t>
            </w:r>
          </w:p>
        </w:tc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</w:rPr>
              <w:t xml:space="preserve">   49.42</w:t>
            </w:r>
          </w:p>
        </w:tc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</w:rPr>
              <w:t xml:space="preserve">   51.55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</w:rPr>
              <w:t xml:space="preserve">   59.22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</w:rPr>
              <w:t xml:space="preserve">   47.36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42.93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52.46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46.52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46.92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50.55</w:t>
            </w:r>
          </w:p>
        </w:tc>
      </w:tr>
      <w:tr w:rsidR="001F7DF9" w:rsidRPr="00211A75" w:rsidTr="002C556A">
        <w:trPr>
          <w:trHeight w:val="20"/>
        </w:trPr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</w:rPr>
              <w:t>TiO</w:t>
            </w:r>
            <w:r w:rsidRPr="00211A75">
              <w:rPr>
                <w:sz w:val="14"/>
                <w:szCs w:val="14"/>
                <w:vertAlign w:val="subscript"/>
              </w:rPr>
              <w:t>2</w:t>
            </w:r>
          </w:p>
        </w:tc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</w:rPr>
              <w:t xml:space="preserve">     1.81</w:t>
            </w:r>
          </w:p>
        </w:tc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en-US"/>
              </w:rPr>
            </w:pPr>
            <w:r w:rsidRPr="00211A75">
              <w:rPr>
                <w:sz w:val="14"/>
                <w:szCs w:val="14"/>
              </w:rPr>
              <w:t xml:space="preserve">     1.24                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en-US"/>
              </w:rPr>
            </w:pPr>
            <w:r w:rsidRPr="00211A75">
              <w:rPr>
                <w:sz w:val="14"/>
                <w:szCs w:val="14"/>
              </w:rPr>
              <w:t xml:space="preserve">     1.04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en-US"/>
              </w:rPr>
            </w:pPr>
            <w:r w:rsidRPr="00211A75">
              <w:rPr>
                <w:sz w:val="14"/>
                <w:szCs w:val="14"/>
              </w:rPr>
              <w:t xml:space="preserve">     1.82               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en-US"/>
              </w:rPr>
            </w:pPr>
            <w:r w:rsidRPr="00211A75">
              <w:rPr>
                <w:sz w:val="14"/>
                <w:szCs w:val="14"/>
                <w:lang w:val="en-US"/>
              </w:rPr>
              <w:t xml:space="preserve">     3.76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en-US"/>
              </w:rPr>
            </w:pPr>
            <w:r w:rsidRPr="00211A75">
              <w:rPr>
                <w:sz w:val="14"/>
                <w:szCs w:val="14"/>
                <w:lang w:val="en-US"/>
              </w:rPr>
              <w:t xml:space="preserve">     0.72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en-US"/>
              </w:rPr>
            </w:pPr>
            <w:r w:rsidRPr="00211A75">
              <w:rPr>
                <w:sz w:val="14"/>
                <w:szCs w:val="14"/>
                <w:lang w:val="en-US"/>
              </w:rPr>
              <w:t xml:space="preserve">     0.58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en-US"/>
              </w:rPr>
            </w:pPr>
            <w:r w:rsidRPr="00211A75">
              <w:rPr>
                <w:sz w:val="14"/>
                <w:szCs w:val="14"/>
                <w:lang w:val="en-US"/>
              </w:rPr>
              <w:t xml:space="preserve">     2.52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en-US"/>
              </w:rPr>
            </w:pPr>
            <w:r w:rsidRPr="00211A75">
              <w:rPr>
                <w:sz w:val="14"/>
                <w:szCs w:val="14"/>
                <w:lang w:val="en-US"/>
              </w:rPr>
              <w:t xml:space="preserve">     1.61</w:t>
            </w:r>
          </w:p>
        </w:tc>
      </w:tr>
      <w:tr w:rsidR="001F7DF9" w:rsidRPr="00211A75" w:rsidTr="002C556A">
        <w:trPr>
          <w:trHeight w:val="20"/>
        </w:trPr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en-US"/>
              </w:rPr>
            </w:pPr>
            <w:r w:rsidRPr="00211A75">
              <w:rPr>
                <w:sz w:val="14"/>
                <w:szCs w:val="14"/>
              </w:rPr>
              <w:t>Al</w:t>
            </w:r>
            <w:r w:rsidRPr="00211A75">
              <w:rPr>
                <w:sz w:val="14"/>
                <w:szCs w:val="14"/>
                <w:vertAlign w:val="subscript"/>
              </w:rPr>
              <w:t>2</w:t>
            </w:r>
            <w:r w:rsidRPr="00211A75">
              <w:rPr>
                <w:sz w:val="14"/>
                <w:szCs w:val="14"/>
              </w:rPr>
              <w:t>O</w:t>
            </w:r>
            <w:r w:rsidRPr="00211A75">
              <w:rPr>
                <w:sz w:val="14"/>
                <w:szCs w:val="14"/>
                <w:vertAlign w:val="subscript"/>
              </w:rPr>
              <w:t>3</w:t>
            </w:r>
          </w:p>
        </w:tc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en-US"/>
              </w:rPr>
            </w:pPr>
            <w:r w:rsidRPr="00211A75">
              <w:rPr>
                <w:sz w:val="14"/>
                <w:szCs w:val="14"/>
              </w:rPr>
              <w:t xml:space="preserve">   12.97</w:t>
            </w:r>
          </w:p>
        </w:tc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en-US"/>
              </w:rPr>
            </w:pPr>
            <w:r w:rsidRPr="00211A75">
              <w:rPr>
                <w:sz w:val="14"/>
                <w:szCs w:val="14"/>
                <w:lang w:val="en-US"/>
              </w:rPr>
              <w:t xml:space="preserve">   14.83           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en-US"/>
              </w:rPr>
            </w:pPr>
            <w:r w:rsidRPr="00211A75">
              <w:rPr>
                <w:sz w:val="14"/>
                <w:szCs w:val="14"/>
                <w:lang w:val="en-US"/>
              </w:rPr>
              <w:t xml:space="preserve">   16.29                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en-US"/>
              </w:rPr>
            </w:pPr>
            <w:r w:rsidRPr="00211A75">
              <w:rPr>
                <w:sz w:val="14"/>
                <w:szCs w:val="14"/>
                <w:lang w:val="en-US"/>
              </w:rPr>
              <w:t xml:space="preserve">   13.86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en-US"/>
              </w:rPr>
            </w:pPr>
            <w:r w:rsidRPr="00211A75">
              <w:rPr>
                <w:sz w:val="14"/>
                <w:szCs w:val="14"/>
                <w:lang w:val="en-US"/>
              </w:rPr>
              <w:t xml:space="preserve">   13.04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en-US"/>
              </w:rPr>
            </w:pPr>
            <w:r w:rsidRPr="00211A75">
              <w:rPr>
                <w:sz w:val="14"/>
                <w:szCs w:val="14"/>
                <w:lang w:val="en-US"/>
              </w:rPr>
              <w:t xml:space="preserve">   15.42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en-US"/>
              </w:rPr>
            </w:pPr>
            <w:r w:rsidRPr="00211A75">
              <w:rPr>
                <w:sz w:val="14"/>
                <w:szCs w:val="14"/>
                <w:lang w:val="en-US"/>
              </w:rPr>
              <w:t xml:space="preserve">   21.59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en-US"/>
              </w:rPr>
            </w:pPr>
            <w:r w:rsidRPr="00211A75">
              <w:rPr>
                <w:sz w:val="14"/>
                <w:szCs w:val="14"/>
                <w:lang w:val="en-US"/>
              </w:rPr>
              <w:t xml:space="preserve">   13.13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en-US"/>
              </w:rPr>
            </w:pPr>
            <w:r w:rsidRPr="00211A75">
              <w:rPr>
                <w:sz w:val="14"/>
                <w:szCs w:val="14"/>
                <w:lang w:val="en-US"/>
              </w:rPr>
              <w:t xml:space="preserve">   15.43</w:t>
            </w:r>
          </w:p>
        </w:tc>
      </w:tr>
      <w:tr w:rsidR="001F7DF9" w:rsidRPr="00211A75" w:rsidTr="002C556A">
        <w:trPr>
          <w:trHeight w:val="20"/>
        </w:trPr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en-US"/>
              </w:rPr>
            </w:pPr>
            <w:r w:rsidRPr="00211A75">
              <w:rPr>
                <w:sz w:val="14"/>
                <w:szCs w:val="14"/>
                <w:lang w:val="en-US"/>
              </w:rPr>
              <w:t>Fe</w:t>
            </w:r>
            <w:r w:rsidRPr="00211A75">
              <w:rPr>
                <w:sz w:val="14"/>
                <w:szCs w:val="14"/>
                <w:vertAlign w:val="subscript"/>
                <w:lang w:val="en-US"/>
              </w:rPr>
              <w:t>2</w:t>
            </w:r>
            <w:r w:rsidRPr="00211A75">
              <w:rPr>
                <w:sz w:val="14"/>
                <w:szCs w:val="14"/>
                <w:lang w:val="en-US"/>
              </w:rPr>
              <w:t>O</w:t>
            </w:r>
            <w:r w:rsidRPr="00211A75">
              <w:rPr>
                <w:sz w:val="14"/>
                <w:szCs w:val="14"/>
                <w:vertAlign w:val="subscript"/>
                <w:lang w:val="en-US"/>
              </w:rPr>
              <w:t>3</w:t>
            </w:r>
          </w:p>
        </w:tc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en-US"/>
              </w:rPr>
            </w:pPr>
            <w:r w:rsidRPr="00211A75">
              <w:rPr>
                <w:sz w:val="14"/>
                <w:szCs w:val="14"/>
                <w:lang w:val="en-US"/>
              </w:rPr>
              <w:t xml:space="preserve">   13.65</w:t>
            </w:r>
          </w:p>
        </w:tc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en-US"/>
              </w:rPr>
            </w:pPr>
            <w:r w:rsidRPr="00211A75">
              <w:rPr>
                <w:sz w:val="14"/>
                <w:szCs w:val="14"/>
                <w:lang w:val="en-US"/>
              </w:rPr>
              <w:t xml:space="preserve">     9.88           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  5.82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14.17               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18.49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  9.48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  6.23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15.57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10.51</w:t>
            </w:r>
          </w:p>
        </w:tc>
      </w:tr>
      <w:tr w:rsidR="001F7DF9" w:rsidRPr="00211A75" w:rsidTr="002C556A">
        <w:trPr>
          <w:trHeight w:val="20"/>
        </w:trPr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</w:rPr>
              <w:t>MnO</w:t>
            </w:r>
          </w:p>
        </w:tc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</w:rPr>
              <w:t xml:space="preserve">     0.18</w:t>
            </w:r>
          </w:p>
        </w:tc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en-US"/>
              </w:rPr>
            </w:pPr>
            <w:r w:rsidRPr="00211A75">
              <w:rPr>
                <w:sz w:val="14"/>
                <w:szCs w:val="14"/>
              </w:rPr>
              <w:t xml:space="preserve">     0.16           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en-US"/>
              </w:rPr>
            </w:pPr>
            <w:r w:rsidRPr="00211A75">
              <w:rPr>
                <w:sz w:val="14"/>
                <w:szCs w:val="14"/>
              </w:rPr>
              <w:t xml:space="preserve">     0.11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en-US"/>
              </w:rPr>
            </w:pPr>
            <w:r w:rsidRPr="00211A75">
              <w:rPr>
                <w:sz w:val="14"/>
                <w:szCs w:val="14"/>
              </w:rPr>
              <w:t xml:space="preserve">     0.21                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en-US"/>
              </w:rPr>
            </w:pPr>
            <w:r w:rsidRPr="00211A75">
              <w:rPr>
                <w:sz w:val="14"/>
                <w:szCs w:val="14"/>
                <w:lang w:val="en-US"/>
              </w:rPr>
              <w:t xml:space="preserve">     0.29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en-US"/>
              </w:rPr>
            </w:pPr>
            <w:r w:rsidRPr="00211A75">
              <w:rPr>
                <w:sz w:val="14"/>
                <w:szCs w:val="14"/>
                <w:lang w:val="en-US"/>
              </w:rPr>
              <w:t xml:space="preserve">     0.16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en-US"/>
              </w:rPr>
            </w:pPr>
            <w:r w:rsidRPr="00211A75">
              <w:rPr>
                <w:sz w:val="14"/>
                <w:szCs w:val="14"/>
                <w:lang w:val="en-US"/>
              </w:rPr>
              <w:t xml:space="preserve">     0.11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en-US"/>
              </w:rPr>
            </w:pPr>
            <w:r w:rsidRPr="00211A75">
              <w:rPr>
                <w:sz w:val="14"/>
                <w:szCs w:val="14"/>
                <w:lang w:val="en-US"/>
              </w:rPr>
              <w:t xml:space="preserve">     0.20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en-US"/>
              </w:rPr>
            </w:pPr>
            <w:r w:rsidRPr="00211A75">
              <w:rPr>
                <w:sz w:val="14"/>
                <w:szCs w:val="14"/>
                <w:lang w:val="en-US"/>
              </w:rPr>
              <w:t xml:space="preserve">     0.16</w:t>
            </w:r>
          </w:p>
        </w:tc>
      </w:tr>
      <w:tr w:rsidR="001F7DF9" w:rsidRPr="00211A75" w:rsidTr="002C556A">
        <w:trPr>
          <w:trHeight w:val="20"/>
        </w:trPr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en-US"/>
              </w:rPr>
            </w:pPr>
            <w:r w:rsidRPr="00211A75">
              <w:rPr>
                <w:sz w:val="14"/>
                <w:szCs w:val="14"/>
              </w:rPr>
              <w:t>MgO</w:t>
            </w:r>
          </w:p>
        </w:tc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en-US"/>
              </w:rPr>
            </w:pPr>
            <w:r w:rsidRPr="00211A75">
              <w:rPr>
                <w:sz w:val="14"/>
                <w:szCs w:val="14"/>
              </w:rPr>
              <w:t xml:space="preserve">     6.94</w:t>
            </w:r>
          </w:p>
        </w:tc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en-US"/>
              </w:rPr>
            </w:pPr>
            <w:r w:rsidRPr="00211A75">
              <w:rPr>
                <w:sz w:val="14"/>
                <w:szCs w:val="14"/>
              </w:rPr>
              <w:t xml:space="preserve">     7.15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en-US"/>
              </w:rPr>
            </w:pPr>
            <w:r w:rsidRPr="00211A75">
              <w:rPr>
                <w:sz w:val="14"/>
                <w:szCs w:val="14"/>
              </w:rPr>
              <w:t xml:space="preserve">     4.20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en-US"/>
              </w:rPr>
            </w:pPr>
            <w:r w:rsidRPr="00211A75">
              <w:rPr>
                <w:sz w:val="14"/>
                <w:szCs w:val="14"/>
              </w:rPr>
              <w:t xml:space="preserve">     7.59                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en-US"/>
              </w:rPr>
            </w:pPr>
            <w:r w:rsidRPr="00211A75">
              <w:rPr>
                <w:sz w:val="14"/>
                <w:szCs w:val="14"/>
                <w:lang w:val="en-US"/>
              </w:rPr>
              <w:t xml:space="preserve">     5.86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en-US"/>
              </w:rPr>
            </w:pPr>
            <w:r w:rsidRPr="00211A75">
              <w:rPr>
                <w:sz w:val="14"/>
                <w:szCs w:val="14"/>
                <w:lang w:val="en-US"/>
              </w:rPr>
              <w:t xml:space="preserve">     4.73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en-US"/>
              </w:rPr>
            </w:pPr>
            <w:r w:rsidRPr="00211A75">
              <w:rPr>
                <w:sz w:val="14"/>
                <w:szCs w:val="14"/>
                <w:lang w:val="en-US"/>
              </w:rPr>
              <w:t xml:space="preserve">     5.70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en-US"/>
              </w:rPr>
            </w:pPr>
            <w:r w:rsidRPr="00211A75">
              <w:rPr>
                <w:sz w:val="14"/>
                <w:szCs w:val="14"/>
                <w:lang w:val="en-US"/>
              </w:rPr>
              <w:t xml:space="preserve">     5.32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en-US"/>
              </w:rPr>
            </w:pPr>
            <w:r w:rsidRPr="00211A75">
              <w:rPr>
                <w:sz w:val="14"/>
                <w:szCs w:val="14"/>
                <w:lang w:val="en-US"/>
              </w:rPr>
              <w:t xml:space="preserve">     6.32</w:t>
            </w:r>
          </w:p>
        </w:tc>
      </w:tr>
      <w:tr w:rsidR="001F7DF9" w:rsidRPr="00211A75" w:rsidTr="002C556A">
        <w:trPr>
          <w:trHeight w:val="20"/>
        </w:trPr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en-US"/>
              </w:rPr>
            </w:pPr>
            <w:r w:rsidRPr="00211A75">
              <w:rPr>
                <w:sz w:val="14"/>
                <w:szCs w:val="14"/>
              </w:rPr>
              <w:t>CaO</w:t>
            </w:r>
          </w:p>
        </w:tc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en-US"/>
              </w:rPr>
            </w:pPr>
            <w:r w:rsidRPr="00211A75">
              <w:rPr>
                <w:sz w:val="14"/>
                <w:szCs w:val="14"/>
              </w:rPr>
              <w:t xml:space="preserve">     9.76</w:t>
            </w:r>
          </w:p>
        </w:tc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</w:rPr>
              <w:t xml:space="preserve">     8.84           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</w:rPr>
              <w:t xml:space="preserve">     5.84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</w:rPr>
              <w:t xml:space="preserve">   10.32               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  6.91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11.79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13.61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10.19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  9.02</w:t>
            </w:r>
          </w:p>
        </w:tc>
      </w:tr>
      <w:tr w:rsidR="001F7DF9" w:rsidRPr="00211A75" w:rsidTr="002C556A">
        <w:trPr>
          <w:trHeight w:val="20"/>
        </w:trPr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</w:rPr>
              <w:t>Na</w:t>
            </w:r>
            <w:r w:rsidRPr="00211A75">
              <w:rPr>
                <w:sz w:val="14"/>
                <w:szCs w:val="14"/>
                <w:vertAlign w:val="subscript"/>
              </w:rPr>
              <w:t>2</w:t>
            </w:r>
            <w:r w:rsidRPr="00211A75">
              <w:rPr>
                <w:sz w:val="14"/>
                <w:szCs w:val="14"/>
              </w:rPr>
              <w:t>O</w:t>
            </w:r>
          </w:p>
        </w:tc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</w:rPr>
              <w:t xml:space="preserve">     2.90</w:t>
            </w:r>
          </w:p>
        </w:tc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</w:rPr>
              <w:t xml:space="preserve">     4.18           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</w:rPr>
              <w:t xml:space="preserve">     6.06                                        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</w:rPr>
              <w:t xml:space="preserve">     2.77               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  1.63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  1.95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  1.65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  2.72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  3.43</w:t>
            </w:r>
          </w:p>
        </w:tc>
      </w:tr>
      <w:tr w:rsidR="001F7DF9" w:rsidRPr="00211A75" w:rsidTr="002C556A">
        <w:trPr>
          <w:trHeight w:val="20"/>
        </w:trPr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</w:rPr>
              <w:t>K</w:t>
            </w:r>
            <w:r w:rsidRPr="00211A75">
              <w:rPr>
                <w:sz w:val="14"/>
                <w:szCs w:val="14"/>
                <w:vertAlign w:val="subscript"/>
              </w:rPr>
              <w:t>2</w:t>
            </w:r>
            <w:r w:rsidRPr="00211A75">
              <w:rPr>
                <w:sz w:val="14"/>
                <w:szCs w:val="14"/>
              </w:rPr>
              <w:t>O</w:t>
            </w:r>
          </w:p>
        </w:tc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</w:rPr>
              <w:t xml:space="preserve">     0.32</w:t>
            </w:r>
          </w:p>
        </w:tc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en-US"/>
              </w:rPr>
            </w:pPr>
            <w:r w:rsidRPr="00211A75">
              <w:rPr>
                <w:sz w:val="14"/>
                <w:szCs w:val="14"/>
              </w:rPr>
              <w:t xml:space="preserve">     0.44           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en-US"/>
              </w:rPr>
            </w:pPr>
            <w:r w:rsidRPr="00211A75">
              <w:rPr>
                <w:sz w:val="14"/>
                <w:szCs w:val="14"/>
              </w:rPr>
              <w:t xml:space="preserve">     0.32          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en-US"/>
              </w:rPr>
            </w:pPr>
            <w:r w:rsidRPr="00211A75">
              <w:rPr>
                <w:sz w:val="14"/>
                <w:szCs w:val="14"/>
              </w:rPr>
              <w:t xml:space="preserve">     0.36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en-US"/>
              </w:rPr>
            </w:pPr>
            <w:r w:rsidRPr="00211A75">
              <w:rPr>
                <w:sz w:val="14"/>
                <w:szCs w:val="14"/>
                <w:lang w:val="en-US"/>
              </w:rPr>
              <w:t xml:space="preserve">     0.38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en-US"/>
              </w:rPr>
            </w:pPr>
            <w:r w:rsidRPr="00211A75">
              <w:rPr>
                <w:sz w:val="14"/>
                <w:szCs w:val="14"/>
                <w:lang w:val="en-US"/>
              </w:rPr>
              <w:t xml:space="preserve">     0.67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en-US"/>
              </w:rPr>
            </w:pPr>
            <w:r w:rsidRPr="00211A75">
              <w:rPr>
                <w:sz w:val="14"/>
                <w:szCs w:val="14"/>
                <w:lang w:val="en-US"/>
              </w:rPr>
              <w:t xml:space="preserve">     0.51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en-US"/>
              </w:rPr>
            </w:pPr>
            <w:r w:rsidRPr="00211A75">
              <w:rPr>
                <w:sz w:val="14"/>
                <w:szCs w:val="14"/>
                <w:lang w:val="en-US"/>
              </w:rPr>
              <w:t xml:space="preserve">     0.63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en-US"/>
              </w:rPr>
            </w:pPr>
            <w:r w:rsidRPr="00211A75">
              <w:rPr>
                <w:sz w:val="14"/>
                <w:szCs w:val="14"/>
                <w:lang w:val="en-US"/>
              </w:rPr>
              <w:t xml:space="preserve">     0.22</w:t>
            </w:r>
          </w:p>
        </w:tc>
      </w:tr>
      <w:tr w:rsidR="001F7DF9" w:rsidRPr="00211A75" w:rsidTr="002C556A">
        <w:trPr>
          <w:trHeight w:val="20"/>
        </w:trPr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en-US"/>
              </w:rPr>
            </w:pPr>
            <w:r w:rsidRPr="00211A75">
              <w:rPr>
                <w:sz w:val="14"/>
                <w:szCs w:val="14"/>
              </w:rPr>
              <w:t>P</w:t>
            </w:r>
            <w:r w:rsidRPr="00211A75">
              <w:rPr>
                <w:sz w:val="14"/>
                <w:szCs w:val="14"/>
                <w:vertAlign w:val="subscript"/>
              </w:rPr>
              <w:t>2</w:t>
            </w:r>
            <w:r w:rsidRPr="00211A75">
              <w:rPr>
                <w:sz w:val="14"/>
                <w:szCs w:val="14"/>
              </w:rPr>
              <w:t>O</w:t>
            </w:r>
            <w:r w:rsidRPr="00211A75">
              <w:rPr>
                <w:sz w:val="14"/>
                <w:szCs w:val="14"/>
                <w:vertAlign w:val="subscript"/>
              </w:rPr>
              <w:t>5</w:t>
            </w:r>
          </w:p>
        </w:tc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en-US"/>
              </w:rPr>
            </w:pPr>
            <w:r w:rsidRPr="00211A75">
              <w:rPr>
                <w:sz w:val="14"/>
                <w:szCs w:val="14"/>
              </w:rPr>
              <w:t xml:space="preserve">     0.16</w:t>
            </w:r>
          </w:p>
        </w:tc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en-US"/>
              </w:rPr>
            </w:pPr>
            <w:r w:rsidRPr="00211A75">
              <w:rPr>
                <w:sz w:val="14"/>
                <w:szCs w:val="14"/>
              </w:rPr>
              <w:t xml:space="preserve">     0.11           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en-US"/>
              </w:rPr>
            </w:pPr>
            <w:r w:rsidRPr="00211A75">
              <w:rPr>
                <w:sz w:val="14"/>
                <w:szCs w:val="14"/>
              </w:rPr>
              <w:t xml:space="preserve">     0.21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en-US"/>
              </w:rPr>
            </w:pPr>
            <w:r w:rsidRPr="00211A75">
              <w:rPr>
                <w:sz w:val="14"/>
                <w:szCs w:val="14"/>
              </w:rPr>
              <w:t xml:space="preserve">     0.17               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en-US"/>
              </w:rPr>
            </w:pPr>
            <w:r w:rsidRPr="00211A75">
              <w:rPr>
                <w:sz w:val="14"/>
                <w:szCs w:val="14"/>
                <w:lang w:val="en-US"/>
              </w:rPr>
              <w:t xml:space="preserve">     0.10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en-US"/>
              </w:rPr>
            </w:pPr>
            <w:r w:rsidRPr="00211A75">
              <w:rPr>
                <w:sz w:val="14"/>
                <w:szCs w:val="14"/>
                <w:lang w:val="en-US"/>
              </w:rPr>
              <w:t xml:space="preserve">     0.19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en-US"/>
              </w:rPr>
            </w:pPr>
            <w:r w:rsidRPr="00211A75">
              <w:rPr>
                <w:sz w:val="14"/>
                <w:szCs w:val="14"/>
                <w:lang w:val="en-US"/>
              </w:rPr>
              <w:t xml:space="preserve">     0.03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en-US"/>
              </w:rPr>
            </w:pPr>
            <w:r w:rsidRPr="00211A75">
              <w:rPr>
                <w:sz w:val="14"/>
                <w:szCs w:val="14"/>
                <w:lang w:val="en-US"/>
              </w:rPr>
              <w:t xml:space="preserve">     0.27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en-US"/>
              </w:rPr>
            </w:pPr>
            <w:r w:rsidRPr="00211A75">
              <w:rPr>
                <w:sz w:val="14"/>
                <w:szCs w:val="14"/>
                <w:lang w:val="en-US"/>
              </w:rPr>
              <w:t xml:space="preserve">     0.17</w:t>
            </w:r>
          </w:p>
        </w:tc>
      </w:tr>
      <w:tr w:rsidR="001F7DF9" w:rsidRPr="00211A75" w:rsidTr="002C556A">
        <w:trPr>
          <w:trHeight w:val="20"/>
        </w:trPr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en-US"/>
              </w:rPr>
            </w:pPr>
            <w:r w:rsidRPr="00211A75">
              <w:rPr>
                <w:sz w:val="14"/>
                <w:szCs w:val="14"/>
              </w:rPr>
              <w:t>Cr</w:t>
            </w:r>
            <w:r w:rsidRPr="00211A75">
              <w:rPr>
                <w:sz w:val="14"/>
                <w:szCs w:val="14"/>
                <w:vertAlign w:val="subscript"/>
              </w:rPr>
              <w:t>2</w:t>
            </w:r>
            <w:r w:rsidRPr="00211A75">
              <w:rPr>
                <w:sz w:val="14"/>
                <w:szCs w:val="14"/>
              </w:rPr>
              <w:t>O</w:t>
            </w:r>
            <w:r w:rsidRPr="00211A75">
              <w:rPr>
                <w:sz w:val="14"/>
                <w:szCs w:val="14"/>
                <w:vertAlign w:val="subscript"/>
              </w:rPr>
              <w:t>3</w:t>
            </w:r>
          </w:p>
        </w:tc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en-US"/>
              </w:rPr>
            </w:pPr>
            <w:r w:rsidRPr="00211A75">
              <w:rPr>
                <w:sz w:val="14"/>
                <w:szCs w:val="14"/>
                <w:lang w:val="en-US"/>
              </w:rPr>
              <w:t xml:space="preserve">     0.02</w:t>
            </w:r>
          </w:p>
        </w:tc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en-US"/>
              </w:rPr>
            </w:pPr>
            <w:r w:rsidRPr="00211A75">
              <w:rPr>
                <w:sz w:val="14"/>
                <w:szCs w:val="14"/>
              </w:rPr>
              <w:t xml:space="preserve">     0.03           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en-US"/>
              </w:rPr>
            </w:pPr>
            <w:r w:rsidRPr="00211A75">
              <w:rPr>
                <w:sz w:val="14"/>
                <w:szCs w:val="14"/>
              </w:rPr>
              <w:t xml:space="preserve">     0.02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</w:rPr>
              <w:t xml:space="preserve">     </w:t>
            </w:r>
            <w:r w:rsidRPr="00211A75">
              <w:rPr>
                <w:sz w:val="14"/>
                <w:szCs w:val="14"/>
                <w:lang w:val="fr-FR"/>
              </w:rPr>
              <w:t xml:space="preserve">0.03             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    0.01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    0.03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    0.05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    0.01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    0.05</w:t>
            </w:r>
          </w:p>
        </w:tc>
      </w:tr>
      <w:tr w:rsidR="001F7DF9" w:rsidRPr="00211A75" w:rsidTr="002C556A">
        <w:trPr>
          <w:trHeight w:val="20"/>
        </w:trPr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NiO                </w:t>
            </w:r>
          </w:p>
        </w:tc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    0.01</w:t>
            </w:r>
          </w:p>
        </w:tc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    0.01              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    n.d.             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    0.01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    n.d.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    0.01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    0.01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    n.d.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    0.02</w:t>
            </w:r>
          </w:p>
        </w:tc>
      </w:tr>
      <w:tr w:rsidR="001F7DF9" w:rsidRPr="00211A75" w:rsidTr="002C556A">
        <w:trPr>
          <w:trHeight w:val="20"/>
        </w:trPr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>LOI</w:t>
            </w:r>
          </w:p>
        </w:tc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    1.55                    </w:t>
            </w:r>
          </w:p>
        </w:tc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    1.11                              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    0.72                  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    1.04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    6.13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    1.66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    2.55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    1.67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    1.69</w:t>
            </w:r>
          </w:p>
        </w:tc>
      </w:tr>
      <w:tr w:rsidR="001F7DF9" w:rsidRPr="00211A75" w:rsidTr="002C556A">
        <w:trPr>
          <w:trHeight w:val="20"/>
        </w:trPr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fr-FR"/>
              </w:rPr>
              <w:t>T</w:t>
            </w:r>
            <w:r w:rsidRPr="00211A75">
              <w:rPr>
                <w:sz w:val="14"/>
                <w:szCs w:val="14"/>
                <w:lang w:val="de-CH"/>
              </w:rPr>
              <w:t>otal</w:t>
            </w:r>
          </w:p>
        </w:tc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  99.67</w:t>
            </w:r>
          </w:p>
        </w:tc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  99.52             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  99.84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  99.71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  99.54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  99.25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  99.13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  99.14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  99.18</w:t>
            </w:r>
          </w:p>
        </w:tc>
      </w:tr>
      <w:tr w:rsidR="001F7DF9" w:rsidRPr="00211A75" w:rsidTr="002C556A">
        <w:trPr>
          <w:trHeight w:val="20"/>
        </w:trPr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>Nb</w:t>
            </w:r>
          </w:p>
        </w:tc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    8</w:t>
            </w:r>
          </w:p>
        </w:tc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    6              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    5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    8               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    8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    5.8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    1.5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    8.2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  10.1</w:t>
            </w:r>
          </w:p>
        </w:tc>
      </w:tr>
      <w:tr w:rsidR="001F7DF9" w:rsidRPr="00211A75" w:rsidTr="002C556A">
        <w:trPr>
          <w:trHeight w:val="20"/>
        </w:trPr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>Zr</w:t>
            </w:r>
          </w:p>
        </w:tc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106</w:t>
            </w:r>
          </w:p>
        </w:tc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  93             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147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100            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  75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116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  18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196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115</w:t>
            </w:r>
          </w:p>
        </w:tc>
      </w:tr>
      <w:tr w:rsidR="001F7DF9" w:rsidRPr="00211A75" w:rsidTr="002C556A">
        <w:trPr>
          <w:trHeight w:val="20"/>
        </w:trPr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Y          </w:t>
            </w:r>
          </w:p>
        </w:tc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  36              </w:t>
            </w:r>
          </w:p>
        </w:tc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  29             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  31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  38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  30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  20.9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    6.7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  59.1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  26.5</w:t>
            </w:r>
          </w:p>
        </w:tc>
      </w:tr>
      <w:tr w:rsidR="001F7DF9" w:rsidRPr="00211A75" w:rsidTr="002C556A">
        <w:trPr>
          <w:trHeight w:val="20"/>
        </w:trPr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Ta                  </w:t>
            </w:r>
          </w:p>
        </w:tc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color w:val="FF0000"/>
                <w:sz w:val="14"/>
                <w:szCs w:val="14"/>
                <w:lang w:val="fr-FR"/>
              </w:rPr>
              <w:t xml:space="preserve">     </w:t>
            </w:r>
            <w:r w:rsidRPr="00211A75">
              <w:rPr>
                <w:sz w:val="14"/>
                <w:szCs w:val="14"/>
                <w:lang w:val="fr-FR"/>
              </w:rPr>
              <w:t xml:space="preserve">1.40                  </w:t>
            </w:r>
          </w:p>
        </w:tc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    1.18     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de-DE"/>
              </w:rPr>
            </w:pPr>
            <w:r w:rsidRPr="00211A75">
              <w:rPr>
                <w:sz w:val="14"/>
                <w:szCs w:val="14"/>
                <w:lang w:val="de-DE"/>
              </w:rPr>
              <w:t xml:space="preserve">     2.04  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de-DE"/>
              </w:rPr>
            </w:pPr>
            <w:r w:rsidRPr="00211A75">
              <w:rPr>
                <w:color w:val="FF0000"/>
                <w:sz w:val="14"/>
                <w:szCs w:val="14"/>
                <w:lang w:val="de-DE"/>
              </w:rPr>
              <w:t xml:space="preserve">     </w:t>
            </w:r>
            <w:r w:rsidRPr="00211A75">
              <w:rPr>
                <w:sz w:val="14"/>
                <w:szCs w:val="14"/>
                <w:lang w:val="de-DE"/>
              </w:rPr>
              <w:t>1.30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de-DE"/>
              </w:rPr>
            </w:pPr>
            <w:r w:rsidRPr="00211A75">
              <w:rPr>
                <w:color w:val="FF0000"/>
                <w:sz w:val="14"/>
                <w:szCs w:val="14"/>
                <w:lang w:val="de-DE"/>
              </w:rPr>
              <w:t xml:space="preserve">     </w:t>
            </w:r>
            <w:r w:rsidRPr="00211A75">
              <w:rPr>
                <w:sz w:val="14"/>
                <w:szCs w:val="14"/>
                <w:lang w:val="de-DE"/>
              </w:rPr>
              <w:t>0.79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de-DE"/>
              </w:rPr>
            </w:pPr>
            <w:r w:rsidRPr="00211A75">
              <w:rPr>
                <w:color w:val="0000FF"/>
                <w:sz w:val="14"/>
                <w:szCs w:val="14"/>
                <w:lang w:val="de-DE"/>
              </w:rPr>
              <w:t xml:space="preserve">     </w:t>
            </w:r>
            <w:r w:rsidRPr="00211A75">
              <w:rPr>
                <w:sz w:val="14"/>
                <w:szCs w:val="14"/>
                <w:lang w:val="de-DE"/>
              </w:rPr>
              <w:t>3.71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de-DE"/>
              </w:rPr>
            </w:pPr>
            <w:r w:rsidRPr="00211A75">
              <w:rPr>
                <w:color w:val="0000FF"/>
                <w:sz w:val="14"/>
                <w:szCs w:val="14"/>
                <w:lang w:val="de-DE"/>
              </w:rPr>
              <w:t xml:space="preserve">     </w:t>
            </w:r>
            <w:r w:rsidRPr="00211A75">
              <w:rPr>
                <w:sz w:val="14"/>
                <w:szCs w:val="14"/>
                <w:lang w:val="de-DE"/>
              </w:rPr>
              <w:t>4.04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de-DE"/>
              </w:rPr>
            </w:pPr>
            <w:r w:rsidRPr="00211A75">
              <w:rPr>
                <w:sz w:val="14"/>
                <w:szCs w:val="14"/>
                <w:lang w:val="de-DE"/>
              </w:rPr>
              <w:t xml:space="preserve">     </w:t>
            </w:r>
            <w:r w:rsidR="00827EF7" w:rsidRPr="00211A75">
              <w:rPr>
                <w:sz w:val="14"/>
                <w:szCs w:val="14"/>
                <w:lang w:val="de-DE"/>
              </w:rPr>
              <w:t>2</w:t>
            </w:r>
            <w:r w:rsidRPr="00211A75">
              <w:rPr>
                <w:sz w:val="14"/>
                <w:szCs w:val="14"/>
                <w:lang w:val="de-DE"/>
              </w:rPr>
              <w:t>.</w:t>
            </w:r>
            <w:r w:rsidR="00827EF7" w:rsidRPr="00211A75">
              <w:rPr>
                <w:sz w:val="14"/>
                <w:szCs w:val="14"/>
                <w:lang w:val="de-DE"/>
              </w:rPr>
              <w:t>18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de-DE"/>
              </w:rPr>
            </w:pPr>
            <w:r w:rsidRPr="00211A75">
              <w:rPr>
                <w:sz w:val="14"/>
                <w:szCs w:val="14"/>
                <w:lang w:val="de-DE"/>
              </w:rPr>
              <w:t xml:space="preserve">   </w:t>
            </w:r>
            <w:r w:rsidR="00827EF7" w:rsidRPr="00211A75">
              <w:rPr>
                <w:sz w:val="14"/>
                <w:szCs w:val="14"/>
                <w:lang w:val="de-DE"/>
              </w:rPr>
              <w:t>3</w:t>
            </w:r>
            <w:r w:rsidRPr="00211A75">
              <w:rPr>
                <w:sz w:val="14"/>
                <w:szCs w:val="14"/>
                <w:lang w:val="de-DE"/>
              </w:rPr>
              <w:t>.</w:t>
            </w:r>
            <w:r w:rsidR="00827EF7" w:rsidRPr="00211A75">
              <w:rPr>
                <w:sz w:val="14"/>
                <w:szCs w:val="14"/>
                <w:lang w:val="de-DE"/>
              </w:rPr>
              <w:t>34</w:t>
            </w:r>
          </w:p>
        </w:tc>
      </w:tr>
      <w:tr w:rsidR="001F7DF9" w:rsidRPr="00211A75" w:rsidTr="002C556A">
        <w:trPr>
          <w:trHeight w:val="20"/>
        </w:trPr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de-DE"/>
              </w:rPr>
            </w:pPr>
            <w:r w:rsidRPr="00211A75">
              <w:rPr>
                <w:sz w:val="14"/>
                <w:szCs w:val="14"/>
                <w:lang w:val="de-DE"/>
              </w:rPr>
              <w:t>Rb</w:t>
            </w:r>
          </w:p>
        </w:tc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de-DE"/>
              </w:rPr>
            </w:pPr>
            <w:r w:rsidRPr="00211A75">
              <w:rPr>
                <w:sz w:val="14"/>
                <w:szCs w:val="14"/>
                <w:lang w:val="de-DE"/>
              </w:rPr>
              <w:t xml:space="preserve">     7              </w:t>
            </w:r>
          </w:p>
        </w:tc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de-DE"/>
              </w:rPr>
            </w:pPr>
            <w:r w:rsidRPr="00211A75">
              <w:rPr>
                <w:sz w:val="14"/>
                <w:szCs w:val="14"/>
                <w:lang w:val="de-DE"/>
              </w:rPr>
              <w:t xml:space="preserve">     5    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de-DE"/>
              </w:rPr>
            </w:pPr>
            <w:r w:rsidRPr="00211A75">
              <w:rPr>
                <w:sz w:val="14"/>
                <w:szCs w:val="14"/>
                <w:lang w:val="de-DE"/>
              </w:rPr>
              <w:t xml:space="preserve">     5                             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DE"/>
              </w:rPr>
            </w:pPr>
            <w:r w:rsidRPr="00211A75">
              <w:rPr>
                <w:sz w:val="14"/>
                <w:szCs w:val="14"/>
                <w:lang w:val="de-DE"/>
              </w:rPr>
              <w:t xml:space="preserve">     7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DE"/>
              </w:rPr>
            </w:pPr>
            <w:r w:rsidRPr="00211A75">
              <w:rPr>
                <w:sz w:val="14"/>
                <w:szCs w:val="14"/>
                <w:lang w:val="de-DE"/>
              </w:rPr>
              <w:t xml:space="preserve">   14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DE"/>
              </w:rPr>
            </w:pPr>
            <w:r w:rsidRPr="00211A75">
              <w:rPr>
                <w:sz w:val="14"/>
                <w:szCs w:val="14"/>
                <w:lang w:val="de-DE"/>
              </w:rPr>
              <w:t xml:space="preserve">   14.6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DE"/>
              </w:rPr>
            </w:pPr>
            <w:r w:rsidRPr="00211A75">
              <w:rPr>
                <w:sz w:val="14"/>
                <w:szCs w:val="14"/>
                <w:lang w:val="de-DE"/>
              </w:rPr>
              <w:t xml:space="preserve">   15.2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DE"/>
              </w:rPr>
            </w:pPr>
            <w:r w:rsidRPr="00211A75">
              <w:rPr>
                <w:sz w:val="14"/>
                <w:szCs w:val="14"/>
                <w:lang w:val="de-DE"/>
              </w:rPr>
              <w:t xml:space="preserve">     8.4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DE"/>
              </w:rPr>
            </w:pPr>
            <w:r w:rsidRPr="00211A75">
              <w:rPr>
                <w:sz w:val="14"/>
                <w:szCs w:val="14"/>
                <w:lang w:val="de-DE"/>
              </w:rPr>
              <w:t xml:space="preserve">     8.3</w:t>
            </w:r>
          </w:p>
        </w:tc>
      </w:tr>
      <w:tr w:rsidR="001F7DF9" w:rsidRPr="00211A75" w:rsidTr="002C556A">
        <w:trPr>
          <w:trHeight w:val="20"/>
        </w:trPr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de-DE"/>
              </w:rPr>
            </w:pPr>
            <w:r w:rsidRPr="00211A75">
              <w:rPr>
                <w:sz w:val="14"/>
                <w:szCs w:val="14"/>
                <w:lang w:val="de-DE"/>
              </w:rPr>
              <w:t>Sr</w:t>
            </w:r>
          </w:p>
        </w:tc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de-DE"/>
              </w:rPr>
            </w:pPr>
            <w:r w:rsidRPr="00211A75">
              <w:rPr>
                <w:sz w:val="14"/>
                <w:szCs w:val="14"/>
                <w:lang w:val="de-DE"/>
              </w:rPr>
              <w:t xml:space="preserve">   92                  </w:t>
            </w:r>
          </w:p>
        </w:tc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de-DE"/>
              </w:rPr>
            </w:pPr>
            <w:r w:rsidRPr="00211A75">
              <w:rPr>
                <w:sz w:val="14"/>
                <w:szCs w:val="14"/>
                <w:lang w:val="de-DE"/>
              </w:rPr>
              <w:t xml:space="preserve"> 167                       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en-US"/>
              </w:rPr>
            </w:pPr>
            <w:r w:rsidRPr="00211A75">
              <w:rPr>
                <w:sz w:val="14"/>
                <w:szCs w:val="14"/>
                <w:lang w:val="en-US"/>
              </w:rPr>
              <w:t xml:space="preserve"> 180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en-US"/>
              </w:rPr>
            </w:pPr>
            <w:r w:rsidRPr="00211A75">
              <w:rPr>
                <w:sz w:val="14"/>
                <w:szCs w:val="14"/>
                <w:lang w:val="en-US"/>
              </w:rPr>
              <w:t xml:space="preserve"> 120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en-US"/>
              </w:rPr>
            </w:pPr>
            <w:r w:rsidRPr="00211A75">
              <w:rPr>
                <w:sz w:val="14"/>
                <w:szCs w:val="14"/>
                <w:lang w:val="en-US"/>
              </w:rPr>
              <w:t xml:space="preserve">   99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en-US"/>
              </w:rPr>
            </w:pPr>
            <w:r w:rsidRPr="00211A75">
              <w:rPr>
                <w:sz w:val="14"/>
                <w:szCs w:val="14"/>
                <w:lang w:val="en-US"/>
              </w:rPr>
              <w:t xml:space="preserve"> 550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en-US"/>
              </w:rPr>
            </w:pPr>
            <w:r w:rsidRPr="00211A75">
              <w:rPr>
                <w:sz w:val="14"/>
                <w:szCs w:val="14"/>
                <w:lang w:val="en-US"/>
              </w:rPr>
              <w:t xml:space="preserve"> 216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en-US"/>
              </w:rPr>
            </w:pPr>
            <w:r w:rsidRPr="00211A75">
              <w:rPr>
                <w:sz w:val="14"/>
                <w:szCs w:val="14"/>
                <w:lang w:val="en-US"/>
              </w:rPr>
              <w:t xml:space="preserve">   92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en-US"/>
              </w:rPr>
            </w:pPr>
            <w:r w:rsidRPr="00211A75">
              <w:rPr>
                <w:sz w:val="14"/>
                <w:szCs w:val="14"/>
                <w:lang w:val="en-US"/>
              </w:rPr>
              <w:t xml:space="preserve"> 169</w:t>
            </w:r>
          </w:p>
        </w:tc>
      </w:tr>
      <w:tr w:rsidR="001F7DF9" w:rsidRPr="00211A75" w:rsidTr="002C556A">
        <w:trPr>
          <w:trHeight w:val="20"/>
        </w:trPr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en-US"/>
              </w:rPr>
            </w:pPr>
            <w:r w:rsidRPr="00211A75">
              <w:rPr>
                <w:sz w:val="14"/>
                <w:szCs w:val="14"/>
                <w:lang w:val="en-US"/>
              </w:rPr>
              <w:t xml:space="preserve">Ba </w:t>
            </w:r>
          </w:p>
        </w:tc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  &lt;9&lt;</w:t>
            </w:r>
          </w:p>
        </w:tc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  36               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135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  20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  46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142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  83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  72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  27</w:t>
            </w:r>
          </w:p>
        </w:tc>
      </w:tr>
      <w:tr w:rsidR="001F7DF9" w:rsidRPr="00211A75" w:rsidTr="002C556A">
        <w:trPr>
          <w:trHeight w:val="20"/>
        </w:trPr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>U</w:t>
            </w:r>
          </w:p>
        </w:tc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    2</w:t>
            </w:r>
          </w:p>
        </w:tc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    3              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    3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    2                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    2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  &lt;2&lt;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  &lt;2&lt;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  &lt;2&lt;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  &lt;2&lt;</w:t>
            </w:r>
          </w:p>
        </w:tc>
      </w:tr>
      <w:tr w:rsidR="001F7DF9" w:rsidRPr="00211A75" w:rsidTr="002C556A">
        <w:trPr>
          <w:trHeight w:val="20"/>
        </w:trPr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>Th</w:t>
            </w:r>
          </w:p>
        </w:tc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    4</w:t>
            </w:r>
          </w:p>
        </w:tc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en-US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    </w:t>
            </w:r>
            <w:r w:rsidRPr="00211A75">
              <w:rPr>
                <w:sz w:val="14"/>
                <w:szCs w:val="14"/>
                <w:lang w:val="en-US"/>
              </w:rPr>
              <w:t xml:space="preserve">5            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en-US"/>
              </w:rPr>
            </w:pPr>
            <w:r w:rsidRPr="00211A75">
              <w:rPr>
                <w:sz w:val="14"/>
                <w:szCs w:val="14"/>
                <w:lang w:val="en-US"/>
              </w:rPr>
              <w:t xml:space="preserve">     6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en-US"/>
              </w:rPr>
            </w:pPr>
            <w:r w:rsidRPr="00211A75">
              <w:rPr>
                <w:sz w:val="14"/>
                <w:szCs w:val="14"/>
                <w:lang w:val="en-US"/>
              </w:rPr>
              <w:t xml:space="preserve">     4                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en-US"/>
              </w:rPr>
            </w:pPr>
            <w:r w:rsidRPr="00211A75">
              <w:rPr>
                <w:sz w:val="14"/>
                <w:szCs w:val="14"/>
                <w:lang w:val="en-US"/>
              </w:rPr>
              <w:t xml:space="preserve">     4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en-US"/>
              </w:rPr>
            </w:pPr>
            <w:r w:rsidRPr="00211A75">
              <w:rPr>
                <w:sz w:val="14"/>
                <w:szCs w:val="14"/>
                <w:lang w:val="en-US"/>
              </w:rPr>
              <w:t xml:space="preserve">     8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en-US"/>
              </w:rPr>
            </w:pPr>
            <w:r w:rsidRPr="00211A75">
              <w:rPr>
                <w:sz w:val="14"/>
                <w:szCs w:val="14"/>
                <w:lang w:val="en-US"/>
              </w:rPr>
              <w:t xml:space="preserve">   </w:t>
            </w:r>
            <w:r w:rsidRPr="00211A75">
              <w:rPr>
                <w:sz w:val="14"/>
                <w:szCs w:val="14"/>
                <w:lang w:val="fr-FR"/>
              </w:rPr>
              <w:t>&lt;2&lt;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en-US"/>
              </w:rPr>
            </w:pPr>
            <w:r w:rsidRPr="00211A75">
              <w:rPr>
                <w:sz w:val="14"/>
                <w:szCs w:val="14"/>
                <w:lang w:val="en-US"/>
              </w:rPr>
              <w:t xml:space="preserve">     3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en-US"/>
              </w:rPr>
            </w:pPr>
            <w:r w:rsidRPr="00211A75">
              <w:rPr>
                <w:sz w:val="14"/>
                <w:szCs w:val="14"/>
                <w:lang w:val="en-US"/>
              </w:rPr>
              <w:t xml:space="preserve">     3</w:t>
            </w:r>
          </w:p>
        </w:tc>
      </w:tr>
      <w:tr w:rsidR="001F7DF9" w:rsidRPr="00211A75" w:rsidTr="002C556A">
        <w:trPr>
          <w:trHeight w:val="20"/>
        </w:trPr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en-US"/>
              </w:rPr>
            </w:pPr>
            <w:r w:rsidRPr="00211A75">
              <w:rPr>
                <w:sz w:val="14"/>
                <w:szCs w:val="14"/>
                <w:lang w:val="en-US"/>
              </w:rPr>
              <w:t>Pb</w:t>
            </w:r>
          </w:p>
        </w:tc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en-US"/>
              </w:rPr>
            </w:pPr>
            <w:r w:rsidRPr="00211A75">
              <w:rPr>
                <w:sz w:val="14"/>
                <w:szCs w:val="14"/>
                <w:lang w:val="en-US"/>
              </w:rPr>
              <w:t xml:space="preserve">   21</w:t>
            </w:r>
          </w:p>
        </w:tc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en-US"/>
              </w:rPr>
            </w:pPr>
            <w:r w:rsidRPr="00211A75">
              <w:rPr>
                <w:sz w:val="14"/>
                <w:szCs w:val="14"/>
                <w:lang w:val="en-US"/>
              </w:rPr>
              <w:t xml:space="preserve">   12               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en-US"/>
              </w:rPr>
            </w:pPr>
            <w:r w:rsidRPr="00211A75">
              <w:rPr>
                <w:sz w:val="14"/>
                <w:szCs w:val="14"/>
                <w:lang w:val="en-US"/>
              </w:rPr>
              <w:t xml:space="preserve">     8              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en-US"/>
              </w:rPr>
            </w:pPr>
            <w:r w:rsidRPr="00211A75">
              <w:rPr>
                <w:sz w:val="14"/>
                <w:szCs w:val="14"/>
                <w:lang w:val="en-US"/>
              </w:rPr>
              <w:t xml:space="preserve">   14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en-US"/>
              </w:rPr>
            </w:pPr>
            <w:r w:rsidRPr="00211A75">
              <w:rPr>
                <w:sz w:val="14"/>
                <w:szCs w:val="14"/>
                <w:lang w:val="en-US"/>
              </w:rPr>
              <w:t xml:space="preserve">     6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en-US"/>
              </w:rPr>
            </w:pPr>
            <w:r w:rsidRPr="00211A75">
              <w:rPr>
                <w:sz w:val="14"/>
                <w:szCs w:val="14"/>
                <w:lang w:val="en-US"/>
              </w:rPr>
              <w:t xml:space="preserve">   22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en-US"/>
              </w:rPr>
            </w:pPr>
            <w:r w:rsidRPr="00211A75">
              <w:rPr>
                <w:sz w:val="14"/>
                <w:szCs w:val="14"/>
                <w:lang w:val="en-US"/>
              </w:rPr>
              <w:t xml:space="preserve">     6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en-US"/>
              </w:rPr>
            </w:pPr>
            <w:r w:rsidRPr="00211A75">
              <w:rPr>
                <w:sz w:val="14"/>
                <w:szCs w:val="14"/>
                <w:lang w:val="en-US"/>
              </w:rPr>
              <w:t xml:space="preserve">   11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en-US"/>
              </w:rPr>
            </w:pPr>
            <w:r w:rsidRPr="00211A75">
              <w:rPr>
                <w:sz w:val="14"/>
                <w:szCs w:val="14"/>
                <w:lang w:val="en-US"/>
              </w:rPr>
              <w:t xml:space="preserve">     6</w:t>
            </w:r>
          </w:p>
        </w:tc>
      </w:tr>
      <w:tr w:rsidR="001F7DF9" w:rsidRPr="00211A75" w:rsidTr="002C556A">
        <w:trPr>
          <w:trHeight w:val="20"/>
        </w:trPr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en-US"/>
              </w:rPr>
            </w:pPr>
            <w:r w:rsidRPr="00211A75">
              <w:rPr>
                <w:sz w:val="14"/>
                <w:szCs w:val="14"/>
                <w:lang w:val="en-US"/>
              </w:rPr>
              <w:t>Hf</w:t>
            </w:r>
          </w:p>
        </w:tc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en-US"/>
              </w:rPr>
            </w:pPr>
            <w:r w:rsidRPr="00211A75">
              <w:rPr>
                <w:sz w:val="14"/>
                <w:szCs w:val="14"/>
                <w:lang w:val="en-US"/>
              </w:rPr>
              <w:t xml:space="preserve">     5</w:t>
            </w:r>
          </w:p>
        </w:tc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en-US"/>
              </w:rPr>
            </w:pPr>
            <w:r w:rsidRPr="00211A75">
              <w:rPr>
                <w:sz w:val="14"/>
                <w:szCs w:val="14"/>
                <w:lang w:val="en-US"/>
              </w:rPr>
              <w:t xml:space="preserve">     4              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en-US"/>
              </w:rPr>
            </w:pPr>
            <w:r w:rsidRPr="00211A75">
              <w:rPr>
                <w:sz w:val="14"/>
                <w:szCs w:val="14"/>
                <w:lang w:val="en-US"/>
              </w:rPr>
              <w:t xml:space="preserve">     5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en-US"/>
              </w:rPr>
            </w:pPr>
            <w:r w:rsidRPr="00211A75">
              <w:rPr>
                <w:sz w:val="14"/>
                <w:szCs w:val="14"/>
                <w:lang w:val="en-US"/>
              </w:rPr>
              <w:t xml:space="preserve">     4              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en-US"/>
              </w:rPr>
            </w:pPr>
            <w:r w:rsidRPr="00211A75">
              <w:rPr>
                <w:sz w:val="14"/>
                <w:szCs w:val="14"/>
                <w:lang w:val="en-US"/>
              </w:rPr>
              <w:t xml:space="preserve">     4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en-US"/>
              </w:rPr>
            </w:pPr>
            <w:r w:rsidRPr="00211A75">
              <w:rPr>
                <w:sz w:val="14"/>
                <w:szCs w:val="14"/>
                <w:lang w:val="en-US"/>
              </w:rPr>
              <w:t xml:space="preserve">   </w:t>
            </w:r>
            <w:r w:rsidR="00827EF7" w:rsidRPr="00211A75">
              <w:rPr>
                <w:sz w:val="14"/>
                <w:szCs w:val="14"/>
                <w:lang w:val="en-US"/>
              </w:rPr>
              <w:t xml:space="preserve">  </w:t>
            </w:r>
            <w:r w:rsidR="00827EF7" w:rsidRPr="00211A75">
              <w:rPr>
                <w:sz w:val="14"/>
                <w:szCs w:val="14"/>
                <w:lang w:val="fr-FR"/>
              </w:rPr>
              <w:t>3.24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en-US"/>
              </w:rPr>
            </w:pPr>
            <w:r w:rsidRPr="00211A75">
              <w:rPr>
                <w:sz w:val="14"/>
                <w:szCs w:val="14"/>
                <w:lang w:val="en-US"/>
              </w:rPr>
              <w:t xml:space="preserve">   </w:t>
            </w:r>
            <w:r w:rsidR="00827EF7" w:rsidRPr="00211A75">
              <w:rPr>
                <w:sz w:val="14"/>
                <w:szCs w:val="14"/>
                <w:lang w:val="en-US"/>
              </w:rPr>
              <w:t xml:space="preserve">  </w:t>
            </w:r>
            <w:r w:rsidR="00827EF7" w:rsidRPr="00211A75">
              <w:rPr>
                <w:sz w:val="14"/>
                <w:szCs w:val="14"/>
                <w:lang w:val="fr-FR"/>
              </w:rPr>
              <w:t>0.33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en-US"/>
              </w:rPr>
            </w:pPr>
            <w:r w:rsidRPr="00211A75">
              <w:rPr>
                <w:sz w:val="14"/>
                <w:szCs w:val="14"/>
                <w:lang w:val="en-US"/>
              </w:rPr>
              <w:t xml:space="preserve">   </w:t>
            </w:r>
            <w:r w:rsidR="00827EF7" w:rsidRPr="00211A75">
              <w:rPr>
                <w:sz w:val="14"/>
                <w:szCs w:val="14"/>
                <w:lang w:val="en-US"/>
              </w:rPr>
              <w:t xml:space="preserve">  </w:t>
            </w:r>
            <w:r w:rsidR="00827EF7" w:rsidRPr="00211A75">
              <w:rPr>
                <w:sz w:val="14"/>
                <w:szCs w:val="14"/>
                <w:lang w:val="fr-FR"/>
              </w:rPr>
              <w:t>5.36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en-US"/>
              </w:rPr>
            </w:pPr>
            <w:r w:rsidRPr="00211A75">
              <w:rPr>
                <w:sz w:val="14"/>
                <w:szCs w:val="14"/>
                <w:lang w:val="en-US"/>
              </w:rPr>
              <w:t xml:space="preserve">   </w:t>
            </w:r>
            <w:r w:rsidR="00827EF7" w:rsidRPr="00211A75">
              <w:rPr>
                <w:sz w:val="14"/>
                <w:szCs w:val="14"/>
                <w:lang w:val="en-US"/>
              </w:rPr>
              <w:t xml:space="preserve">  </w:t>
            </w:r>
            <w:r w:rsidR="00827EF7" w:rsidRPr="00211A75">
              <w:rPr>
                <w:sz w:val="14"/>
                <w:szCs w:val="14"/>
                <w:lang w:val="fr-FR"/>
              </w:rPr>
              <w:t>3.36</w:t>
            </w:r>
          </w:p>
        </w:tc>
      </w:tr>
      <w:tr w:rsidR="001F7DF9" w:rsidRPr="00211A75" w:rsidTr="002C556A">
        <w:trPr>
          <w:trHeight w:val="20"/>
        </w:trPr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en-US"/>
              </w:rPr>
            </w:pPr>
            <w:r w:rsidRPr="00211A75">
              <w:rPr>
                <w:sz w:val="14"/>
                <w:szCs w:val="14"/>
                <w:lang w:val="en-US"/>
              </w:rPr>
              <w:t>Sc</w:t>
            </w:r>
          </w:p>
        </w:tc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en-US"/>
              </w:rPr>
            </w:pPr>
            <w:r w:rsidRPr="00211A75">
              <w:rPr>
                <w:sz w:val="14"/>
                <w:szCs w:val="14"/>
                <w:lang w:val="en-US"/>
              </w:rPr>
              <w:t xml:space="preserve">   52</w:t>
            </w:r>
          </w:p>
        </w:tc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en-US"/>
              </w:rPr>
            </w:pPr>
            <w:r w:rsidRPr="00211A75">
              <w:rPr>
                <w:sz w:val="14"/>
                <w:szCs w:val="14"/>
                <w:lang w:val="en-US"/>
              </w:rPr>
              <w:t xml:space="preserve">   40               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en-US"/>
              </w:rPr>
            </w:pPr>
            <w:r w:rsidRPr="00211A75">
              <w:rPr>
                <w:sz w:val="14"/>
                <w:szCs w:val="14"/>
                <w:lang w:val="en-US"/>
              </w:rPr>
              <w:t xml:space="preserve">   22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  50                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108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  </w:t>
            </w:r>
            <w:r w:rsidR="00AF14A5" w:rsidRPr="00211A75">
              <w:rPr>
                <w:sz w:val="14"/>
                <w:szCs w:val="14"/>
                <w:lang w:val="fr-FR"/>
              </w:rPr>
              <w:t xml:space="preserve">  </w:t>
            </w:r>
            <w:r w:rsidRPr="00211A75">
              <w:rPr>
                <w:sz w:val="14"/>
                <w:szCs w:val="14"/>
                <w:lang w:val="fr-FR"/>
              </w:rPr>
              <w:t>n.a.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  </w:t>
            </w:r>
            <w:r w:rsidR="00AF14A5" w:rsidRPr="00211A75">
              <w:rPr>
                <w:sz w:val="14"/>
                <w:szCs w:val="14"/>
                <w:lang w:val="fr-FR"/>
              </w:rPr>
              <w:t xml:space="preserve">  </w:t>
            </w:r>
            <w:r w:rsidRPr="00211A75">
              <w:rPr>
                <w:sz w:val="14"/>
                <w:szCs w:val="14"/>
                <w:lang w:val="fr-FR"/>
              </w:rPr>
              <w:t>n.a.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  </w:t>
            </w:r>
            <w:r w:rsidR="00AF14A5" w:rsidRPr="00211A75">
              <w:rPr>
                <w:sz w:val="14"/>
                <w:szCs w:val="14"/>
                <w:lang w:val="fr-FR"/>
              </w:rPr>
              <w:t xml:space="preserve">  </w:t>
            </w:r>
            <w:r w:rsidRPr="00211A75">
              <w:rPr>
                <w:sz w:val="14"/>
                <w:szCs w:val="14"/>
                <w:lang w:val="fr-FR"/>
              </w:rPr>
              <w:t>n.a.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  </w:t>
            </w:r>
            <w:r w:rsidR="00AF14A5" w:rsidRPr="00211A75">
              <w:rPr>
                <w:sz w:val="14"/>
                <w:szCs w:val="14"/>
                <w:lang w:val="fr-FR"/>
              </w:rPr>
              <w:t xml:space="preserve">  </w:t>
            </w:r>
            <w:r w:rsidRPr="00211A75">
              <w:rPr>
                <w:sz w:val="14"/>
                <w:szCs w:val="14"/>
                <w:lang w:val="fr-FR"/>
              </w:rPr>
              <w:t>n.a.</w:t>
            </w:r>
          </w:p>
        </w:tc>
      </w:tr>
      <w:tr w:rsidR="001F7DF9" w:rsidRPr="00211A75" w:rsidTr="002C556A">
        <w:trPr>
          <w:trHeight w:val="20"/>
        </w:trPr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>Cr</w:t>
            </w:r>
          </w:p>
        </w:tc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111</w:t>
            </w:r>
          </w:p>
        </w:tc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192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  82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201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  55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169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315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  52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357</w:t>
            </w:r>
          </w:p>
        </w:tc>
      </w:tr>
      <w:tr w:rsidR="001F7DF9" w:rsidRPr="00211A75" w:rsidTr="002C556A">
        <w:trPr>
          <w:trHeight w:val="20"/>
        </w:trPr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>V</w:t>
            </w:r>
          </w:p>
        </w:tc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409</w:t>
            </w:r>
          </w:p>
        </w:tc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277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167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421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819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232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217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425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240</w:t>
            </w:r>
          </w:p>
        </w:tc>
      </w:tr>
      <w:tr w:rsidR="001F7DF9" w:rsidRPr="00211A75" w:rsidTr="002C556A">
        <w:trPr>
          <w:trHeight w:val="20"/>
        </w:trPr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>Ni</w:t>
            </w:r>
          </w:p>
        </w:tc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  58</w:t>
            </w:r>
          </w:p>
        </w:tc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  47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  35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  76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  11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  58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  88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  39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173</w:t>
            </w:r>
          </w:p>
        </w:tc>
      </w:tr>
      <w:tr w:rsidR="001F7DF9" w:rsidRPr="00211A75" w:rsidTr="002C556A">
        <w:trPr>
          <w:trHeight w:val="20"/>
        </w:trPr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>Ga</w:t>
            </w:r>
          </w:p>
        </w:tc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  20</w:t>
            </w:r>
          </w:p>
        </w:tc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  19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  14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  19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  23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  19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  16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  22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  17</w:t>
            </w:r>
          </w:p>
        </w:tc>
      </w:tr>
      <w:tr w:rsidR="001F7DF9" w:rsidRPr="00211A75" w:rsidTr="002C556A">
        <w:trPr>
          <w:trHeight w:val="20"/>
        </w:trPr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>Zn</w:t>
            </w:r>
          </w:p>
        </w:tc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115</w:t>
            </w:r>
          </w:p>
        </w:tc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  60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31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111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101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165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149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237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131</w:t>
            </w:r>
          </w:p>
        </w:tc>
      </w:tr>
      <w:tr w:rsidR="001F7DF9" w:rsidRPr="00211A75" w:rsidTr="002C556A">
        <w:trPr>
          <w:trHeight w:val="20"/>
        </w:trPr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>Cu</w:t>
            </w:r>
          </w:p>
        </w:tc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  56</w:t>
            </w:r>
          </w:p>
        </w:tc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  22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12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32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48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color w:val="0000FF"/>
                <w:sz w:val="14"/>
                <w:szCs w:val="14"/>
                <w:lang w:val="de-CH"/>
              </w:rPr>
            </w:pPr>
            <w:r w:rsidRPr="00211A75">
              <w:rPr>
                <w:color w:val="0000FF"/>
                <w:sz w:val="14"/>
                <w:szCs w:val="14"/>
                <w:lang w:val="de-CH"/>
              </w:rPr>
              <w:t xml:space="preserve">  </w:t>
            </w:r>
            <w:r w:rsidR="00AF14A5" w:rsidRPr="00211A75">
              <w:rPr>
                <w:color w:val="0000FF"/>
                <w:sz w:val="14"/>
                <w:szCs w:val="14"/>
                <w:lang w:val="de-CH"/>
              </w:rPr>
              <w:t xml:space="preserve">   </w:t>
            </w:r>
            <w:r w:rsidRPr="00211A75">
              <w:rPr>
                <w:sz w:val="14"/>
                <w:szCs w:val="14"/>
                <w:lang w:val="fr-FR"/>
              </w:rPr>
              <w:t>n.a.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color w:val="0000FF"/>
                <w:sz w:val="14"/>
                <w:szCs w:val="14"/>
                <w:lang w:val="de-CH"/>
              </w:rPr>
            </w:pPr>
            <w:r w:rsidRPr="00211A75">
              <w:rPr>
                <w:color w:val="0000FF"/>
                <w:sz w:val="14"/>
                <w:szCs w:val="14"/>
                <w:lang w:val="de-CH"/>
              </w:rPr>
              <w:t xml:space="preserve">  </w:t>
            </w:r>
            <w:r w:rsidR="00AF14A5" w:rsidRPr="00211A75">
              <w:rPr>
                <w:color w:val="0000FF"/>
                <w:sz w:val="14"/>
                <w:szCs w:val="14"/>
                <w:lang w:val="de-CH"/>
              </w:rPr>
              <w:t xml:space="preserve">  </w:t>
            </w:r>
            <w:r w:rsidRPr="00211A75">
              <w:rPr>
                <w:color w:val="0000FF"/>
                <w:sz w:val="14"/>
                <w:szCs w:val="14"/>
                <w:lang w:val="de-CH"/>
              </w:rPr>
              <w:t xml:space="preserve"> </w:t>
            </w:r>
            <w:r w:rsidRPr="00211A75">
              <w:rPr>
                <w:sz w:val="14"/>
                <w:szCs w:val="14"/>
                <w:lang w:val="fr-FR"/>
              </w:rPr>
              <w:t>n.a.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color w:val="0000FF"/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 </w:t>
            </w:r>
            <w:r w:rsidR="00AF14A5" w:rsidRPr="00211A75">
              <w:rPr>
                <w:sz w:val="14"/>
                <w:szCs w:val="14"/>
                <w:lang w:val="fr-FR"/>
              </w:rPr>
              <w:t xml:space="preserve">  </w:t>
            </w:r>
            <w:r w:rsidRPr="00211A75">
              <w:rPr>
                <w:sz w:val="14"/>
                <w:szCs w:val="14"/>
                <w:lang w:val="fr-FR"/>
              </w:rPr>
              <w:t>n.a.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color w:val="0000FF"/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 </w:t>
            </w:r>
            <w:r w:rsidR="00AF14A5" w:rsidRPr="00211A75">
              <w:rPr>
                <w:sz w:val="14"/>
                <w:szCs w:val="14"/>
                <w:lang w:val="fr-FR"/>
              </w:rPr>
              <w:t xml:space="preserve">  </w:t>
            </w:r>
            <w:r w:rsidRPr="00211A75">
              <w:rPr>
                <w:sz w:val="14"/>
                <w:szCs w:val="14"/>
                <w:lang w:val="fr-FR"/>
              </w:rPr>
              <w:t>n.a.</w:t>
            </w:r>
          </w:p>
        </w:tc>
      </w:tr>
      <w:tr w:rsidR="001F7DF9" w:rsidRPr="00211A75" w:rsidTr="002C556A">
        <w:trPr>
          <w:trHeight w:val="20"/>
        </w:trPr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>Co</w:t>
            </w:r>
          </w:p>
        </w:tc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  79</w:t>
            </w:r>
          </w:p>
        </w:tc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  63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58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74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79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color w:val="0000FF"/>
                <w:sz w:val="14"/>
                <w:szCs w:val="14"/>
                <w:lang w:val="de-CH"/>
              </w:rPr>
            </w:pPr>
            <w:r w:rsidRPr="00211A75">
              <w:rPr>
                <w:color w:val="0000FF"/>
                <w:sz w:val="14"/>
                <w:szCs w:val="14"/>
                <w:lang w:val="de-CH"/>
              </w:rPr>
              <w:t xml:space="preserve"> </w:t>
            </w:r>
            <w:r w:rsidR="00AF14A5" w:rsidRPr="00211A75">
              <w:rPr>
                <w:color w:val="0000FF"/>
                <w:sz w:val="14"/>
                <w:szCs w:val="14"/>
                <w:lang w:val="de-CH"/>
              </w:rPr>
              <w:t xml:space="preserve">   </w:t>
            </w:r>
            <w:r w:rsidRPr="00211A75">
              <w:rPr>
                <w:color w:val="0000FF"/>
                <w:sz w:val="14"/>
                <w:szCs w:val="14"/>
                <w:lang w:val="de-CH"/>
              </w:rPr>
              <w:t xml:space="preserve"> </w:t>
            </w:r>
            <w:r w:rsidRPr="00211A75">
              <w:rPr>
                <w:sz w:val="14"/>
                <w:szCs w:val="14"/>
                <w:lang w:val="fr-FR"/>
              </w:rPr>
              <w:t>n.a.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color w:val="0000FF"/>
                <w:sz w:val="14"/>
                <w:szCs w:val="14"/>
                <w:lang w:val="de-CH"/>
              </w:rPr>
            </w:pPr>
            <w:r w:rsidRPr="00211A75">
              <w:rPr>
                <w:color w:val="0000FF"/>
                <w:sz w:val="14"/>
                <w:szCs w:val="14"/>
                <w:lang w:val="de-CH"/>
              </w:rPr>
              <w:t xml:space="preserve">   </w:t>
            </w:r>
            <w:r w:rsidR="00AF14A5" w:rsidRPr="00211A75">
              <w:rPr>
                <w:color w:val="0000FF"/>
                <w:sz w:val="14"/>
                <w:szCs w:val="14"/>
                <w:lang w:val="de-CH"/>
              </w:rPr>
              <w:t xml:space="preserve">  </w:t>
            </w:r>
            <w:r w:rsidRPr="00211A75">
              <w:rPr>
                <w:sz w:val="14"/>
                <w:szCs w:val="14"/>
                <w:lang w:val="fr-FR"/>
              </w:rPr>
              <w:t>n.a.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color w:val="0000FF"/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</w:t>
            </w:r>
            <w:r w:rsidR="00AF14A5" w:rsidRPr="00211A75">
              <w:rPr>
                <w:sz w:val="14"/>
                <w:szCs w:val="14"/>
                <w:lang w:val="fr-FR"/>
              </w:rPr>
              <w:t xml:space="preserve">  </w:t>
            </w:r>
            <w:r w:rsidRPr="00211A75">
              <w:rPr>
                <w:sz w:val="14"/>
                <w:szCs w:val="14"/>
                <w:lang w:val="fr-FR"/>
              </w:rPr>
              <w:t xml:space="preserve"> n.a.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color w:val="0000FF"/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 </w:t>
            </w:r>
            <w:r w:rsidR="00AF14A5" w:rsidRPr="00211A75">
              <w:rPr>
                <w:sz w:val="14"/>
                <w:szCs w:val="14"/>
                <w:lang w:val="fr-FR"/>
              </w:rPr>
              <w:t xml:space="preserve">  </w:t>
            </w:r>
            <w:r w:rsidRPr="00211A75">
              <w:rPr>
                <w:sz w:val="14"/>
                <w:szCs w:val="14"/>
                <w:lang w:val="fr-FR"/>
              </w:rPr>
              <w:t>n.a.</w:t>
            </w:r>
          </w:p>
        </w:tc>
      </w:tr>
      <w:tr w:rsidR="001F7DF9" w:rsidRPr="00211A75" w:rsidTr="002C556A">
        <w:trPr>
          <w:trHeight w:val="20"/>
        </w:trPr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>La</w:t>
            </w:r>
          </w:p>
        </w:tc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    3.98</w:t>
            </w:r>
          </w:p>
        </w:tc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</w:t>
            </w:r>
            <w:r w:rsidR="005B49B1" w:rsidRPr="00211A75">
              <w:rPr>
                <w:sz w:val="14"/>
                <w:szCs w:val="14"/>
                <w:lang w:val="de-CH"/>
              </w:rPr>
              <w:t xml:space="preserve">  </w:t>
            </w:r>
            <w:r w:rsidRPr="00211A75">
              <w:rPr>
                <w:sz w:val="14"/>
                <w:szCs w:val="14"/>
                <w:lang w:val="de-CH"/>
              </w:rPr>
              <w:t>4.88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12.23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  5.62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  2.54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19.90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  0.61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827EF7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  9.61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</w:t>
            </w:r>
            <w:r w:rsidR="00D266BB" w:rsidRPr="00211A75">
              <w:rPr>
                <w:sz w:val="14"/>
                <w:szCs w:val="14"/>
                <w:lang w:val="de-CH"/>
              </w:rPr>
              <w:t xml:space="preserve">  </w:t>
            </w:r>
            <w:r w:rsidR="00827EF7" w:rsidRPr="00211A75">
              <w:rPr>
                <w:sz w:val="14"/>
                <w:szCs w:val="14"/>
                <w:lang w:val="de-CH"/>
              </w:rPr>
              <w:t>7.41</w:t>
            </w:r>
          </w:p>
        </w:tc>
      </w:tr>
      <w:tr w:rsidR="001F7DF9" w:rsidRPr="00211A75" w:rsidTr="002C556A">
        <w:trPr>
          <w:trHeight w:val="20"/>
        </w:trPr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>Ce</w:t>
            </w:r>
          </w:p>
        </w:tc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  11.69</w:t>
            </w:r>
          </w:p>
        </w:tc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13.67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27.78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13.29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</w:t>
            </w:r>
            <w:r w:rsidR="005B49B1" w:rsidRPr="00211A75">
              <w:rPr>
                <w:sz w:val="14"/>
                <w:szCs w:val="14"/>
                <w:lang w:val="de-CH"/>
              </w:rPr>
              <w:t xml:space="preserve">  </w:t>
            </w:r>
            <w:r w:rsidRPr="00211A75">
              <w:rPr>
                <w:sz w:val="14"/>
                <w:szCs w:val="14"/>
                <w:lang w:val="de-CH"/>
              </w:rPr>
              <w:t>8.32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36.25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</w:t>
            </w:r>
            <w:r w:rsidR="005B49B1" w:rsidRPr="00211A75">
              <w:rPr>
                <w:sz w:val="14"/>
                <w:szCs w:val="14"/>
                <w:lang w:val="de-CH"/>
              </w:rPr>
              <w:t xml:space="preserve">  </w:t>
            </w:r>
            <w:r w:rsidRPr="00211A75">
              <w:rPr>
                <w:sz w:val="14"/>
                <w:szCs w:val="14"/>
                <w:lang w:val="de-CH"/>
              </w:rPr>
              <w:t>1.64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</w:t>
            </w:r>
            <w:r w:rsidR="00827EF7" w:rsidRPr="00211A75">
              <w:rPr>
                <w:sz w:val="14"/>
                <w:szCs w:val="14"/>
                <w:lang w:val="de-CH"/>
              </w:rPr>
              <w:t>23</w:t>
            </w:r>
            <w:r w:rsidRPr="00211A75">
              <w:rPr>
                <w:sz w:val="14"/>
                <w:szCs w:val="14"/>
                <w:lang w:val="de-CH"/>
              </w:rPr>
              <w:t>.</w:t>
            </w:r>
            <w:r w:rsidR="00827EF7" w:rsidRPr="00211A75">
              <w:rPr>
                <w:sz w:val="14"/>
                <w:szCs w:val="14"/>
                <w:lang w:val="de-CH"/>
              </w:rPr>
              <w:t>84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</w:t>
            </w:r>
            <w:r w:rsidR="00827EF7" w:rsidRPr="00211A75">
              <w:rPr>
                <w:sz w:val="14"/>
                <w:szCs w:val="14"/>
                <w:lang w:val="de-CH"/>
              </w:rPr>
              <w:t>18</w:t>
            </w:r>
            <w:r w:rsidRPr="00211A75">
              <w:rPr>
                <w:sz w:val="14"/>
                <w:szCs w:val="14"/>
                <w:lang w:val="de-CH"/>
              </w:rPr>
              <w:t>.</w:t>
            </w:r>
            <w:r w:rsidR="00827EF7" w:rsidRPr="00211A75">
              <w:rPr>
                <w:sz w:val="14"/>
                <w:szCs w:val="14"/>
                <w:lang w:val="de-CH"/>
              </w:rPr>
              <w:t>02</w:t>
            </w:r>
          </w:p>
        </w:tc>
      </w:tr>
      <w:tr w:rsidR="001F7DF9" w:rsidRPr="00211A75" w:rsidTr="002C556A">
        <w:trPr>
          <w:trHeight w:val="20"/>
        </w:trPr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>Pr</w:t>
            </w:r>
          </w:p>
        </w:tc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    1.92</w:t>
            </w:r>
          </w:p>
        </w:tc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  1.85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  3.53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  2.24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  1.45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  4.74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  0.26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827EF7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  4.01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  </w:t>
            </w:r>
            <w:r w:rsidR="00827EF7" w:rsidRPr="00211A75">
              <w:rPr>
                <w:sz w:val="14"/>
                <w:szCs w:val="14"/>
                <w:lang w:val="de-CH"/>
              </w:rPr>
              <w:t>2.46</w:t>
            </w:r>
          </w:p>
        </w:tc>
      </w:tr>
      <w:tr w:rsidR="001F7DF9" w:rsidRPr="00211A75" w:rsidTr="002C556A">
        <w:trPr>
          <w:trHeight w:val="20"/>
        </w:trPr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>Nd</w:t>
            </w:r>
          </w:p>
        </w:tc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  11.51</w:t>
            </w:r>
          </w:p>
        </w:tc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10.06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16.11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13.23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  9.20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22.36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</w:t>
            </w:r>
            <w:r w:rsidR="005B49B1" w:rsidRPr="00211A75">
              <w:rPr>
                <w:sz w:val="14"/>
                <w:szCs w:val="14"/>
                <w:lang w:val="de-CH"/>
              </w:rPr>
              <w:t xml:space="preserve">  </w:t>
            </w:r>
            <w:r w:rsidRPr="00211A75">
              <w:rPr>
                <w:sz w:val="14"/>
                <w:szCs w:val="14"/>
                <w:lang w:val="de-CH"/>
              </w:rPr>
              <w:t>1.80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</w:t>
            </w:r>
            <w:r w:rsidR="00827EF7" w:rsidRPr="00211A75">
              <w:rPr>
                <w:sz w:val="14"/>
                <w:szCs w:val="14"/>
                <w:lang w:val="de-CH"/>
              </w:rPr>
              <w:t>23</w:t>
            </w:r>
            <w:r w:rsidRPr="00211A75">
              <w:rPr>
                <w:sz w:val="14"/>
                <w:szCs w:val="14"/>
                <w:lang w:val="de-CH"/>
              </w:rPr>
              <w:t>.</w:t>
            </w:r>
            <w:r w:rsidR="00827EF7" w:rsidRPr="00211A75">
              <w:rPr>
                <w:sz w:val="14"/>
                <w:szCs w:val="14"/>
                <w:lang w:val="de-CH"/>
              </w:rPr>
              <w:t>39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</w:t>
            </w:r>
            <w:r w:rsidR="00827EF7" w:rsidRPr="00211A75">
              <w:rPr>
                <w:sz w:val="14"/>
                <w:szCs w:val="14"/>
                <w:lang w:val="de-CH"/>
              </w:rPr>
              <w:t>14.46</w:t>
            </w:r>
          </w:p>
        </w:tc>
      </w:tr>
      <w:tr w:rsidR="001F7DF9" w:rsidRPr="00211A75" w:rsidTr="002C556A">
        <w:trPr>
          <w:trHeight w:val="20"/>
        </w:trPr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>Sm</w:t>
            </w:r>
          </w:p>
        </w:tc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    4.23</w:t>
            </w:r>
          </w:p>
        </w:tc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  2.65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  3.93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  4.02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  3.47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  4.32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  0.53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  </w:t>
            </w:r>
            <w:r w:rsidR="00827EF7" w:rsidRPr="00211A75">
              <w:rPr>
                <w:sz w:val="14"/>
                <w:szCs w:val="14"/>
                <w:lang w:val="de-CH"/>
              </w:rPr>
              <w:t>7</w:t>
            </w:r>
            <w:r w:rsidRPr="00211A75">
              <w:rPr>
                <w:sz w:val="14"/>
                <w:szCs w:val="14"/>
                <w:lang w:val="de-CH"/>
              </w:rPr>
              <w:t>.</w:t>
            </w:r>
            <w:r w:rsidR="00827EF7" w:rsidRPr="00211A75">
              <w:rPr>
                <w:sz w:val="14"/>
                <w:szCs w:val="14"/>
                <w:lang w:val="de-CH"/>
              </w:rPr>
              <w:t>62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  </w:t>
            </w:r>
            <w:r w:rsidR="00827EF7" w:rsidRPr="00211A75">
              <w:rPr>
                <w:sz w:val="14"/>
                <w:szCs w:val="14"/>
                <w:lang w:val="de-CH"/>
              </w:rPr>
              <w:t>4.20</w:t>
            </w:r>
          </w:p>
        </w:tc>
      </w:tr>
      <w:tr w:rsidR="001F7DF9" w:rsidRPr="00211A75" w:rsidTr="002C556A">
        <w:trPr>
          <w:trHeight w:val="20"/>
        </w:trPr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>Eu</w:t>
            </w:r>
          </w:p>
        </w:tc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    1.39</w:t>
            </w:r>
          </w:p>
        </w:tc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  1.09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  1.27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  1.44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  1.81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  1.20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  0.45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  </w:t>
            </w:r>
            <w:r w:rsidR="00827EF7" w:rsidRPr="00211A75">
              <w:rPr>
                <w:sz w:val="14"/>
                <w:szCs w:val="14"/>
                <w:lang w:val="de-CH"/>
              </w:rPr>
              <w:t>2</w:t>
            </w:r>
            <w:r w:rsidRPr="00211A75">
              <w:rPr>
                <w:sz w:val="14"/>
                <w:szCs w:val="14"/>
                <w:lang w:val="de-CH"/>
              </w:rPr>
              <w:t>.</w:t>
            </w:r>
            <w:r w:rsidR="00827EF7" w:rsidRPr="00211A75">
              <w:rPr>
                <w:sz w:val="14"/>
                <w:szCs w:val="14"/>
                <w:lang w:val="de-CH"/>
              </w:rPr>
              <w:t>27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  </w:t>
            </w:r>
            <w:r w:rsidR="00827EF7" w:rsidRPr="00211A75">
              <w:rPr>
                <w:sz w:val="14"/>
                <w:szCs w:val="14"/>
                <w:lang w:val="de-CH"/>
              </w:rPr>
              <w:t>1.24</w:t>
            </w:r>
          </w:p>
        </w:tc>
      </w:tr>
      <w:tr w:rsidR="001F7DF9" w:rsidRPr="00211A75" w:rsidTr="002C556A">
        <w:trPr>
          <w:trHeight w:val="20"/>
        </w:trPr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>Gd</w:t>
            </w:r>
          </w:p>
        </w:tc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    6.66</w:t>
            </w:r>
          </w:p>
        </w:tc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  3.00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  4.19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  6.87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  5.22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  4.28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  1.04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  </w:t>
            </w:r>
            <w:r w:rsidR="00827EF7" w:rsidRPr="00211A75">
              <w:rPr>
                <w:sz w:val="14"/>
                <w:szCs w:val="14"/>
                <w:lang w:val="de-CH"/>
              </w:rPr>
              <w:t>9</w:t>
            </w:r>
            <w:r w:rsidRPr="00211A75">
              <w:rPr>
                <w:sz w:val="14"/>
                <w:szCs w:val="14"/>
                <w:lang w:val="de-CH"/>
              </w:rPr>
              <w:t>.</w:t>
            </w:r>
            <w:r w:rsidR="00827EF7" w:rsidRPr="00211A75">
              <w:rPr>
                <w:sz w:val="14"/>
                <w:szCs w:val="14"/>
                <w:lang w:val="de-CH"/>
              </w:rPr>
              <w:t>07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827EF7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  4.6</w:t>
            </w:r>
            <w:r w:rsidR="001F7DF9" w:rsidRPr="00211A75">
              <w:rPr>
                <w:sz w:val="14"/>
                <w:szCs w:val="14"/>
                <w:lang w:val="de-CH"/>
              </w:rPr>
              <w:t>4</w:t>
            </w:r>
          </w:p>
        </w:tc>
      </w:tr>
      <w:tr w:rsidR="001F7DF9" w:rsidRPr="00211A75" w:rsidTr="002C556A">
        <w:trPr>
          <w:trHeight w:val="20"/>
        </w:trPr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>Tb</w:t>
            </w:r>
          </w:p>
        </w:tc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    1.07</w:t>
            </w:r>
          </w:p>
        </w:tc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  0.60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  0.74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  1.40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  0.90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  0.69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  0.26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  </w:t>
            </w:r>
            <w:r w:rsidR="00827EF7" w:rsidRPr="00211A75">
              <w:rPr>
                <w:sz w:val="14"/>
                <w:szCs w:val="14"/>
                <w:lang w:val="de-CH"/>
              </w:rPr>
              <w:t>1.75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827EF7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  0.73</w:t>
            </w:r>
          </w:p>
        </w:tc>
      </w:tr>
      <w:tr w:rsidR="001F7DF9" w:rsidRPr="00211A75" w:rsidTr="002C556A">
        <w:trPr>
          <w:trHeight w:val="20"/>
        </w:trPr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>Dy</w:t>
            </w:r>
          </w:p>
        </w:tc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    8.02</w:t>
            </w:r>
          </w:p>
        </w:tc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  4.25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  5.36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  8.92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  6.34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  4.88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  1.65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827EF7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12.12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827EF7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  5.29</w:t>
            </w:r>
          </w:p>
        </w:tc>
      </w:tr>
      <w:tr w:rsidR="001F7DF9" w:rsidRPr="00211A75" w:rsidTr="002C556A">
        <w:trPr>
          <w:trHeight w:val="20"/>
        </w:trPr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>Ho</w:t>
            </w:r>
          </w:p>
        </w:tc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    1.70</w:t>
            </w:r>
          </w:p>
        </w:tc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  0.85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  0.85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  1.94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  1.51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  0.84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  0.32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  </w:t>
            </w:r>
            <w:r w:rsidR="00827EF7" w:rsidRPr="00211A75">
              <w:rPr>
                <w:sz w:val="14"/>
                <w:szCs w:val="14"/>
                <w:lang w:val="de-CH"/>
              </w:rPr>
              <w:t>2.5</w:t>
            </w:r>
            <w:r w:rsidRPr="00211A75">
              <w:rPr>
                <w:sz w:val="14"/>
                <w:szCs w:val="14"/>
                <w:lang w:val="de-CH"/>
              </w:rPr>
              <w:t>4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827EF7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  1.26</w:t>
            </w:r>
          </w:p>
        </w:tc>
      </w:tr>
      <w:tr w:rsidR="001F7DF9" w:rsidRPr="00211A75" w:rsidTr="002C556A">
        <w:trPr>
          <w:trHeight w:val="20"/>
        </w:trPr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>Er</w:t>
            </w:r>
          </w:p>
        </w:tc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    5.35</w:t>
            </w:r>
          </w:p>
        </w:tc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  2.49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  2.92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  5.78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  4.38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  3.01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  1.39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  </w:t>
            </w:r>
            <w:r w:rsidR="00827EF7" w:rsidRPr="00211A75">
              <w:rPr>
                <w:sz w:val="14"/>
                <w:szCs w:val="14"/>
                <w:lang w:val="de-CH"/>
              </w:rPr>
              <w:t>7.22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827EF7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  3.38</w:t>
            </w:r>
          </w:p>
        </w:tc>
      </w:tr>
      <w:tr w:rsidR="001F7DF9" w:rsidRPr="00211A75" w:rsidTr="002C556A">
        <w:trPr>
          <w:trHeight w:val="20"/>
        </w:trPr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>Tm</w:t>
            </w:r>
          </w:p>
        </w:tc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    0.82</w:t>
            </w:r>
          </w:p>
        </w:tc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  0.38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  0.39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  0.89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  0.63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  0.33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  0.14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  </w:t>
            </w:r>
            <w:r w:rsidR="00827EF7" w:rsidRPr="00211A75">
              <w:rPr>
                <w:sz w:val="14"/>
                <w:szCs w:val="14"/>
                <w:lang w:val="de-CH"/>
              </w:rPr>
              <w:t>1.09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  0.47</w:t>
            </w:r>
          </w:p>
        </w:tc>
      </w:tr>
      <w:tr w:rsidR="001F7DF9" w:rsidRPr="00211A75" w:rsidTr="002C556A">
        <w:trPr>
          <w:trHeight w:val="20"/>
        </w:trPr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>Yb</w:t>
            </w:r>
          </w:p>
        </w:tc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    5.21</w:t>
            </w:r>
          </w:p>
        </w:tc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  2.51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  2.96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  5.74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  3.98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  2.09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  1.01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  </w:t>
            </w:r>
            <w:r w:rsidR="00827EF7" w:rsidRPr="00211A75">
              <w:rPr>
                <w:sz w:val="14"/>
                <w:szCs w:val="14"/>
                <w:lang w:val="de-CH"/>
              </w:rPr>
              <w:t>7</w:t>
            </w:r>
            <w:r w:rsidRPr="00211A75">
              <w:rPr>
                <w:sz w:val="14"/>
                <w:szCs w:val="14"/>
                <w:lang w:val="de-CH"/>
              </w:rPr>
              <w:t>.</w:t>
            </w:r>
            <w:r w:rsidR="00827EF7" w:rsidRPr="00211A75">
              <w:rPr>
                <w:sz w:val="14"/>
                <w:szCs w:val="14"/>
                <w:lang w:val="de-CH"/>
              </w:rPr>
              <w:t>76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827EF7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  3.37</w:t>
            </w:r>
          </w:p>
        </w:tc>
      </w:tr>
      <w:tr w:rsidR="001F7DF9" w:rsidRPr="00211A75" w:rsidTr="002C556A">
        <w:trPr>
          <w:trHeight w:val="20"/>
        </w:trPr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>Lu</w:t>
            </w:r>
          </w:p>
        </w:tc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fr-FR"/>
              </w:rPr>
            </w:pPr>
            <w:r w:rsidRPr="00211A75">
              <w:rPr>
                <w:sz w:val="14"/>
                <w:szCs w:val="14"/>
                <w:lang w:val="fr-FR"/>
              </w:rPr>
              <w:t xml:space="preserve">     0.69</w:t>
            </w:r>
          </w:p>
        </w:tc>
        <w:tc>
          <w:tcPr>
            <w:tcW w:w="708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  0.39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  0.44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  0.62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  0.58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  0.39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  0.21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1F7DF9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  </w:t>
            </w:r>
            <w:r w:rsidR="00827EF7" w:rsidRPr="00211A75">
              <w:rPr>
                <w:sz w:val="14"/>
                <w:szCs w:val="14"/>
                <w:lang w:val="de-CH"/>
              </w:rPr>
              <w:t>1.06</w:t>
            </w:r>
          </w:p>
        </w:tc>
        <w:tc>
          <w:tcPr>
            <w:tcW w:w="709" w:type="dxa"/>
            <w:shd w:val="clear" w:color="auto" w:fill="auto"/>
          </w:tcPr>
          <w:p w:rsidR="001F7DF9" w:rsidRPr="00211A75" w:rsidRDefault="00827EF7" w:rsidP="002C556A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211A75">
              <w:rPr>
                <w:sz w:val="14"/>
                <w:szCs w:val="14"/>
                <w:lang w:val="de-CH"/>
              </w:rPr>
              <w:t xml:space="preserve">     0.43</w:t>
            </w:r>
          </w:p>
        </w:tc>
      </w:tr>
    </w:tbl>
    <w:p w:rsidR="00495424" w:rsidRPr="00211A75" w:rsidRDefault="00495424" w:rsidP="00495424">
      <w:pPr>
        <w:tabs>
          <w:tab w:val="left" w:pos="5688"/>
          <w:tab w:val="left" w:pos="6948"/>
          <w:tab w:val="left" w:pos="8532"/>
          <w:tab w:val="left" w:pos="11268"/>
          <w:tab w:val="left" w:pos="14148"/>
        </w:tabs>
        <w:jc w:val="both"/>
        <w:rPr>
          <w:sz w:val="14"/>
          <w:szCs w:val="14"/>
          <w:lang w:val="en-US"/>
        </w:rPr>
      </w:pPr>
      <w:r w:rsidRPr="00211A75">
        <w:rPr>
          <w:sz w:val="14"/>
          <w:szCs w:val="14"/>
          <w:lang w:val="en-US"/>
        </w:rPr>
        <w:t>_______________________________________________________________________________________</w:t>
      </w:r>
    </w:p>
    <w:p w:rsidR="001F7DF9" w:rsidRPr="00211A75" w:rsidRDefault="00192D3C" w:rsidP="00495424">
      <w:pPr>
        <w:tabs>
          <w:tab w:val="left" w:pos="5688"/>
          <w:tab w:val="left" w:pos="6948"/>
          <w:tab w:val="left" w:pos="8532"/>
          <w:tab w:val="left" w:pos="11268"/>
          <w:tab w:val="left" w:pos="14148"/>
        </w:tabs>
        <w:jc w:val="both"/>
        <w:rPr>
          <w:sz w:val="14"/>
          <w:szCs w:val="14"/>
          <w:lang w:val="en-US"/>
        </w:rPr>
      </w:pPr>
      <w:r w:rsidRPr="00211A75">
        <w:rPr>
          <w:sz w:val="14"/>
          <w:szCs w:val="14"/>
          <w:lang w:val="en-US"/>
        </w:rPr>
        <w:t xml:space="preserve">Major and trace elements </w:t>
      </w:r>
      <w:r w:rsidR="00FF17F4" w:rsidRPr="00211A75">
        <w:rPr>
          <w:sz w:val="14"/>
          <w:szCs w:val="14"/>
          <w:lang w:val="en-US"/>
        </w:rPr>
        <w:t>determined by XRF</w:t>
      </w:r>
      <w:r w:rsidR="00495424" w:rsidRPr="00211A75">
        <w:rPr>
          <w:sz w:val="14"/>
          <w:szCs w:val="14"/>
          <w:lang w:val="en-US"/>
        </w:rPr>
        <w:t xml:space="preserve">; </w:t>
      </w:r>
      <w:r w:rsidRPr="00211A75">
        <w:rPr>
          <w:sz w:val="14"/>
          <w:szCs w:val="14"/>
          <w:lang w:val="en-US"/>
        </w:rPr>
        <w:t xml:space="preserve">REE </w:t>
      </w:r>
      <w:r w:rsidR="001F7DF9" w:rsidRPr="00211A75">
        <w:rPr>
          <w:sz w:val="14"/>
          <w:szCs w:val="14"/>
          <w:lang w:val="en-US"/>
        </w:rPr>
        <w:t xml:space="preserve">and Ta </w:t>
      </w:r>
      <w:r w:rsidRPr="00211A75">
        <w:rPr>
          <w:sz w:val="14"/>
          <w:szCs w:val="14"/>
          <w:lang w:val="en-US"/>
        </w:rPr>
        <w:t>analyzed by LA-ICP-MS</w:t>
      </w:r>
      <w:r w:rsidR="00021003" w:rsidRPr="00211A75">
        <w:rPr>
          <w:sz w:val="14"/>
          <w:szCs w:val="14"/>
          <w:lang w:val="en-US"/>
        </w:rPr>
        <w:t xml:space="preserve">. </w:t>
      </w:r>
      <w:r w:rsidRPr="00211A75">
        <w:rPr>
          <w:sz w:val="14"/>
          <w:szCs w:val="14"/>
          <w:lang w:val="en-US"/>
        </w:rPr>
        <w:t>n.a.=</w:t>
      </w:r>
      <w:r w:rsidR="00021003" w:rsidRPr="00211A75">
        <w:rPr>
          <w:sz w:val="14"/>
          <w:szCs w:val="14"/>
          <w:lang w:val="en-US"/>
        </w:rPr>
        <w:t xml:space="preserve"> </w:t>
      </w:r>
      <w:r w:rsidRPr="00211A75">
        <w:rPr>
          <w:sz w:val="14"/>
          <w:szCs w:val="14"/>
          <w:lang w:val="en-US"/>
        </w:rPr>
        <w:t xml:space="preserve">not </w:t>
      </w:r>
      <w:r w:rsidR="00AA3104" w:rsidRPr="00211A75">
        <w:rPr>
          <w:sz w:val="14"/>
          <w:szCs w:val="14"/>
          <w:lang w:val="en-US"/>
        </w:rPr>
        <w:t>analyzed</w:t>
      </w:r>
      <w:r w:rsidR="00495424" w:rsidRPr="00211A75">
        <w:rPr>
          <w:sz w:val="14"/>
          <w:szCs w:val="14"/>
          <w:lang w:val="en-US"/>
        </w:rPr>
        <w:t xml:space="preserve">; </w:t>
      </w:r>
    </w:p>
    <w:p w:rsidR="00495424" w:rsidRPr="00211A75" w:rsidRDefault="00192D3C" w:rsidP="00495424">
      <w:pPr>
        <w:tabs>
          <w:tab w:val="left" w:pos="5688"/>
          <w:tab w:val="left" w:pos="6948"/>
          <w:tab w:val="left" w:pos="8532"/>
          <w:tab w:val="left" w:pos="11268"/>
          <w:tab w:val="left" w:pos="14148"/>
        </w:tabs>
        <w:jc w:val="both"/>
        <w:rPr>
          <w:sz w:val="14"/>
          <w:szCs w:val="14"/>
          <w:lang w:val="en-US"/>
        </w:rPr>
      </w:pPr>
      <w:r w:rsidRPr="00211A75">
        <w:rPr>
          <w:sz w:val="14"/>
          <w:szCs w:val="14"/>
          <w:lang w:val="en-US"/>
        </w:rPr>
        <w:t>n.d.=</w:t>
      </w:r>
      <w:r w:rsidR="00495424" w:rsidRPr="00211A75">
        <w:rPr>
          <w:sz w:val="14"/>
          <w:szCs w:val="14"/>
          <w:lang w:val="en-US"/>
        </w:rPr>
        <w:t xml:space="preserve"> </w:t>
      </w:r>
      <w:r w:rsidRPr="00211A75">
        <w:rPr>
          <w:sz w:val="14"/>
          <w:szCs w:val="14"/>
          <w:lang w:val="en-US"/>
        </w:rPr>
        <w:t>not determined</w:t>
      </w:r>
      <w:r w:rsidR="00495424" w:rsidRPr="00211A75">
        <w:rPr>
          <w:sz w:val="14"/>
          <w:szCs w:val="14"/>
          <w:lang w:val="en-US"/>
        </w:rPr>
        <w:t>.</w:t>
      </w:r>
      <w:r w:rsidR="007A5AB2" w:rsidRPr="00211A75">
        <w:rPr>
          <w:sz w:val="14"/>
          <w:szCs w:val="14"/>
          <w:lang w:val="en-US"/>
        </w:rPr>
        <w:t xml:space="preserve"> </w:t>
      </w:r>
      <w:r w:rsidR="00AC7501" w:rsidRPr="00211A75">
        <w:rPr>
          <w:sz w:val="14"/>
          <w:szCs w:val="14"/>
          <w:lang w:val="en-US"/>
        </w:rPr>
        <w:t>Abbreviations: grt-a</w:t>
      </w:r>
      <w:r w:rsidR="00574F98" w:rsidRPr="00211A75">
        <w:rPr>
          <w:sz w:val="14"/>
          <w:szCs w:val="14"/>
          <w:lang w:val="en-US"/>
        </w:rPr>
        <w:t>mph</w:t>
      </w:r>
      <w:r w:rsidR="00AC7501" w:rsidRPr="00211A75">
        <w:rPr>
          <w:sz w:val="14"/>
          <w:szCs w:val="14"/>
          <w:lang w:val="en-US"/>
        </w:rPr>
        <w:t>, garnet-amphibolite; a</w:t>
      </w:r>
      <w:r w:rsidR="00574F98" w:rsidRPr="00211A75">
        <w:rPr>
          <w:sz w:val="14"/>
          <w:szCs w:val="14"/>
          <w:lang w:val="en-US"/>
        </w:rPr>
        <w:t>mph</w:t>
      </w:r>
      <w:r w:rsidR="00AC7501" w:rsidRPr="00211A75">
        <w:rPr>
          <w:sz w:val="14"/>
          <w:szCs w:val="14"/>
          <w:lang w:val="en-US"/>
        </w:rPr>
        <w:t xml:space="preserve">, </w:t>
      </w:r>
      <w:r w:rsidR="00574F98" w:rsidRPr="00211A75">
        <w:rPr>
          <w:sz w:val="14"/>
          <w:szCs w:val="14"/>
          <w:lang w:val="en-US"/>
        </w:rPr>
        <w:t xml:space="preserve">massive/banded </w:t>
      </w:r>
      <w:r w:rsidR="00AC7501" w:rsidRPr="00211A75">
        <w:rPr>
          <w:sz w:val="14"/>
          <w:szCs w:val="14"/>
          <w:lang w:val="en-US"/>
        </w:rPr>
        <w:t>amphibolite</w:t>
      </w:r>
      <w:r w:rsidR="00574F98" w:rsidRPr="00211A75">
        <w:rPr>
          <w:sz w:val="14"/>
          <w:szCs w:val="14"/>
          <w:lang w:val="en-US"/>
        </w:rPr>
        <w:t>.</w:t>
      </w:r>
    </w:p>
    <w:p w:rsidR="0029132E" w:rsidRPr="00192D3C" w:rsidRDefault="0029132E" w:rsidP="00495424">
      <w:pPr>
        <w:tabs>
          <w:tab w:val="left" w:pos="5688"/>
          <w:tab w:val="left" w:pos="6948"/>
          <w:tab w:val="left" w:pos="8532"/>
          <w:tab w:val="left" w:pos="11268"/>
          <w:tab w:val="left" w:pos="14148"/>
        </w:tabs>
        <w:jc w:val="both"/>
        <w:rPr>
          <w:sz w:val="16"/>
          <w:szCs w:val="16"/>
          <w:lang w:val="en-US"/>
        </w:rPr>
      </w:pPr>
    </w:p>
    <w:p w:rsidR="00FF31F0" w:rsidRPr="00FF17F4" w:rsidRDefault="00FF31F0" w:rsidP="00FF31F0">
      <w:pPr>
        <w:tabs>
          <w:tab w:val="left" w:pos="5688"/>
          <w:tab w:val="left" w:pos="6948"/>
          <w:tab w:val="left" w:pos="8532"/>
          <w:tab w:val="left" w:pos="11268"/>
          <w:tab w:val="left" w:pos="14148"/>
        </w:tabs>
        <w:jc w:val="both"/>
        <w:rPr>
          <w:sz w:val="16"/>
          <w:szCs w:val="16"/>
        </w:rPr>
      </w:pPr>
      <w:r>
        <w:rPr>
          <w:sz w:val="16"/>
          <w:szCs w:val="16"/>
          <w:lang w:val="en-US"/>
        </w:rPr>
        <w:br w:type="page"/>
      </w:r>
      <w:r w:rsidRPr="00FF17F4">
        <w:rPr>
          <w:sz w:val="16"/>
          <w:szCs w:val="16"/>
        </w:rPr>
        <w:lastRenderedPageBreak/>
        <w:t>_______________________________________________________________</w:t>
      </w:r>
      <w:r>
        <w:rPr>
          <w:sz w:val="16"/>
          <w:szCs w:val="16"/>
        </w:rPr>
        <w:t>________________________</w:t>
      </w:r>
    </w:p>
    <w:p w:rsidR="00FF31F0" w:rsidRPr="000C1D53" w:rsidRDefault="00FF31F0" w:rsidP="00FF31F0">
      <w:pPr>
        <w:tabs>
          <w:tab w:val="left" w:pos="5688"/>
          <w:tab w:val="left" w:pos="6948"/>
          <w:tab w:val="left" w:pos="8532"/>
          <w:tab w:val="left" w:pos="11268"/>
          <w:tab w:val="left" w:pos="14148"/>
        </w:tabs>
        <w:rPr>
          <w:sz w:val="14"/>
          <w:szCs w:val="14"/>
          <w:lang w:val="en-US"/>
        </w:rPr>
      </w:pPr>
      <w:r w:rsidRPr="000C1D53">
        <w:rPr>
          <w:sz w:val="14"/>
          <w:szCs w:val="14"/>
          <w:lang w:val="en-US"/>
        </w:rPr>
        <w:t xml:space="preserve">Sample          </w:t>
      </w:r>
      <w:r>
        <w:rPr>
          <w:sz w:val="14"/>
          <w:szCs w:val="14"/>
          <w:lang w:val="en-US"/>
        </w:rPr>
        <w:t xml:space="preserve">   </w:t>
      </w:r>
      <w:r w:rsidRPr="000C1D53">
        <w:rPr>
          <w:sz w:val="14"/>
          <w:szCs w:val="14"/>
          <w:lang w:val="en-US"/>
        </w:rPr>
        <w:t xml:space="preserve">R10         </w:t>
      </w:r>
      <w:r>
        <w:rPr>
          <w:sz w:val="14"/>
          <w:szCs w:val="14"/>
          <w:lang w:val="en-US"/>
        </w:rPr>
        <w:t xml:space="preserve">   </w:t>
      </w:r>
      <w:r w:rsidRPr="000C1D53">
        <w:rPr>
          <w:sz w:val="14"/>
          <w:szCs w:val="14"/>
          <w:lang w:val="en-US"/>
        </w:rPr>
        <w:t xml:space="preserve"> R11          </w:t>
      </w:r>
      <w:r>
        <w:rPr>
          <w:sz w:val="14"/>
          <w:szCs w:val="14"/>
          <w:lang w:val="en-US"/>
        </w:rPr>
        <w:t xml:space="preserve">  </w:t>
      </w:r>
      <w:r w:rsidRPr="000C1D53">
        <w:rPr>
          <w:sz w:val="14"/>
          <w:szCs w:val="14"/>
          <w:lang w:val="en-US"/>
        </w:rPr>
        <w:t xml:space="preserve"> R12            </w:t>
      </w:r>
      <w:r>
        <w:rPr>
          <w:sz w:val="14"/>
          <w:szCs w:val="14"/>
          <w:lang w:val="en-US"/>
        </w:rPr>
        <w:t xml:space="preserve"> </w:t>
      </w:r>
      <w:r w:rsidRPr="000C1D53">
        <w:rPr>
          <w:sz w:val="14"/>
          <w:szCs w:val="14"/>
          <w:lang w:val="en-US"/>
        </w:rPr>
        <w:t xml:space="preserve">R13           </w:t>
      </w:r>
      <w:r>
        <w:rPr>
          <w:sz w:val="14"/>
          <w:szCs w:val="14"/>
          <w:lang w:val="en-US"/>
        </w:rPr>
        <w:t xml:space="preserve">   </w:t>
      </w:r>
      <w:r w:rsidRPr="000C1D53">
        <w:rPr>
          <w:sz w:val="14"/>
          <w:szCs w:val="14"/>
          <w:lang w:val="en-US"/>
        </w:rPr>
        <w:t xml:space="preserve">R14           </w:t>
      </w:r>
      <w:r>
        <w:rPr>
          <w:sz w:val="14"/>
          <w:szCs w:val="14"/>
          <w:lang w:val="en-US"/>
        </w:rPr>
        <w:t xml:space="preserve">   </w:t>
      </w:r>
      <w:r w:rsidRPr="000C1D53">
        <w:rPr>
          <w:sz w:val="14"/>
          <w:szCs w:val="14"/>
          <w:lang w:val="en-US"/>
        </w:rPr>
        <w:t xml:space="preserve">R15           </w:t>
      </w:r>
      <w:r>
        <w:rPr>
          <w:sz w:val="14"/>
          <w:szCs w:val="14"/>
          <w:lang w:val="en-US"/>
        </w:rPr>
        <w:t xml:space="preserve">   </w:t>
      </w:r>
      <w:r w:rsidRPr="000C1D53">
        <w:rPr>
          <w:sz w:val="14"/>
          <w:szCs w:val="14"/>
          <w:lang w:val="en-US"/>
        </w:rPr>
        <w:t xml:space="preserve">R16           </w:t>
      </w:r>
      <w:r>
        <w:rPr>
          <w:sz w:val="14"/>
          <w:szCs w:val="14"/>
          <w:lang w:val="en-US"/>
        </w:rPr>
        <w:t xml:space="preserve">  </w:t>
      </w:r>
      <w:r w:rsidRPr="000C1D53">
        <w:rPr>
          <w:sz w:val="14"/>
          <w:szCs w:val="14"/>
          <w:lang w:val="en-US"/>
        </w:rPr>
        <w:t xml:space="preserve">R17           </w:t>
      </w:r>
      <w:r>
        <w:rPr>
          <w:sz w:val="14"/>
          <w:szCs w:val="14"/>
          <w:lang w:val="en-US"/>
        </w:rPr>
        <w:t xml:space="preserve">  </w:t>
      </w:r>
      <w:r w:rsidRPr="000C1D53">
        <w:rPr>
          <w:sz w:val="14"/>
          <w:szCs w:val="14"/>
          <w:lang w:val="en-US"/>
        </w:rPr>
        <w:t xml:space="preserve">R18 </w:t>
      </w:r>
      <w:r w:rsidRPr="000C1D53">
        <w:rPr>
          <w:sz w:val="14"/>
          <w:szCs w:val="14"/>
        </w:rPr>
        <w:t>_______________________________________________________________________________________</w:t>
      </w:r>
      <w:r>
        <w:rPr>
          <w:sz w:val="14"/>
          <w:szCs w:val="14"/>
        </w:rPr>
        <w:t>____________</w:t>
      </w:r>
      <w:r w:rsidRPr="000C1D53">
        <w:rPr>
          <w:sz w:val="14"/>
          <w:szCs w:val="14"/>
        </w:rPr>
        <w:tab/>
      </w:r>
    </w:p>
    <w:p w:rsidR="00FF31F0" w:rsidRPr="000C1D53" w:rsidRDefault="00FF31F0" w:rsidP="00FF31F0">
      <w:pPr>
        <w:rPr>
          <w:sz w:val="14"/>
          <w:szCs w:val="14"/>
          <w:lang w:val="en-US"/>
        </w:rPr>
      </w:pPr>
      <w:r w:rsidRPr="000C1D53">
        <w:rPr>
          <w:sz w:val="14"/>
          <w:szCs w:val="14"/>
          <w:lang w:val="en-US"/>
        </w:rPr>
        <w:t xml:space="preserve">Rock type   </w:t>
      </w:r>
      <w:r>
        <w:rPr>
          <w:sz w:val="14"/>
          <w:szCs w:val="14"/>
          <w:lang w:val="en-US"/>
        </w:rPr>
        <w:t xml:space="preserve">        </w:t>
      </w:r>
      <w:r w:rsidRPr="000C1D53">
        <w:rPr>
          <w:sz w:val="14"/>
          <w:szCs w:val="14"/>
          <w:lang w:val="en-US"/>
        </w:rPr>
        <w:t xml:space="preserve">d             amph        grt-amph    </w:t>
      </w:r>
      <w:r>
        <w:rPr>
          <w:sz w:val="14"/>
          <w:szCs w:val="14"/>
          <w:lang w:val="en-US"/>
        </w:rPr>
        <w:t xml:space="preserve">     </w:t>
      </w:r>
      <w:r w:rsidRPr="000C1D53">
        <w:rPr>
          <w:sz w:val="14"/>
          <w:szCs w:val="14"/>
          <w:lang w:val="en-US"/>
        </w:rPr>
        <w:t xml:space="preserve">amph        grt-amph   </w:t>
      </w:r>
      <w:r>
        <w:rPr>
          <w:sz w:val="14"/>
          <w:szCs w:val="14"/>
          <w:lang w:val="en-US"/>
        </w:rPr>
        <w:t xml:space="preserve">       </w:t>
      </w:r>
      <w:r w:rsidRPr="000C1D53">
        <w:rPr>
          <w:sz w:val="14"/>
          <w:szCs w:val="14"/>
          <w:lang w:val="en-US"/>
        </w:rPr>
        <w:t xml:space="preserve">amph         </w:t>
      </w:r>
      <w:r>
        <w:rPr>
          <w:sz w:val="14"/>
          <w:szCs w:val="14"/>
          <w:lang w:val="en-US"/>
        </w:rPr>
        <w:t xml:space="preserve">  </w:t>
      </w:r>
      <w:r w:rsidRPr="000C1D53">
        <w:rPr>
          <w:sz w:val="14"/>
          <w:szCs w:val="14"/>
          <w:lang w:val="en-US"/>
        </w:rPr>
        <w:t xml:space="preserve">amph        grt-amph    </w:t>
      </w:r>
      <w:r>
        <w:rPr>
          <w:sz w:val="14"/>
          <w:szCs w:val="14"/>
          <w:lang w:val="en-US"/>
        </w:rPr>
        <w:t xml:space="preserve">   </w:t>
      </w:r>
      <w:r w:rsidRPr="000C1D53">
        <w:rPr>
          <w:sz w:val="14"/>
          <w:szCs w:val="14"/>
          <w:lang w:val="en-US"/>
        </w:rPr>
        <w:t xml:space="preserve"> amph</w:t>
      </w:r>
    </w:p>
    <w:p w:rsidR="00FF31F0" w:rsidRPr="000C1D53" w:rsidRDefault="00FF31F0" w:rsidP="00FF31F0">
      <w:pPr>
        <w:rPr>
          <w:sz w:val="14"/>
          <w:szCs w:val="14"/>
          <w:lang w:val="en-US"/>
        </w:rPr>
      </w:pPr>
      <w:r w:rsidRPr="000C1D53">
        <w:rPr>
          <w:sz w:val="14"/>
          <w:szCs w:val="14"/>
          <w:lang w:val="en-US"/>
        </w:rPr>
        <w:t xml:space="preserve">Group         </w:t>
      </w:r>
      <w:r>
        <w:rPr>
          <w:sz w:val="14"/>
          <w:szCs w:val="14"/>
          <w:lang w:val="en-US"/>
        </w:rPr>
        <w:t xml:space="preserve">   </w:t>
      </w:r>
      <w:r w:rsidRPr="000C1D53">
        <w:rPr>
          <w:sz w:val="14"/>
          <w:szCs w:val="14"/>
          <w:lang w:val="en-US"/>
        </w:rPr>
        <w:t xml:space="preserve">Low-Ti     </w:t>
      </w:r>
      <w:r>
        <w:rPr>
          <w:sz w:val="14"/>
          <w:szCs w:val="14"/>
          <w:lang w:val="en-US"/>
        </w:rPr>
        <w:t xml:space="preserve">  </w:t>
      </w:r>
      <w:r w:rsidRPr="000C1D53">
        <w:rPr>
          <w:sz w:val="14"/>
          <w:szCs w:val="14"/>
          <w:lang w:val="en-US"/>
        </w:rPr>
        <w:t xml:space="preserve">High-Ti     </w:t>
      </w:r>
      <w:r>
        <w:rPr>
          <w:sz w:val="14"/>
          <w:szCs w:val="14"/>
          <w:lang w:val="en-US"/>
        </w:rPr>
        <w:t xml:space="preserve"> </w:t>
      </w:r>
      <w:r w:rsidRPr="000C1D53">
        <w:rPr>
          <w:sz w:val="14"/>
          <w:szCs w:val="14"/>
          <w:lang w:val="en-US"/>
        </w:rPr>
        <w:t xml:space="preserve">High-Ti     </w:t>
      </w:r>
      <w:r>
        <w:rPr>
          <w:sz w:val="14"/>
          <w:szCs w:val="14"/>
          <w:lang w:val="en-US"/>
        </w:rPr>
        <w:t xml:space="preserve">   </w:t>
      </w:r>
      <w:r w:rsidRPr="000C1D53">
        <w:rPr>
          <w:sz w:val="14"/>
          <w:szCs w:val="14"/>
          <w:lang w:val="en-US"/>
        </w:rPr>
        <w:t xml:space="preserve">Low-Ti     </w:t>
      </w:r>
      <w:r>
        <w:rPr>
          <w:sz w:val="14"/>
          <w:szCs w:val="14"/>
          <w:lang w:val="en-US"/>
        </w:rPr>
        <w:t xml:space="preserve">   </w:t>
      </w:r>
      <w:r w:rsidRPr="000C1D53">
        <w:rPr>
          <w:sz w:val="14"/>
          <w:szCs w:val="14"/>
          <w:lang w:val="en-US"/>
        </w:rPr>
        <w:t xml:space="preserve">High-Ti     </w:t>
      </w:r>
      <w:r>
        <w:rPr>
          <w:sz w:val="14"/>
          <w:szCs w:val="14"/>
          <w:lang w:val="en-US"/>
        </w:rPr>
        <w:t xml:space="preserve">    </w:t>
      </w:r>
      <w:r w:rsidRPr="000C1D53">
        <w:rPr>
          <w:sz w:val="14"/>
          <w:szCs w:val="14"/>
          <w:lang w:val="en-US"/>
        </w:rPr>
        <w:t xml:space="preserve">High-Ti    </w:t>
      </w:r>
      <w:r>
        <w:rPr>
          <w:sz w:val="14"/>
          <w:szCs w:val="14"/>
          <w:lang w:val="en-US"/>
        </w:rPr>
        <w:t xml:space="preserve">  </w:t>
      </w:r>
      <w:r w:rsidRPr="000C1D53">
        <w:rPr>
          <w:sz w:val="14"/>
          <w:szCs w:val="14"/>
          <w:lang w:val="en-US"/>
        </w:rPr>
        <w:t xml:space="preserve"> Low-Ti    </w:t>
      </w:r>
      <w:r>
        <w:rPr>
          <w:sz w:val="14"/>
          <w:szCs w:val="14"/>
          <w:lang w:val="en-US"/>
        </w:rPr>
        <w:t xml:space="preserve">   </w:t>
      </w:r>
      <w:r w:rsidRPr="000C1D53">
        <w:rPr>
          <w:sz w:val="14"/>
          <w:szCs w:val="14"/>
          <w:lang w:val="en-US"/>
        </w:rPr>
        <w:t xml:space="preserve"> Low-Ti       Low-Ti                    </w:t>
      </w:r>
      <w:r w:rsidRPr="000C1D53">
        <w:rPr>
          <w:sz w:val="14"/>
          <w:szCs w:val="14"/>
        </w:rPr>
        <w:t>_____________________________________________________________________________________</w:t>
      </w:r>
    </w:p>
    <w:p w:rsidR="00FF31F0" w:rsidRPr="000C1D53" w:rsidRDefault="00FF31F0" w:rsidP="00FF31F0">
      <w:pPr>
        <w:tabs>
          <w:tab w:val="left" w:pos="5886"/>
        </w:tabs>
        <w:jc w:val="both"/>
        <w:rPr>
          <w:sz w:val="14"/>
          <w:szCs w:val="14"/>
        </w:rPr>
      </w:pPr>
      <w:r w:rsidRPr="000C1D53">
        <w:rPr>
          <w:sz w:val="14"/>
          <w:szCs w:val="14"/>
        </w:rPr>
        <w:tab/>
      </w:r>
    </w:p>
    <w:tbl>
      <w:tblPr>
        <w:tblW w:w="7087" w:type="dxa"/>
        <w:tblLayout w:type="fixed"/>
        <w:tblLook w:val="01E0" w:firstRow="1" w:lastRow="1" w:firstColumn="1" w:lastColumn="1" w:noHBand="0" w:noVBand="0"/>
      </w:tblPr>
      <w:tblGrid>
        <w:gridCol w:w="708"/>
        <w:gridCol w:w="708"/>
        <w:gridCol w:w="708"/>
        <w:gridCol w:w="709"/>
        <w:gridCol w:w="709"/>
        <w:gridCol w:w="709"/>
        <w:gridCol w:w="709"/>
        <w:gridCol w:w="709"/>
        <w:gridCol w:w="709"/>
        <w:gridCol w:w="709"/>
      </w:tblGrid>
      <w:tr w:rsidR="00FF31F0" w:rsidRPr="000C1D53" w:rsidTr="00591920">
        <w:trPr>
          <w:trHeight w:val="20"/>
        </w:trPr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</w:rPr>
              <w:t>SiO</w:t>
            </w:r>
            <w:r w:rsidRPr="000C1D53">
              <w:rPr>
                <w:sz w:val="14"/>
                <w:szCs w:val="14"/>
                <w:vertAlign w:val="subscript"/>
              </w:rPr>
              <w:t>2</w:t>
            </w:r>
            <w:r w:rsidRPr="000C1D53">
              <w:rPr>
                <w:sz w:val="14"/>
                <w:szCs w:val="14"/>
              </w:rPr>
              <w:t xml:space="preserve">                </w:t>
            </w:r>
          </w:p>
        </w:tc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</w:rPr>
              <w:t xml:space="preserve">   38.98</w:t>
            </w:r>
          </w:p>
        </w:tc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</w:rPr>
              <w:t xml:space="preserve">   47.65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</w:rPr>
              <w:t xml:space="preserve">   49.07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</w:rPr>
              <w:t xml:space="preserve">   50.72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48.64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53.35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46.81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58.96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55.26</w:t>
            </w:r>
          </w:p>
        </w:tc>
      </w:tr>
      <w:tr w:rsidR="00FF31F0" w:rsidRPr="000C1D53" w:rsidTr="00591920">
        <w:trPr>
          <w:trHeight w:val="20"/>
        </w:trPr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</w:rPr>
              <w:t>TiO</w:t>
            </w:r>
            <w:r w:rsidRPr="000C1D53">
              <w:rPr>
                <w:sz w:val="14"/>
                <w:szCs w:val="14"/>
                <w:vertAlign w:val="subscript"/>
              </w:rPr>
              <w:t>2</w:t>
            </w:r>
          </w:p>
        </w:tc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</w:rPr>
              <w:t xml:space="preserve">     0.03</w:t>
            </w:r>
          </w:p>
        </w:tc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en-US"/>
              </w:rPr>
            </w:pPr>
            <w:r w:rsidRPr="000C1D53">
              <w:rPr>
                <w:sz w:val="14"/>
                <w:szCs w:val="14"/>
              </w:rPr>
              <w:t xml:space="preserve">     1.46                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en-US"/>
              </w:rPr>
            </w:pPr>
            <w:r w:rsidRPr="000C1D53">
              <w:rPr>
                <w:sz w:val="14"/>
                <w:szCs w:val="14"/>
              </w:rPr>
              <w:t xml:space="preserve">     1.81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en-US"/>
              </w:rPr>
            </w:pPr>
            <w:r w:rsidRPr="000C1D53">
              <w:rPr>
                <w:sz w:val="14"/>
                <w:szCs w:val="14"/>
              </w:rPr>
              <w:t xml:space="preserve">     0.26               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en-US"/>
              </w:rPr>
            </w:pPr>
            <w:r w:rsidRPr="000C1D53">
              <w:rPr>
                <w:sz w:val="14"/>
                <w:szCs w:val="14"/>
                <w:lang w:val="en-US"/>
              </w:rPr>
              <w:t xml:space="preserve">     1.76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en-US"/>
              </w:rPr>
            </w:pPr>
            <w:r w:rsidRPr="000C1D53">
              <w:rPr>
                <w:sz w:val="14"/>
                <w:szCs w:val="14"/>
                <w:lang w:val="en-US"/>
              </w:rPr>
              <w:t xml:space="preserve">     1.47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en-US"/>
              </w:rPr>
            </w:pPr>
            <w:r w:rsidRPr="000C1D53">
              <w:rPr>
                <w:sz w:val="14"/>
                <w:szCs w:val="14"/>
                <w:lang w:val="en-US"/>
              </w:rPr>
              <w:t xml:space="preserve">     0.42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en-US"/>
              </w:rPr>
            </w:pPr>
            <w:r w:rsidRPr="000C1D53">
              <w:rPr>
                <w:sz w:val="14"/>
                <w:szCs w:val="14"/>
                <w:lang w:val="en-US"/>
              </w:rPr>
              <w:t xml:space="preserve">     0.43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en-US"/>
              </w:rPr>
            </w:pPr>
            <w:r w:rsidRPr="000C1D53">
              <w:rPr>
                <w:sz w:val="14"/>
                <w:szCs w:val="14"/>
                <w:lang w:val="en-US"/>
              </w:rPr>
              <w:t xml:space="preserve">     0.26</w:t>
            </w:r>
          </w:p>
        </w:tc>
      </w:tr>
      <w:tr w:rsidR="00FF31F0" w:rsidRPr="000C1D53" w:rsidTr="00591920">
        <w:trPr>
          <w:trHeight w:val="20"/>
        </w:trPr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en-US"/>
              </w:rPr>
            </w:pPr>
            <w:r w:rsidRPr="000C1D53">
              <w:rPr>
                <w:sz w:val="14"/>
                <w:szCs w:val="14"/>
              </w:rPr>
              <w:t>Al</w:t>
            </w:r>
            <w:r w:rsidRPr="000C1D53">
              <w:rPr>
                <w:sz w:val="14"/>
                <w:szCs w:val="14"/>
                <w:vertAlign w:val="subscript"/>
              </w:rPr>
              <w:t>2</w:t>
            </w:r>
            <w:r w:rsidRPr="000C1D53">
              <w:rPr>
                <w:sz w:val="14"/>
                <w:szCs w:val="14"/>
              </w:rPr>
              <w:t>O</w:t>
            </w:r>
            <w:r w:rsidRPr="000C1D53">
              <w:rPr>
                <w:sz w:val="14"/>
                <w:szCs w:val="14"/>
                <w:vertAlign w:val="subscript"/>
              </w:rPr>
              <w:t>3</w:t>
            </w:r>
          </w:p>
        </w:tc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en-US"/>
              </w:rPr>
            </w:pPr>
            <w:r w:rsidRPr="000C1D53">
              <w:rPr>
                <w:sz w:val="14"/>
                <w:szCs w:val="14"/>
              </w:rPr>
              <w:t xml:space="preserve">     1.32</w:t>
            </w:r>
          </w:p>
        </w:tc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en-US"/>
              </w:rPr>
            </w:pPr>
            <w:r w:rsidRPr="000C1D53">
              <w:rPr>
                <w:sz w:val="14"/>
                <w:szCs w:val="14"/>
                <w:lang w:val="en-US"/>
              </w:rPr>
              <w:t xml:space="preserve">   15.18           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en-US"/>
              </w:rPr>
            </w:pPr>
            <w:r w:rsidRPr="000C1D53">
              <w:rPr>
                <w:sz w:val="14"/>
                <w:szCs w:val="14"/>
                <w:lang w:val="en-US"/>
              </w:rPr>
              <w:t xml:space="preserve">   13.61                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en-US"/>
              </w:rPr>
            </w:pPr>
            <w:r w:rsidRPr="000C1D53">
              <w:rPr>
                <w:sz w:val="14"/>
                <w:szCs w:val="14"/>
                <w:lang w:val="en-US"/>
              </w:rPr>
              <w:t xml:space="preserve">   15.62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en-US"/>
              </w:rPr>
            </w:pPr>
            <w:r w:rsidRPr="000C1D53">
              <w:rPr>
                <w:sz w:val="14"/>
                <w:szCs w:val="14"/>
                <w:lang w:val="en-US"/>
              </w:rPr>
              <w:t xml:space="preserve">   13.14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en-US"/>
              </w:rPr>
            </w:pPr>
            <w:r w:rsidRPr="000C1D53">
              <w:rPr>
                <w:sz w:val="14"/>
                <w:szCs w:val="14"/>
                <w:lang w:val="en-US"/>
              </w:rPr>
              <w:t xml:space="preserve">   16.76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en-US"/>
              </w:rPr>
            </w:pPr>
            <w:r w:rsidRPr="000C1D53">
              <w:rPr>
                <w:sz w:val="14"/>
                <w:szCs w:val="14"/>
                <w:lang w:val="en-US"/>
              </w:rPr>
              <w:t xml:space="preserve">   15.32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en-US"/>
              </w:rPr>
            </w:pPr>
            <w:r w:rsidRPr="000C1D53">
              <w:rPr>
                <w:sz w:val="14"/>
                <w:szCs w:val="14"/>
                <w:lang w:val="en-US"/>
              </w:rPr>
              <w:t xml:space="preserve">   12.14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en-US"/>
              </w:rPr>
            </w:pPr>
            <w:r w:rsidRPr="000C1D53">
              <w:rPr>
                <w:sz w:val="14"/>
                <w:szCs w:val="14"/>
                <w:lang w:val="en-US"/>
              </w:rPr>
              <w:t xml:space="preserve">   15.61</w:t>
            </w:r>
          </w:p>
        </w:tc>
      </w:tr>
      <w:tr w:rsidR="00FF31F0" w:rsidRPr="000C1D53" w:rsidTr="00591920">
        <w:trPr>
          <w:trHeight w:val="20"/>
        </w:trPr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en-US"/>
              </w:rPr>
            </w:pPr>
            <w:r w:rsidRPr="000C1D53">
              <w:rPr>
                <w:sz w:val="14"/>
                <w:szCs w:val="14"/>
                <w:lang w:val="en-US"/>
              </w:rPr>
              <w:t>Fe</w:t>
            </w:r>
            <w:r w:rsidRPr="000C1D53">
              <w:rPr>
                <w:sz w:val="14"/>
                <w:szCs w:val="14"/>
                <w:vertAlign w:val="subscript"/>
                <w:lang w:val="en-US"/>
              </w:rPr>
              <w:t>2</w:t>
            </w:r>
            <w:r w:rsidRPr="000C1D53">
              <w:rPr>
                <w:sz w:val="14"/>
                <w:szCs w:val="14"/>
                <w:lang w:val="en-US"/>
              </w:rPr>
              <w:t>O</w:t>
            </w:r>
            <w:r w:rsidRPr="000C1D53">
              <w:rPr>
                <w:sz w:val="14"/>
                <w:szCs w:val="14"/>
                <w:vertAlign w:val="subscript"/>
                <w:lang w:val="en-US"/>
              </w:rPr>
              <w:t>3</w:t>
            </w:r>
          </w:p>
        </w:tc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en-US"/>
              </w:rPr>
            </w:pPr>
            <w:r w:rsidRPr="000C1D53">
              <w:rPr>
                <w:sz w:val="14"/>
                <w:szCs w:val="14"/>
                <w:lang w:val="en-US"/>
              </w:rPr>
              <w:t xml:space="preserve">     8.01</w:t>
            </w:r>
          </w:p>
        </w:tc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en-US"/>
              </w:rPr>
            </w:pPr>
            <w:r w:rsidRPr="000C1D53">
              <w:rPr>
                <w:sz w:val="14"/>
                <w:szCs w:val="14"/>
                <w:lang w:val="en-US"/>
              </w:rPr>
              <w:t xml:space="preserve">   11.33           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14.35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  4.78               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13.84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  9.29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  9.68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10.89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  8.24</w:t>
            </w:r>
          </w:p>
        </w:tc>
      </w:tr>
      <w:tr w:rsidR="00FF31F0" w:rsidRPr="000C1D53" w:rsidTr="00591920">
        <w:trPr>
          <w:trHeight w:val="20"/>
        </w:trPr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</w:rPr>
              <w:t>MnO</w:t>
            </w:r>
          </w:p>
        </w:tc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</w:rPr>
              <w:t xml:space="preserve">     0.11</w:t>
            </w:r>
          </w:p>
        </w:tc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en-US"/>
              </w:rPr>
            </w:pPr>
            <w:r w:rsidRPr="000C1D53">
              <w:rPr>
                <w:sz w:val="14"/>
                <w:szCs w:val="14"/>
              </w:rPr>
              <w:t xml:space="preserve">     0.23           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en-US"/>
              </w:rPr>
            </w:pPr>
            <w:r w:rsidRPr="000C1D53">
              <w:rPr>
                <w:sz w:val="14"/>
                <w:szCs w:val="14"/>
              </w:rPr>
              <w:t xml:space="preserve">     0.22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en-US"/>
              </w:rPr>
            </w:pPr>
            <w:r w:rsidRPr="000C1D53">
              <w:rPr>
                <w:sz w:val="14"/>
                <w:szCs w:val="14"/>
              </w:rPr>
              <w:t xml:space="preserve">     0.13                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en-US"/>
              </w:rPr>
            </w:pPr>
            <w:r w:rsidRPr="000C1D53">
              <w:rPr>
                <w:sz w:val="14"/>
                <w:szCs w:val="14"/>
                <w:lang w:val="en-US"/>
              </w:rPr>
              <w:t xml:space="preserve">     0.23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en-US"/>
              </w:rPr>
            </w:pPr>
            <w:r w:rsidRPr="000C1D53">
              <w:rPr>
                <w:sz w:val="14"/>
                <w:szCs w:val="14"/>
                <w:lang w:val="en-US"/>
              </w:rPr>
              <w:t xml:space="preserve">     0.21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en-US"/>
              </w:rPr>
            </w:pPr>
            <w:r w:rsidRPr="000C1D53">
              <w:rPr>
                <w:sz w:val="14"/>
                <w:szCs w:val="14"/>
                <w:lang w:val="en-US"/>
              </w:rPr>
              <w:t xml:space="preserve">     0.17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en-US"/>
              </w:rPr>
            </w:pPr>
            <w:r w:rsidRPr="000C1D53">
              <w:rPr>
                <w:sz w:val="14"/>
                <w:szCs w:val="14"/>
                <w:lang w:val="en-US"/>
              </w:rPr>
              <w:t xml:space="preserve">     0.31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en-US"/>
              </w:rPr>
            </w:pPr>
            <w:r w:rsidRPr="000C1D53">
              <w:rPr>
                <w:sz w:val="14"/>
                <w:szCs w:val="14"/>
                <w:lang w:val="en-US"/>
              </w:rPr>
              <w:t xml:space="preserve">     0.16</w:t>
            </w:r>
          </w:p>
        </w:tc>
      </w:tr>
      <w:tr w:rsidR="00FF31F0" w:rsidRPr="000C1D53" w:rsidTr="00591920">
        <w:trPr>
          <w:trHeight w:val="20"/>
        </w:trPr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en-US"/>
              </w:rPr>
            </w:pPr>
            <w:r w:rsidRPr="000C1D53">
              <w:rPr>
                <w:sz w:val="14"/>
                <w:szCs w:val="14"/>
              </w:rPr>
              <w:t>MgO</w:t>
            </w:r>
          </w:p>
        </w:tc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en-US"/>
              </w:rPr>
            </w:pPr>
            <w:r w:rsidRPr="000C1D53">
              <w:rPr>
                <w:sz w:val="14"/>
                <w:szCs w:val="14"/>
              </w:rPr>
              <w:t xml:space="preserve">   37.32</w:t>
            </w:r>
          </w:p>
        </w:tc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en-US"/>
              </w:rPr>
            </w:pPr>
            <w:r w:rsidRPr="000C1D53">
              <w:rPr>
                <w:sz w:val="14"/>
                <w:szCs w:val="14"/>
              </w:rPr>
              <w:t xml:space="preserve">     5.90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en-US"/>
              </w:rPr>
            </w:pPr>
            <w:r w:rsidRPr="000C1D53">
              <w:rPr>
                <w:sz w:val="14"/>
                <w:szCs w:val="14"/>
              </w:rPr>
              <w:t xml:space="preserve">     6.18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en-US"/>
              </w:rPr>
            </w:pPr>
            <w:r w:rsidRPr="000C1D53">
              <w:rPr>
                <w:sz w:val="14"/>
                <w:szCs w:val="14"/>
              </w:rPr>
              <w:t xml:space="preserve">   10.69                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en-US"/>
              </w:rPr>
            </w:pPr>
            <w:r w:rsidRPr="000C1D53">
              <w:rPr>
                <w:sz w:val="14"/>
                <w:szCs w:val="14"/>
                <w:lang w:val="en-US"/>
              </w:rPr>
              <w:t xml:space="preserve">     6.47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en-US"/>
              </w:rPr>
            </w:pPr>
            <w:r w:rsidRPr="000C1D53">
              <w:rPr>
                <w:sz w:val="14"/>
                <w:szCs w:val="14"/>
                <w:lang w:val="en-US"/>
              </w:rPr>
              <w:t xml:space="preserve">     4.72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en-US"/>
              </w:rPr>
            </w:pPr>
            <w:r w:rsidRPr="000C1D53">
              <w:rPr>
                <w:sz w:val="14"/>
                <w:szCs w:val="14"/>
                <w:lang w:val="en-US"/>
              </w:rPr>
              <w:t xml:space="preserve">     9.95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en-US"/>
              </w:rPr>
            </w:pPr>
            <w:r w:rsidRPr="000C1D53">
              <w:rPr>
                <w:sz w:val="14"/>
                <w:szCs w:val="14"/>
                <w:lang w:val="en-US"/>
              </w:rPr>
              <w:t xml:space="preserve">     6.23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en-US"/>
              </w:rPr>
            </w:pPr>
            <w:r w:rsidRPr="000C1D53">
              <w:rPr>
                <w:sz w:val="14"/>
                <w:szCs w:val="14"/>
                <w:lang w:val="en-US"/>
              </w:rPr>
              <w:t xml:space="preserve">     6.61</w:t>
            </w:r>
          </w:p>
        </w:tc>
      </w:tr>
      <w:tr w:rsidR="00FF31F0" w:rsidRPr="000C1D53" w:rsidTr="00591920">
        <w:trPr>
          <w:trHeight w:val="20"/>
        </w:trPr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en-US"/>
              </w:rPr>
            </w:pPr>
            <w:r w:rsidRPr="000C1D53">
              <w:rPr>
                <w:sz w:val="14"/>
                <w:szCs w:val="14"/>
              </w:rPr>
              <w:t>CaO</w:t>
            </w:r>
          </w:p>
        </w:tc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en-US"/>
              </w:rPr>
            </w:pPr>
            <w:r w:rsidRPr="000C1D53">
              <w:rPr>
                <w:sz w:val="14"/>
                <w:szCs w:val="14"/>
              </w:rPr>
              <w:t xml:space="preserve">     0.05</w:t>
            </w:r>
          </w:p>
        </w:tc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</w:rPr>
              <w:t xml:space="preserve">   14.61          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</w:rPr>
              <w:t xml:space="preserve">     9.02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</w:rPr>
              <w:t xml:space="preserve">   13.06               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10.31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  8.04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14.40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  6.26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10.17</w:t>
            </w:r>
          </w:p>
        </w:tc>
      </w:tr>
      <w:tr w:rsidR="00FF31F0" w:rsidRPr="000C1D53" w:rsidTr="00591920">
        <w:trPr>
          <w:trHeight w:val="20"/>
        </w:trPr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</w:rPr>
              <w:t>Na</w:t>
            </w:r>
            <w:r w:rsidRPr="000C1D53">
              <w:rPr>
                <w:sz w:val="14"/>
                <w:szCs w:val="14"/>
                <w:vertAlign w:val="subscript"/>
              </w:rPr>
              <w:t>2</w:t>
            </w:r>
            <w:r w:rsidRPr="000C1D53">
              <w:rPr>
                <w:sz w:val="14"/>
                <w:szCs w:val="14"/>
              </w:rPr>
              <w:t>O</w:t>
            </w:r>
          </w:p>
        </w:tc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</w:rPr>
              <w:t xml:space="preserve">     n.d</w:t>
            </w:r>
          </w:p>
        </w:tc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</w:rPr>
              <w:t xml:space="preserve">     1.04           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</w:rPr>
              <w:t xml:space="preserve">     3.84                                        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</w:rPr>
              <w:t xml:space="preserve">     2.72               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  2.72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  3.92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  1.19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  2.69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  1.94</w:t>
            </w:r>
          </w:p>
        </w:tc>
      </w:tr>
      <w:tr w:rsidR="00FF31F0" w:rsidRPr="000C1D53" w:rsidTr="00591920">
        <w:trPr>
          <w:trHeight w:val="20"/>
        </w:trPr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</w:rPr>
              <w:t>K</w:t>
            </w:r>
            <w:r w:rsidRPr="000C1D53">
              <w:rPr>
                <w:sz w:val="14"/>
                <w:szCs w:val="14"/>
                <w:vertAlign w:val="subscript"/>
              </w:rPr>
              <w:t>2</w:t>
            </w:r>
            <w:r w:rsidRPr="000C1D53">
              <w:rPr>
                <w:sz w:val="14"/>
                <w:szCs w:val="14"/>
              </w:rPr>
              <w:t>O</w:t>
            </w:r>
          </w:p>
        </w:tc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</w:rPr>
              <w:t xml:space="preserve">     0.01</w:t>
            </w:r>
          </w:p>
        </w:tc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en-US"/>
              </w:rPr>
            </w:pPr>
            <w:r w:rsidRPr="000C1D53">
              <w:rPr>
                <w:sz w:val="14"/>
                <w:szCs w:val="14"/>
              </w:rPr>
              <w:t xml:space="preserve">     0.27           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en-US"/>
              </w:rPr>
            </w:pPr>
            <w:r w:rsidRPr="000C1D53">
              <w:rPr>
                <w:sz w:val="14"/>
                <w:szCs w:val="14"/>
              </w:rPr>
              <w:t xml:space="preserve">     0.22          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en-US"/>
              </w:rPr>
            </w:pPr>
            <w:r w:rsidRPr="000C1D53">
              <w:rPr>
                <w:sz w:val="14"/>
                <w:szCs w:val="14"/>
              </w:rPr>
              <w:t xml:space="preserve">     0.26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en-US"/>
              </w:rPr>
            </w:pPr>
            <w:r w:rsidRPr="000C1D53">
              <w:rPr>
                <w:sz w:val="14"/>
                <w:szCs w:val="14"/>
                <w:lang w:val="en-US"/>
              </w:rPr>
              <w:t xml:space="preserve">     0.32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en-US"/>
              </w:rPr>
            </w:pPr>
            <w:r w:rsidRPr="000C1D53">
              <w:rPr>
                <w:sz w:val="14"/>
                <w:szCs w:val="14"/>
                <w:lang w:val="en-US"/>
              </w:rPr>
              <w:t xml:space="preserve">     0.80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en-US"/>
              </w:rPr>
            </w:pPr>
            <w:r w:rsidRPr="000C1D53">
              <w:rPr>
                <w:sz w:val="14"/>
                <w:szCs w:val="14"/>
                <w:lang w:val="en-US"/>
              </w:rPr>
              <w:t xml:space="preserve">     0.27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en-US"/>
              </w:rPr>
            </w:pPr>
            <w:r w:rsidRPr="000C1D53">
              <w:rPr>
                <w:sz w:val="14"/>
                <w:szCs w:val="14"/>
                <w:lang w:val="en-US"/>
              </w:rPr>
              <w:t xml:space="preserve">     0.56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en-US"/>
              </w:rPr>
            </w:pPr>
            <w:r w:rsidRPr="000C1D53">
              <w:rPr>
                <w:sz w:val="14"/>
                <w:szCs w:val="14"/>
                <w:lang w:val="en-US"/>
              </w:rPr>
              <w:t xml:space="preserve">     0.23</w:t>
            </w:r>
          </w:p>
        </w:tc>
      </w:tr>
      <w:tr w:rsidR="00FF31F0" w:rsidRPr="000C1D53" w:rsidTr="00591920">
        <w:trPr>
          <w:trHeight w:val="20"/>
        </w:trPr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en-US"/>
              </w:rPr>
            </w:pPr>
            <w:r w:rsidRPr="000C1D53">
              <w:rPr>
                <w:sz w:val="14"/>
                <w:szCs w:val="14"/>
              </w:rPr>
              <w:t>P</w:t>
            </w:r>
            <w:r w:rsidRPr="000C1D53">
              <w:rPr>
                <w:sz w:val="14"/>
                <w:szCs w:val="14"/>
                <w:vertAlign w:val="subscript"/>
              </w:rPr>
              <w:t>2</w:t>
            </w:r>
            <w:r w:rsidRPr="000C1D53">
              <w:rPr>
                <w:sz w:val="14"/>
                <w:szCs w:val="14"/>
              </w:rPr>
              <w:t>O</w:t>
            </w:r>
            <w:r w:rsidRPr="000C1D53">
              <w:rPr>
                <w:sz w:val="14"/>
                <w:szCs w:val="14"/>
                <w:vertAlign w:val="subscript"/>
              </w:rPr>
              <w:t>5</w:t>
            </w:r>
          </w:p>
        </w:tc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en-US"/>
              </w:rPr>
            </w:pPr>
            <w:r w:rsidRPr="000C1D53">
              <w:rPr>
                <w:sz w:val="14"/>
                <w:szCs w:val="14"/>
              </w:rPr>
              <w:t xml:space="preserve">     0.01</w:t>
            </w:r>
          </w:p>
        </w:tc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en-US"/>
              </w:rPr>
            </w:pPr>
            <w:r w:rsidRPr="000C1D53">
              <w:rPr>
                <w:sz w:val="14"/>
                <w:szCs w:val="14"/>
              </w:rPr>
              <w:t xml:space="preserve">     0.14           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en-US"/>
              </w:rPr>
            </w:pPr>
            <w:r w:rsidRPr="000C1D53">
              <w:rPr>
                <w:sz w:val="14"/>
                <w:szCs w:val="14"/>
              </w:rPr>
              <w:t xml:space="preserve">     0.16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en-US"/>
              </w:rPr>
            </w:pPr>
            <w:r w:rsidRPr="000C1D53">
              <w:rPr>
                <w:sz w:val="14"/>
                <w:szCs w:val="14"/>
              </w:rPr>
              <w:t xml:space="preserve">     0.01               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en-US"/>
              </w:rPr>
            </w:pPr>
            <w:r w:rsidRPr="000C1D53">
              <w:rPr>
                <w:sz w:val="14"/>
                <w:szCs w:val="14"/>
                <w:lang w:val="en-US"/>
              </w:rPr>
              <w:t xml:space="preserve">     0.15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en-US"/>
              </w:rPr>
            </w:pPr>
            <w:r w:rsidRPr="000C1D53">
              <w:rPr>
                <w:sz w:val="14"/>
                <w:szCs w:val="14"/>
                <w:lang w:val="en-US"/>
              </w:rPr>
              <w:t xml:space="preserve">     0.27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en-US"/>
              </w:rPr>
            </w:pPr>
            <w:r w:rsidRPr="000C1D53">
              <w:rPr>
                <w:sz w:val="14"/>
                <w:szCs w:val="14"/>
                <w:lang w:val="en-US"/>
              </w:rPr>
              <w:t xml:space="preserve">     0.02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en-US"/>
              </w:rPr>
            </w:pPr>
            <w:r w:rsidRPr="000C1D53">
              <w:rPr>
                <w:sz w:val="14"/>
                <w:szCs w:val="14"/>
                <w:lang w:val="en-US"/>
              </w:rPr>
              <w:t xml:space="preserve">     0.18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en-US"/>
              </w:rPr>
            </w:pPr>
            <w:r w:rsidRPr="000C1D53">
              <w:rPr>
                <w:sz w:val="14"/>
                <w:szCs w:val="14"/>
                <w:lang w:val="en-US"/>
              </w:rPr>
              <w:t xml:space="preserve">     0.03</w:t>
            </w:r>
          </w:p>
        </w:tc>
      </w:tr>
      <w:tr w:rsidR="00FF31F0" w:rsidRPr="000C1D53" w:rsidTr="00591920">
        <w:trPr>
          <w:trHeight w:val="20"/>
        </w:trPr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en-US"/>
              </w:rPr>
            </w:pPr>
            <w:r w:rsidRPr="000C1D53">
              <w:rPr>
                <w:sz w:val="14"/>
                <w:szCs w:val="14"/>
              </w:rPr>
              <w:t>Cr</w:t>
            </w:r>
            <w:r w:rsidRPr="000C1D53">
              <w:rPr>
                <w:sz w:val="14"/>
                <w:szCs w:val="14"/>
                <w:vertAlign w:val="subscript"/>
              </w:rPr>
              <w:t>2</w:t>
            </w:r>
            <w:r w:rsidRPr="000C1D53">
              <w:rPr>
                <w:sz w:val="14"/>
                <w:szCs w:val="14"/>
              </w:rPr>
              <w:t>O</w:t>
            </w:r>
            <w:r w:rsidRPr="000C1D53">
              <w:rPr>
                <w:sz w:val="14"/>
                <w:szCs w:val="14"/>
                <w:vertAlign w:val="subscript"/>
              </w:rPr>
              <w:t>3</w:t>
            </w:r>
          </w:p>
        </w:tc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en-US"/>
              </w:rPr>
            </w:pPr>
            <w:r w:rsidRPr="000C1D53">
              <w:rPr>
                <w:sz w:val="14"/>
                <w:szCs w:val="14"/>
                <w:lang w:val="en-US"/>
              </w:rPr>
              <w:t xml:space="preserve">     0.42</w:t>
            </w:r>
          </w:p>
        </w:tc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en-US"/>
              </w:rPr>
            </w:pPr>
            <w:r w:rsidRPr="000C1D53">
              <w:rPr>
                <w:sz w:val="14"/>
                <w:szCs w:val="14"/>
              </w:rPr>
              <w:t xml:space="preserve">     0.05           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en-US"/>
              </w:rPr>
            </w:pPr>
            <w:r w:rsidRPr="000C1D53">
              <w:rPr>
                <w:sz w:val="14"/>
                <w:szCs w:val="14"/>
              </w:rPr>
              <w:t xml:space="preserve">     0.02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</w:rPr>
              <w:t xml:space="preserve">     </w:t>
            </w:r>
            <w:r w:rsidRPr="000C1D53">
              <w:rPr>
                <w:sz w:val="14"/>
                <w:szCs w:val="14"/>
                <w:lang w:val="fr-FR"/>
              </w:rPr>
              <w:t xml:space="preserve">0.08             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 xml:space="preserve">     0.02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 xml:space="preserve">     0.01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 xml:space="preserve">     0.08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 xml:space="preserve">     n.d.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 xml:space="preserve">     0.01</w:t>
            </w:r>
          </w:p>
        </w:tc>
      </w:tr>
      <w:tr w:rsidR="00FF31F0" w:rsidRPr="000C1D53" w:rsidTr="00591920">
        <w:trPr>
          <w:trHeight w:val="20"/>
        </w:trPr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 xml:space="preserve">NiO                </w:t>
            </w:r>
          </w:p>
        </w:tc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 xml:space="preserve">     0.25</w:t>
            </w:r>
          </w:p>
        </w:tc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 xml:space="preserve">     0.02              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 xml:space="preserve">     0.01             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 xml:space="preserve">     0.01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 xml:space="preserve">     0.01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 xml:space="preserve">     0.01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 xml:space="preserve">     0.01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 xml:space="preserve">     n.d.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 xml:space="preserve">     n.d.</w:t>
            </w:r>
          </w:p>
        </w:tc>
      </w:tr>
      <w:tr w:rsidR="00FF31F0" w:rsidRPr="000C1D53" w:rsidTr="00591920">
        <w:trPr>
          <w:trHeight w:val="20"/>
        </w:trPr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>LOI</w:t>
            </w:r>
          </w:p>
        </w:tc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 xml:space="preserve">   12.56                    </w:t>
            </w:r>
          </w:p>
        </w:tc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 xml:space="preserve">     1.58                              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 xml:space="preserve">     0.84                  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 xml:space="preserve">     1.77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 xml:space="preserve">     0.79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 xml:space="preserve">     1.38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 xml:space="preserve">     2.06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 xml:space="preserve">     1.16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 xml:space="preserve">     1.81</w:t>
            </w:r>
          </w:p>
        </w:tc>
      </w:tr>
      <w:tr w:rsidR="00FF31F0" w:rsidRPr="000C1D53" w:rsidTr="00591920">
        <w:trPr>
          <w:trHeight w:val="20"/>
        </w:trPr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fr-FR"/>
              </w:rPr>
              <w:t>T</w:t>
            </w:r>
            <w:r w:rsidRPr="000C1D53">
              <w:rPr>
                <w:sz w:val="14"/>
                <w:szCs w:val="14"/>
                <w:lang w:val="de-CH"/>
              </w:rPr>
              <w:t>otal</w:t>
            </w:r>
          </w:p>
        </w:tc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fr-FR"/>
              </w:rPr>
              <w:t xml:space="preserve">   99.07</w:t>
            </w:r>
          </w:p>
        </w:tc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 xml:space="preserve">   99.45             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 xml:space="preserve">   99.35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 xml:space="preserve"> 100.10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 xml:space="preserve">   98.38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 xml:space="preserve"> 100.22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 xml:space="preserve"> 100.37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 xml:space="preserve">   99.81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 xml:space="preserve"> 100.33</w:t>
            </w:r>
          </w:p>
        </w:tc>
      </w:tr>
      <w:tr w:rsidR="00FF31F0" w:rsidRPr="000C1D53" w:rsidTr="00591920">
        <w:trPr>
          <w:trHeight w:val="20"/>
        </w:trPr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>Nb</w:t>
            </w:r>
          </w:p>
        </w:tc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 xml:space="preserve">    10</w:t>
            </w:r>
          </w:p>
        </w:tc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 xml:space="preserve">     4              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 xml:space="preserve">     9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 xml:space="preserve">   0.20               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 xml:space="preserve">     8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 xml:space="preserve">     6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 xml:space="preserve">     3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 xml:space="preserve">     7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 xml:space="preserve">     3</w:t>
            </w:r>
          </w:p>
        </w:tc>
      </w:tr>
      <w:tr w:rsidR="00FF31F0" w:rsidRPr="000C1D53" w:rsidTr="00591920">
        <w:trPr>
          <w:trHeight w:val="20"/>
        </w:trPr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>Zr</w:t>
            </w:r>
          </w:p>
        </w:tc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 xml:space="preserve">    22</w:t>
            </w:r>
          </w:p>
        </w:tc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 xml:space="preserve">   98             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 xml:space="preserve"> 111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 xml:space="preserve">     6            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 xml:space="preserve">   99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 xml:space="preserve"> 160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 xml:space="preserve">   12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 xml:space="preserve">   22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 xml:space="preserve">   30</w:t>
            </w:r>
          </w:p>
        </w:tc>
      </w:tr>
      <w:tr w:rsidR="00FF31F0" w:rsidRPr="000C1D53" w:rsidTr="00591920">
        <w:trPr>
          <w:trHeight w:val="20"/>
        </w:trPr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 xml:space="preserve">Y          </w:t>
            </w:r>
          </w:p>
        </w:tc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 xml:space="preserve">      7              </w:t>
            </w:r>
          </w:p>
        </w:tc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 xml:space="preserve">   32             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 xml:space="preserve">   36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 xml:space="preserve">     8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 xml:space="preserve">   36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 xml:space="preserve">   43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 xml:space="preserve">   12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 xml:space="preserve">   18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 xml:space="preserve">   13</w:t>
            </w:r>
          </w:p>
        </w:tc>
      </w:tr>
      <w:tr w:rsidR="00FF31F0" w:rsidRPr="000C1D53" w:rsidTr="00591920">
        <w:trPr>
          <w:trHeight w:val="20"/>
        </w:trPr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 xml:space="preserve">Ta                  </w:t>
            </w:r>
          </w:p>
        </w:tc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color w:val="FF0000"/>
                <w:sz w:val="14"/>
                <w:szCs w:val="14"/>
                <w:lang w:val="fr-FR"/>
              </w:rPr>
              <w:t xml:space="preserve">    </w:t>
            </w:r>
            <w:r w:rsidRPr="000C1D53">
              <w:rPr>
                <w:sz w:val="14"/>
                <w:szCs w:val="14"/>
                <w:lang w:val="fr-FR"/>
              </w:rPr>
              <w:t xml:space="preserve">n.d                  </w:t>
            </w:r>
          </w:p>
        </w:tc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 xml:space="preserve">     n.d     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de-DE"/>
              </w:rPr>
            </w:pPr>
            <w:r w:rsidRPr="000C1D53">
              <w:rPr>
                <w:sz w:val="14"/>
                <w:szCs w:val="14"/>
                <w:lang w:val="de-DE"/>
              </w:rPr>
              <w:t xml:space="preserve">     n.d.  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de-DE"/>
              </w:rPr>
            </w:pPr>
            <w:r w:rsidRPr="000C1D53">
              <w:rPr>
                <w:sz w:val="14"/>
                <w:szCs w:val="14"/>
                <w:lang w:val="de-DE"/>
              </w:rPr>
              <w:t xml:space="preserve">     0.04</w:t>
            </w:r>
            <w:r w:rsidRPr="000C1D53">
              <w:rPr>
                <w:sz w:val="14"/>
                <w:szCs w:val="14"/>
                <w:lang w:val="fr-FR"/>
              </w:rPr>
              <w:t xml:space="preserve">               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de-DE"/>
              </w:rPr>
            </w:pPr>
            <w:r w:rsidRPr="000C1D53">
              <w:rPr>
                <w:sz w:val="14"/>
                <w:szCs w:val="14"/>
                <w:lang w:val="de-DE"/>
              </w:rPr>
              <w:t xml:space="preserve">    n.d.  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de-DE"/>
              </w:rPr>
            </w:pPr>
            <w:r w:rsidRPr="000C1D53">
              <w:rPr>
                <w:color w:val="FF0000"/>
                <w:sz w:val="14"/>
                <w:szCs w:val="14"/>
                <w:lang w:val="de-DE"/>
              </w:rPr>
              <w:t xml:space="preserve">     </w:t>
            </w:r>
            <w:r w:rsidRPr="000C1D53">
              <w:rPr>
                <w:sz w:val="14"/>
                <w:szCs w:val="14"/>
                <w:lang w:val="de-DE"/>
              </w:rPr>
              <w:t>1.37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de-DE"/>
              </w:rPr>
            </w:pPr>
            <w:r w:rsidRPr="000C1D53">
              <w:rPr>
                <w:color w:val="FF0000"/>
                <w:sz w:val="14"/>
                <w:szCs w:val="14"/>
                <w:lang w:val="de-DE"/>
              </w:rPr>
              <w:t xml:space="preserve">     </w:t>
            </w:r>
            <w:r w:rsidRPr="000C1D53">
              <w:rPr>
                <w:sz w:val="14"/>
                <w:szCs w:val="14"/>
                <w:lang w:val="de-DE"/>
              </w:rPr>
              <w:t>1.24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de-DE"/>
              </w:rPr>
            </w:pPr>
            <w:r w:rsidRPr="000C1D53">
              <w:rPr>
                <w:color w:val="FF0000"/>
                <w:sz w:val="14"/>
                <w:szCs w:val="14"/>
                <w:lang w:val="de-DE"/>
              </w:rPr>
              <w:t xml:space="preserve">     </w:t>
            </w:r>
            <w:r w:rsidRPr="000C1D53">
              <w:rPr>
                <w:sz w:val="14"/>
                <w:szCs w:val="14"/>
                <w:lang w:val="de-DE"/>
              </w:rPr>
              <w:t>2.48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de-DE"/>
              </w:rPr>
            </w:pPr>
            <w:r w:rsidRPr="000C1D53">
              <w:rPr>
                <w:color w:val="FF0000"/>
                <w:sz w:val="14"/>
                <w:szCs w:val="14"/>
                <w:lang w:val="de-DE"/>
              </w:rPr>
              <w:t xml:space="preserve">     </w:t>
            </w:r>
            <w:r w:rsidRPr="000C1D53">
              <w:rPr>
                <w:sz w:val="14"/>
                <w:szCs w:val="14"/>
                <w:lang w:val="de-DE"/>
              </w:rPr>
              <w:t>1.76</w:t>
            </w:r>
          </w:p>
        </w:tc>
      </w:tr>
      <w:tr w:rsidR="00FF31F0" w:rsidRPr="000C1D53" w:rsidTr="00591920">
        <w:trPr>
          <w:trHeight w:val="20"/>
        </w:trPr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de-DE"/>
              </w:rPr>
            </w:pPr>
            <w:r w:rsidRPr="000C1D53">
              <w:rPr>
                <w:sz w:val="14"/>
                <w:szCs w:val="14"/>
                <w:lang w:val="de-DE"/>
              </w:rPr>
              <w:t>Rb</w:t>
            </w:r>
          </w:p>
        </w:tc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de-DE"/>
              </w:rPr>
            </w:pPr>
            <w:r w:rsidRPr="000C1D53">
              <w:rPr>
                <w:sz w:val="14"/>
                <w:szCs w:val="14"/>
                <w:lang w:val="de-DE"/>
              </w:rPr>
              <w:t xml:space="preserve">      4              </w:t>
            </w:r>
          </w:p>
        </w:tc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de-DE"/>
              </w:rPr>
            </w:pPr>
            <w:r w:rsidRPr="000C1D53">
              <w:rPr>
                <w:sz w:val="14"/>
                <w:szCs w:val="14"/>
                <w:lang w:val="de-DE"/>
              </w:rPr>
              <w:t xml:space="preserve">     7    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de-DE"/>
              </w:rPr>
            </w:pPr>
            <w:r w:rsidRPr="000C1D53">
              <w:rPr>
                <w:sz w:val="14"/>
                <w:szCs w:val="14"/>
                <w:lang w:val="de-DE"/>
              </w:rPr>
              <w:t xml:space="preserve">     6                             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DE"/>
              </w:rPr>
            </w:pPr>
            <w:r w:rsidRPr="000C1D53">
              <w:rPr>
                <w:sz w:val="14"/>
                <w:szCs w:val="14"/>
                <w:lang w:val="de-DE"/>
              </w:rPr>
              <w:t xml:space="preserve">     3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DE"/>
              </w:rPr>
            </w:pPr>
            <w:r w:rsidRPr="000C1D53">
              <w:rPr>
                <w:sz w:val="14"/>
                <w:szCs w:val="14"/>
                <w:lang w:val="de-DE"/>
              </w:rPr>
              <w:t xml:space="preserve">     7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DE"/>
              </w:rPr>
            </w:pPr>
            <w:r w:rsidRPr="000C1D53">
              <w:rPr>
                <w:sz w:val="14"/>
                <w:szCs w:val="14"/>
                <w:lang w:val="de-DE"/>
              </w:rPr>
              <w:t xml:space="preserve">   16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DE"/>
              </w:rPr>
            </w:pPr>
            <w:r w:rsidRPr="000C1D53">
              <w:rPr>
                <w:sz w:val="14"/>
                <w:szCs w:val="14"/>
                <w:lang w:val="de-DE"/>
              </w:rPr>
              <w:t xml:space="preserve">     7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DE"/>
              </w:rPr>
            </w:pPr>
            <w:r w:rsidRPr="000C1D53">
              <w:rPr>
                <w:sz w:val="14"/>
                <w:szCs w:val="14"/>
                <w:lang w:val="de-DE"/>
              </w:rPr>
              <w:t xml:space="preserve">   12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DE"/>
              </w:rPr>
            </w:pPr>
            <w:r w:rsidRPr="000C1D53">
              <w:rPr>
                <w:sz w:val="14"/>
                <w:szCs w:val="14"/>
                <w:lang w:val="de-DE"/>
              </w:rPr>
              <w:t xml:space="preserve">     4</w:t>
            </w:r>
          </w:p>
        </w:tc>
      </w:tr>
      <w:tr w:rsidR="00FF31F0" w:rsidRPr="000C1D53" w:rsidTr="00591920">
        <w:trPr>
          <w:trHeight w:val="20"/>
        </w:trPr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de-DE"/>
              </w:rPr>
            </w:pPr>
            <w:r w:rsidRPr="000C1D53">
              <w:rPr>
                <w:sz w:val="14"/>
                <w:szCs w:val="14"/>
                <w:lang w:val="de-DE"/>
              </w:rPr>
              <w:t>Sr</w:t>
            </w:r>
          </w:p>
        </w:tc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de-DE"/>
              </w:rPr>
            </w:pPr>
            <w:r w:rsidRPr="000C1D53">
              <w:rPr>
                <w:sz w:val="14"/>
                <w:szCs w:val="14"/>
                <w:lang w:val="de-DE"/>
              </w:rPr>
              <w:t xml:space="preserve">      3                  </w:t>
            </w:r>
          </w:p>
        </w:tc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de-DE"/>
              </w:rPr>
            </w:pPr>
            <w:r w:rsidRPr="000C1D53">
              <w:rPr>
                <w:sz w:val="14"/>
                <w:szCs w:val="14"/>
                <w:lang w:val="de-DE"/>
              </w:rPr>
              <w:t xml:space="preserve"> 283                       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en-US"/>
              </w:rPr>
            </w:pPr>
            <w:r w:rsidRPr="000C1D53">
              <w:rPr>
                <w:sz w:val="14"/>
                <w:szCs w:val="14"/>
                <w:lang w:val="en-US"/>
              </w:rPr>
              <w:t xml:space="preserve"> 105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en-US"/>
              </w:rPr>
            </w:pPr>
            <w:r w:rsidRPr="000C1D53">
              <w:rPr>
                <w:sz w:val="14"/>
                <w:szCs w:val="14"/>
                <w:lang w:val="en-US"/>
              </w:rPr>
              <w:t xml:space="preserve"> 392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en-US"/>
              </w:rPr>
            </w:pPr>
            <w:r w:rsidRPr="000C1D53">
              <w:rPr>
                <w:sz w:val="14"/>
                <w:szCs w:val="14"/>
                <w:lang w:val="en-US"/>
              </w:rPr>
              <w:t xml:space="preserve"> 108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en-US"/>
              </w:rPr>
            </w:pPr>
            <w:r w:rsidRPr="000C1D53">
              <w:rPr>
                <w:sz w:val="14"/>
                <w:szCs w:val="14"/>
                <w:lang w:val="en-US"/>
              </w:rPr>
              <w:t xml:space="preserve"> 297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en-US"/>
              </w:rPr>
            </w:pPr>
            <w:r w:rsidRPr="000C1D53">
              <w:rPr>
                <w:sz w:val="14"/>
                <w:szCs w:val="14"/>
                <w:lang w:val="en-US"/>
              </w:rPr>
              <w:t xml:space="preserve">   78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en-US"/>
              </w:rPr>
            </w:pPr>
            <w:r w:rsidRPr="000C1D53">
              <w:rPr>
                <w:sz w:val="14"/>
                <w:szCs w:val="14"/>
                <w:lang w:val="en-US"/>
              </w:rPr>
              <w:t xml:space="preserve">   59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en-US"/>
              </w:rPr>
            </w:pPr>
            <w:r w:rsidRPr="000C1D53">
              <w:rPr>
                <w:sz w:val="14"/>
                <w:szCs w:val="14"/>
                <w:lang w:val="en-US"/>
              </w:rPr>
              <w:t xml:space="preserve"> 100</w:t>
            </w:r>
          </w:p>
        </w:tc>
      </w:tr>
      <w:tr w:rsidR="00FF31F0" w:rsidRPr="000C1D53" w:rsidTr="00591920">
        <w:trPr>
          <w:trHeight w:val="20"/>
        </w:trPr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en-US"/>
              </w:rPr>
            </w:pPr>
            <w:r w:rsidRPr="000C1D53">
              <w:rPr>
                <w:sz w:val="14"/>
                <w:szCs w:val="14"/>
                <w:lang w:val="en-US"/>
              </w:rPr>
              <w:t xml:space="preserve">Ba </w:t>
            </w:r>
          </w:p>
        </w:tc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 xml:space="preserve">    25</w:t>
            </w:r>
          </w:p>
        </w:tc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 xml:space="preserve">   &lt;9&lt;               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 xml:space="preserve">   &lt;9&lt;               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 xml:space="preserve">   57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 xml:space="preserve">     9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 xml:space="preserve"> 529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 xml:space="preserve">   &lt;9&lt;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 xml:space="preserve">   45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 xml:space="preserve">   28</w:t>
            </w:r>
          </w:p>
        </w:tc>
      </w:tr>
      <w:tr w:rsidR="00FF31F0" w:rsidRPr="000C1D53" w:rsidTr="00591920">
        <w:trPr>
          <w:trHeight w:val="20"/>
        </w:trPr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>U</w:t>
            </w:r>
          </w:p>
        </w:tc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 xml:space="preserve">   &lt;2&lt;</w:t>
            </w:r>
          </w:p>
        </w:tc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 xml:space="preserve">     2              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 xml:space="preserve">   &lt;2&lt;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 xml:space="preserve">     3                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 xml:space="preserve">   &lt;2&lt;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 xml:space="preserve">     2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 xml:space="preserve">     3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 xml:space="preserve">     2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 xml:space="preserve">   &lt;2&lt;</w:t>
            </w:r>
          </w:p>
        </w:tc>
      </w:tr>
      <w:tr w:rsidR="00FF31F0" w:rsidRPr="000C1D53" w:rsidTr="00591920">
        <w:trPr>
          <w:trHeight w:val="20"/>
        </w:trPr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>Th</w:t>
            </w:r>
          </w:p>
        </w:tc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 xml:space="preserve">   &lt;2&lt;</w:t>
            </w:r>
          </w:p>
        </w:tc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en-US"/>
              </w:rPr>
            </w:pPr>
            <w:r w:rsidRPr="000C1D53">
              <w:rPr>
                <w:sz w:val="14"/>
                <w:szCs w:val="14"/>
                <w:lang w:val="fr-FR"/>
              </w:rPr>
              <w:t xml:space="preserve">     </w:t>
            </w:r>
            <w:r w:rsidRPr="000C1D53">
              <w:rPr>
                <w:sz w:val="14"/>
                <w:szCs w:val="14"/>
                <w:lang w:val="en-US"/>
              </w:rPr>
              <w:t xml:space="preserve">5            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en-US"/>
              </w:rPr>
            </w:pPr>
            <w:r w:rsidRPr="000C1D53">
              <w:rPr>
                <w:sz w:val="14"/>
                <w:szCs w:val="14"/>
                <w:lang w:val="en-US"/>
              </w:rPr>
              <w:t xml:space="preserve">   </w:t>
            </w:r>
            <w:r w:rsidRPr="000C1D53">
              <w:rPr>
                <w:sz w:val="14"/>
                <w:szCs w:val="14"/>
                <w:lang w:val="fr-FR"/>
              </w:rPr>
              <w:t>&lt;2&lt;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en-US"/>
              </w:rPr>
            </w:pPr>
            <w:r w:rsidRPr="000C1D53">
              <w:rPr>
                <w:sz w:val="14"/>
                <w:szCs w:val="14"/>
                <w:lang w:val="en-US"/>
              </w:rPr>
              <w:t xml:space="preserve">     </w:t>
            </w:r>
            <w:r w:rsidRPr="000C1D53">
              <w:rPr>
                <w:sz w:val="14"/>
                <w:szCs w:val="14"/>
                <w:lang w:val="fr-FR"/>
              </w:rPr>
              <w:t xml:space="preserve">0.08               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en-US"/>
              </w:rPr>
            </w:pPr>
            <w:r w:rsidRPr="000C1D53">
              <w:rPr>
                <w:sz w:val="14"/>
                <w:szCs w:val="14"/>
                <w:lang w:val="en-US"/>
              </w:rPr>
              <w:t xml:space="preserve">     3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en-US"/>
              </w:rPr>
            </w:pPr>
            <w:r w:rsidRPr="000C1D53">
              <w:rPr>
                <w:sz w:val="14"/>
                <w:szCs w:val="14"/>
                <w:lang w:val="en-US"/>
              </w:rPr>
              <w:t xml:space="preserve">     4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en-US"/>
              </w:rPr>
            </w:pPr>
            <w:r w:rsidRPr="000C1D53">
              <w:rPr>
                <w:sz w:val="14"/>
                <w:szCs w:val="14"/>
                <w:lang w:val="en-US"/>
              </w:rPr>
              <w:t xml:space="preserve">     4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en-US"/>
              </w:rPr>
            </w:pPr>
            <w:r w:rsidRPr="000C1D53">
              <w:rPr>
                <w:sz w:val="14"/>
                <w:szCs w:val="14"/>
                <w:lang w:val="en-US"/>
              </w:rPr>
              <w:t xml:space="preserve">     3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en-US"/>
              </w:rPr>
            </w:pPr>
            <w:r w:rsidRPr="000C1D53">
              <w:rPr>
                <w:sz w:val="14"/>
                <w:szCs w:val="14"/>
                <w:lang w:val="en-US"/>
              </w:rPr>
              <w:t xml:space="preserve">     3</w:t>
            </w:r>
          </w:p>
        </w:tc>
      </w:tr>
      <w:tr w:rsidR="00FF31F0" w:rsidRPr="000C1D53" w:rsidTr="00591920">
        <w:trPr>
          <w:trHeight w:val="20"/>
        </w:trPr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en-US"/>
              </w:rPr>
            </w:pPr>
            <w:r w:rsidRPr="000C1D53">
              <w:rPr>
                <w:sz w:val="14"/>
                <w:szCs w:val="14"/>
                <w:lang w:val="en-US"/>
              </w:rPr>
              <w:t>Pb</w:t>
            </w:r>
          </w:p>
        </w:tc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en-US"/>
              </w:rPr>
            </w:pPr>
            <w:r w:rsidRPr="000C1D53">
              <w:rPr>
                <w:sz w:val="14"/>
                <w:szCs w:val="14"/>
                <w:lang w:val="en-US"/>
              </w:rPr>
              <w:t xml:space="preserve">      5</w:t>
            </w:r>
          </w:p>
        </w:tc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en-US"/>
              </w:rPr>
            </w:pPr>
            <w:r w:rsidRPr="000C1D53">
              <w:rPr>
                <w:sz w:val="14"/>
                <w:szCs w:val="14"/>
                <w:lang w:val="en-US"/>
              </w:rPr>
              <w:t xml:space="preserve">     6               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en-US"/>
              </w:rPr>
            </w:pPr>
            <w:r w:rsidRPr="000C1D53">
              <w:rPr>
                <w:sz w:val="14"/>
                <w:szCs w:val="14"/>
                <w:lang w:val="en-US"/>
              </w:rPr>
              <w:t xml:space="preserve">     3              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en-US"/>
              </w:rPr>
            </w:pPr>
            <w:r w:rsidRPr="000C1D53">
              <w:rPr>
                <w:sz w:val="14"/>
                <w:szCs w:val="14"/>
                <w:lang w:val="en-US"/>
              </w:rPr>
              <w:t xml:space="preserve">     2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en-US"/>
              </w:rPr>
            </w:pPr>
            <w:r w:rsidRPr="000C1D53">
              <w:rPr>
                <w:sz w:val="14"/>
                <w:szCs w:val="14"/>
                <w:lang w:val="en-US"/>
              </w:rPr>
              <w:t xml:space="preserve">   </w:t>
            </w:r>
            <w:r w:rsidRPr="000C1D53">
              <w:rPr>
                <w:sz w:val="14"/>
                <w:szCs w:val="14"/>
                <w:lang w:val="fr-FR"/>
              </w:rPr>
              <w:t>&lt;2&lt;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en-US"/>
              </w:rPr>
            </w:pPr>
            <w:r w:rsidRPr="000C1D53">
              <w:rPr>
                <w:sz w:val="14"/>
                <w:szCs w:val="14"/>
                <w:lang w:val="en-US"/>
              </w:rPr>
              <w:t xml:space="preserve">     9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en-US"/>
              </w:rPr>
            </w:pPr>
            <w:r w:rsidRPr="000C1D53">
              <w:rPr>
                <w:sz w:val="14"/>
                <w:szCs w:val="14"/>
                <w:lang w:val="en-US"/>
              </w:rPr>
              <w:t xml:space="preserve">   24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en-US"/>
              </w:rPr>
            </w:pPr>
            <w:r w:rsidRPr="000C1D53">
              <w:rPr>
                <w:sz w:val="14"/>
                <w:szCs w:val="14"/>
                <w:lang w:val="en-US"/>
              </w:rPr>
              <w:t xml:space="preserve">   20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en-US"/>
              </w:rPr>
            </w:pPr>
            <w:r w:rsidRPr="000C1D53">
              <w:rPr>
                <w:sz w:val="14"/>
                <w:szCs w:val="14"/>
                <w:lang w:val="en-US"/>
              </w:rPr>
              <w:t xml:space="preserve">   19</w:t>
            </w:r>
          </w:p>
        </w:tc>
      </w:tr>
      <w:tr w:rsidR="00FF31F0" w:rsidRPr="000C1D53" w:rsidTr="00591920">
        <w:trPr>
          <w:trHeight w:val="20"/>
        </w:trPr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en-US"/>
              </w:rPr>
            </w:pPr>
            <w:r w:rsidRPr="000C1D53">
              <w:rPr>
                <w:sz w:val="14"/>
                <w:szCs w:val="14"/>
                <w:lang w:val="en-US"/>
              </w:rPr>
              <w:t>Hf</w:t>
            </w:r>
          </w:p>
        </w:tc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en-US"/>
              </w:rPr>
            </w:pPr>
            <w:r w:rsidRPr="000C1D53">
              <w:rPr>
                <w:sz w:val="14"/>
                <w:szCs w:val="14"/>
                <w:lang w:val="en-US"/>
              </w:rPr>
              <w:t xml:space="preserve">   </w:t>
            </w:r>
            <w:r w:rsidRPr="000C1D53">
              <w:rPr>
                <w:sz w:val="14"/>
                <w:szCs w:val="14"/>
                <w:lang w:val="fr-FR"/>
              </w:rPr>
              <w:t>&lt;1&lt;</w:t>
            </w:r>
          </w:p>
        </w:tc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en-US"/>
              </w:rPr>
            </w:pPr>
            <w:r w:rsidRPr="000C1D53">
              <w:rPr>
                <w:sz w:val="14"/>
                <w:szCs w:val="14"/>
                <w:lang w:val="en-US"/>
              </w:rPr>
              <w:t xml:space="preserve">     3              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en-US"/>
              </w:rPr>
            </w:pPr>
            <w:r w:rsidRPr="000C1D53">
              <w:rPr>
                <w:sz w:val="14"/>
                <w:szCs w:val="14"/>
                <w:lang w:val="en-US"/>
              </w:rPr>
              <w:t xml:space="preserve">     7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en-US"/>
              </w:rPr>
            </w:pPr>
            <w:r w:rsidRPr="000C1D53">
              <w:rPr>
                <w:sz w:val="14"/>
                <w:szCs w:val="14"/>
                <w:lang w:val="en-US"/>
              </w:rPr>
              <w:t xml:space="preserve">     </w:t>
            </w:r>
            <w:r w:rsidRPr="000C1D53">
              <w:rPr>
                <w:sz w:val="14"/>
                <w:szCs w:val="14"/>
                <w:lang w:val="fr-FR"/>
              </w:rPr>
              <w:t xml:space="preserve">0.24               </w:t>
            </w:r>
            <w:r w:rsidRPr="000C1D53">
              <w:rPr>
                <w:sz w:val="14"/>
                <w:szCs w:val="14"/>
                <w:lang w:val="en-US"/>
              </w:rPr>
              <w:t xml:space="preserve">              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en-US"/>
              </w:rPr>
            </w:pPr>
            <w:r w:rsidRPr="000C1D53">
              <w:rPr>
                <w:sz w:val="14"/>
                <w:szCs w:val="14"/>
                <w:lang w:val="en-US"/>
              </w:rPr>
              <w:t xml:space="preserve">     3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en-US"/>
              </w:rPr>
            </w:pPr>
            <w:r w:rsidRPr="000C1D53">
              <w:rPr>
                <w:sz w:val="14"/>
                <w:szCs w:val="14"/>
                <w:lang w:val="en-US"/>
              </w:rPr>
              <w:t xml:space="preserve">     6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en-US"/>
              </w:rPr>
            </w:pPr>
            <w:r w:rsidRPr="000C1D53">
              <w:rPr>
                <w:sz w:val="14"/>
                <w:szCs w:val="14"/>
                <w:lang w:val="en-US"/>
              </w:rPr>
              <w:t xml:space="preserve">     3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en-US"/>
              </w:rPr>
            </w:pPr>
            <w:r w:rsidRPr="000C1D53">
              <w:rPr>
                <w:sz w:val="14"/>
                <w:szCs w:val="14"/>
                <w:lang w:val="en-US"/>
              </w:rPr>
              <w:t xml:space="preserve">     4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en-US"/>
              </w:rPr>
            </w:pPr>
            <w:r w:rsidRPr="000C1D53">
              <w:rPr>
                <w:sz w:val="14"/>
                <w:szCs w:val="14"/>
                <w:lang w:val="en-US"/>
              </w:rPr>
              <w:t xml:space="preserve">     3</w:t>
            </w:r>
          </w:p>
        </w:tc>
      </w:tr>
      <w:tr w:rsidR="00FF31F0" w:rsidRPr="000C1D53" w:rsidTr="00591920">
        <w:trPr>
          <w:trHeight w:val="20"/>
        </w:trPr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en-US"/>
              </w:rPr>
            </w:pPr>
            <w:r w:rsidRPr="000C1D53">
              <w:rPr>
                <w:sz w:val="14"/>
                <w:szCs w:val="14"/>
                <w:lang w:val="en-US"/>
              </w:rPr>
              <w:t>Sc</w:t>
            </w:r>
          </w:p>
        </w:tc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en-US"/>
              </w:rPr>
            </w:pPr>
            <w:r w:rsidRPr="000C1D53">
              <w:rPr>
                <w:sz w:val="14"/>
                <w:szCs w:val="14"/>
                <w:lang w:val="en-US"/>
              </w:rPr>
              <w:t xml:space="preserve">    36</w:t>
            </w:r>
          </w:p>
        </w:tc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en-US"/>
              </w:rPr>
            </w:pPr>
            <w:r w:rsidRPr="000C1D53">
              <w:rPr>
                <w:sz w:val="14"/>
                <w:szCs w:val="14"/>
                <w:lang w:val="en-US"/>
              </w:rPr>
              <w:t xml:space="preserve">   29               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en-US"/>
              </w:rPr>
            </w:pPr>
            <w:r w:rsidRPr="000C1D53">
              <w:rPr>
                <w:sz w:val="14"/>
                <w:szCs w:val="14"/>
                <w:lang w:val="en-US"/>
              </w:rPr>
              <w:t xml:space="preserve">   58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 xml:space="preserve">   37                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 xml:space="preserve">   58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 xml:space="preserve">   29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 xml:space="preserve">   27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 xml:space="preserve">   42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 xml:space="preserve">   32</w:t>
            </w:r>
          </w:p>
        </w:tc>
      </w:tr>
      <w:tr w:rsidR="00FF31F0" w:rsidRPr="000C1D53" w:rsidTr="00591920">
        <w:trPr>
          <w:trHeight w:val="20"/>
        </w:trPr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>Cr</w:t>
            </w:r>
          </w:p>
        </w:tc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>2756</w:t>
            </w:r>
          </w:p>
        </w:tc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 xml:space="preserve"> 304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 xml:space="preserve"> 153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 xml:space="preserve"> 483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 xml:space="preserve"> 138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 xml:space="preserve">   72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 xml:space="preserve"> 472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 xml:space="preserve">   27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 xml:space="preserve">   50</w:t>
            </w:r>
          </w:p>
        </w:tc>
      </w:tr>
      <w:tr w:rsidR="00FF31F0" w:rsidRPr="000C1D53" w:rsidTr="00591920">
        <w:trPr>
          <w:trHeight w:val="20"/>
        </w:trPr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>V</w:t>
            </w:r>
          </w:p>
        </w:tc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 xml:space="preserve">    50</w:t>
            </w:r>
          </w:p>
        </w:tc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 xml:space="preserve"> 291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 xml:space="preserve"> 433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 xml:space="preserve"> 140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 xml:space="preserve"> 430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 xml:space="preserve"> 201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 xml:space="preserve"> 301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 xml:space="preserve"> 299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 xml:space="preserve"> 226</w:t>
            </w:r>
          </w:p>
        </w:tc>
      </w:tr>
      <w:tr w:rsidR="00FF31F0" w:rsidRPr="000C1D53" w:rsidTr="00591920">
        <w:trPr>
          <w:trHeight w:val="20"/>
        </w:trPr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>Ni</w:t>
            </w:r>
          </w:p>
        </w:tc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>1401</w:t>
            </w:r>
          </w:p>
        </w:tc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 xml:space="preserve"> 139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 xml:space="preserve">   68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 xml:space="preserve">   90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 xml:space="preserve">   54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 xml:space="preserve">   48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 xml:space="preserve">   70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 xml:space="preserve">     9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 xml:space="preserve">   23</w:t>
            </w:r>
          </w:p>
        </w:tc>
      </w:tr>
      <w:tr w:rsidR="00FF31F0" w:rsidRPr="000C1D53" w:rsidTr="00591920">
        <w:trPr>
          <w:trHeight w:val="20"/>
        </w:trPr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>Ga</w:t>
            </w:r>
          </w:p>
        </w:tc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 xml:space="preserve">      6</w:t>
            </w:r>
          </w:p>
        </w:tc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 xml:space="preserve">   20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 xml:space="preserve">   21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 xml:space="preserve">   11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 xml:space="preserve">   21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 xml:space="preserve">   20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 xml:space="preserve">   13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 xml:space="preserve">   12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 xml:space="preserve">   14</w:t>
            </w:r>
          </w:p>
        </w:tc>
      </w:tr>
      <w:tr w:rsidR="00FF31F0" w:rsidRPr="000C1D53" w:rsidTr="00591920">
        <w:trPr>
          <w:trHeight w:val="20"/>
        </w:trPr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>Zn</w:t>
            </w:r>
          </w:p>
        </w:tc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 xml:space="preserve">    39</w:t>
            </w:r>
          </w:p>
        </w:tc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 xml:space="preserve">   69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114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34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126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83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64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87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61</w:t>
            </w:r>
          </w:p>
        </w:tc>
      </w:tr>
      <w:tr w:rsidR="00FF31F0" w:rsidRPr="000C1D53" w:rsidTr="00591920">
        <w:trPr>
          <w:trHeight w:val="20"/>
        </w:trPr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>Cu</w:t>
            </w:r>
          </w:p>
        </w:tc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 xml:space="preserve">    &lt;2&lt;</w:t>
            </w:r>
          </w:p>
        </w:tc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 xml:space="preserve"> 106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69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  9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67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45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82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  9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76</w:t>
            </w:r>
          </w:p>
        </w:tc>
      </w:tr>
      <w:tr w:rsidR="00FF31F0" w:rsidRPr="000C1D53" w:rsidTr="00591920">
        <w:trPr>
          <w:trHeight w:val="20"/>
        </w:trPr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>Co</w:t>
            </w:r>
          </w:p>
        </w:tc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 xml:space="preserve">   142</w:t>
            </w:r>
          </w:p>
        </w:tc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fr-FR"/>
              </w:rPr>
            </w:pPr>
            <w:r w:rsidRPr="000C1D53">
              <w:rPr>
                <w:sz w:val="14"/>
                <w:szCs w:val="14"/>
                <w:lang w:val="fr-FR"/>
              </w:rPr>
              <w:t xml:space="preserve">   46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50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35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44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62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72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88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88</w:t>
            </w:r>
          </w:p>
        </w:tc>
      </w:tr>
      <w:tr w:rsidR="00FF31F0" w:rsidRPr="000C1D53" w:rsidTr="00591920">
        <w:trPr>
          <w:trHeight w:val="20"/>
        </w:trPr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>La</w:t>
            </w:r>
          </w:p>
        </w:tc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color w:val="0000FF"/>
                <w:sz w:val="14"/>
                <w:szCs w:val="14"/>
                <w:lang w:val="fr-FR"/>
              </w:rPr>
            </w:pPr>
            <w:r w:rsidRPr="000C1D53">
              <w:rPr>
                <w:color w:val="0000FF"/>
                <w:sz w:val="14"/>
                <w:szCs w:val="14"/>
                <w:lang w:val="fr-FR"/>
              </w:rPr>
              <w:t xml:space="preserve">   </w:t>
            </w:r>
            <w:r w:rsidRPr="000C1D53">
              <w:rPr>
                <w:sz w:val="14"/>
                <w:szCs w:val="14"/>
                <w:lang w:val="fr-FR"/>
              </w:rPr>
              <w:t>&lt;4&lt;</w:t>
            </w:r>
          </w:p>
        </w:tc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  8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  7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  0.40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  5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color w:val="FF0000"/>
                <w:sz w:val="14"/>
                <w:szCs w:val="14"/>
                <w:lang w:val="de-CH"/>
              </w:rPr>
              <w:t xml:space="preserve">   </w:t>
            </w:r>
            <w:r w:rsidRPr="000C1D53">
              <w:rPr>
                <w:sz w:val="14"/>
                <w:szCs w:val="14"/>
                <w:lang w:val="de-CH"/>
              </w:rPr>
              <w:t>11.26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  0.86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  1.33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  1.67</w:t>
            </w:r>
          </w:p>
        </w:tc>
      </w:tr>
      <w:tr w:rsidR="00FF31F0" w:rsidRPr="000C1D53" w:rsidTr="00591920">
        <w:trPr>
          <w:trHeight w:val="20"/>
        </w:trPr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>Ce</w:t>
            </w:r>
          </w:p>
        </w:tc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color w:val="0000FF"/>
                <w:sz w:val="14"/>
                <w:szCs w:val="14"/>
                <w:lang w:val="fr-FR"/>
              </w:rPr>
            </w:pPr>
            <w:r w:rsidRPr="000C1D53">
              <w:rPr>
                <w:color w:val="0000FF"/>
                <w:sz w:val="14"/>
                <w:szCs w:val="14"/>
                <w:lang w:val="fr-FR"/>
              </w:rPr>
              <w:t xml:space="preserve">   </w:t>
            </w:r>
            <w:r w:rsidRPr="000C1D53">
              <w:rPr>
                <w:sz w:val="14"/>
                <w:szCs w:val="14"/>
                <w:lang w:val="fr-FR"/>
              </w:rPr>
              <w:t>&lt;3&lt;</w:t>
            </w:r>
          </w:p>
        </w:tc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21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18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  1.08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21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28.48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  0.87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  3.25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  3.61</w:t>
            </w:r>
          </w:p>
        </w:tc>
      </w:tr>
      <w:tr w:rsidR="00FF31F0" w:rsidRPr="000C1D53" w:rsidTr="00591920">
        <w:trPr>
          <w:trHeight w:val="20"/>
        </w:trPr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>Pr</w:t>
            </w:r>
          </w:p>
        </w:tc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color w:val="0000FF"/>
                <w:sz w:val="14"/>
                <w:szCs w:val="14"/>
                <w:lang w:val="fr-FR"/>
              </w:rPr>
            </w:pPr>
            <w:r w:rsidRPr="000C1D53">
              <w:rPr>
                <w:color w:val="0000FF"/>
                <w:sz w:val="14"/>
                <w:szCs w:val="14"/>
                <w:lang w:val="fr-FR"/>
              </w:rPr>
              <w:t xml:space="preserve">     </w:t>
            </w:r>
            <w:r w:rsidRPr="000C1D53">
              <w:rPr>
                <w:sz w:val="14"/>
                <w:szCs w:val="14"/>
                <w:lang w:val="de-CH"/>
              </w:rPr>
              <w:t>n.d.</w:t>
            </w:r>
          </w:p>
        </w:tc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  n.d.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  n.d.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  0.22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  n.d.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  4.52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  0.30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  0.48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  0.42</w:t>
            </w:r>
          </w:p>
        </w:tc>
      </w:tr>
      <w:tr w:rsidR="00FF31F0" w:rsidRPr="000C1D53" w:rsidTr="00591920">
        <w:trPr>
          <w:trHeight w:val="20"/>
        </w:trPr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>Nd</w:t>
            </w:r>
          </w:p>
        </w:tc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color w:val="0000FF"/>
                <w:sz w:val="14"/>
                <w:szCs w:val="14"/>
                <w:lang w:val="fr-FR"/>
              </w:rPr>
            </w:pPr>
            <w:r w:rsidRPr="000C1D53">
              <w:rPr>
                <w:color w:val="0000FF"/>
                <w:sz w:val="14"/>
                <w:szCs w:val="14"/>
                <w:lang w:val="fr-FR"/>
              </w:rPr>
              <w:t xml:space="preserve">   </w:t>
            </w:r>
            <w:r w:rsidRPr="000C1D53">
              <w:rPr>
                <w:sz w:val="14"/>
                <w:szCs w:val="14"/>
                <w:lang w:val="fr-FR"/>
              </w:rPr>
              <w:t>&lt;4&lt;</w:t>
            </w:r>
          </w:p>
        </w:tc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13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  8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  1.33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14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21.73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  2.05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  2.46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  2.30</w:t>
            </w:r>
          </w:p>
        </w:tc>
      </w:tr>
      <w:tr w:rsidR="00FF31F0" w:rsidRPr="000C1D53" w:rsidTr="00591920">
        <w:trPr>
          <w:trHeight w:val="20"/>
        </w:trPr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>Sm</w:t>
            </w:r>
          </w:p>
        </w:tc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  n.d.</w:t>
            </w:r>
          </w:p>
        </w:tc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  n.d.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  n.d.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  0.50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  n.d.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  6.37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  0.71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  0.99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  0.86</w:t>
            </w:r>
          </w:p>
        </w:tc>
      </w:tr>
      <w:tr w:rsidR="00FF31F0" w:rsidRPr="000C1D53" w:rsidTr="00591920">
        <w:trPr>
          <w:trHeight w:val="20"/>
        </w:trPr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>Eu</w:t>
            </w:r>
          </w:p>
        </w:tc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  n.d.</w:t>
            </w:r>
          </w:p>
        </w:tc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  n.d.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  n.d.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  0.46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  n.d.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  2.02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  0.34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  0.44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  0.34</w:t>
            </w:r>
          </w:p>
        </w:tc>
      </w:tr>
      <w:tr w:rsidR="00FF31F0" w:rsidRPr="000C1D53" w:rsidTr="00591920">
        <w:trPr>
          <w:trHeight w:val="20"/>
        </w:trPr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>Gd</w:t>
            </w:r>
          </w:p>
        </w:tc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  n.d.</w:t>
            </w:r>
          </w:p>
        </w:tc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  n.d.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  n.d.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  1.28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  n.d.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  8.58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  1.11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  1.80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  1.50</w:t>
            </w:r>
          </w:p>
        </w:tc>
      </w:tr>
      <w:tr w:rsidR="00FF31F0" w:rsidRPr="000C1D53" w:rsidTr="00591920">
        <w:trPr>
          <w:trHeight w:val="20"/>
        </w:trPr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>Tb</w:t>
            </w:r>
          </w:p>
        </w:tc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  n.d.</w:t>
            </w:r>
          </w:p>
        </w:tc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  n.d.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  n.d.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  0.23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  n.d.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  1.33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  0.18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  0.42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  0.27</w:t>
            </w:r>
          </w:p>
        </w:tc>
      </w:tr>
      <w:tr w:rsidR="00FF31F0" w:rsidRPr="000C1D53" w:rsidTr="00591920">
        <w:trPr>
          <w:trHeight w:val="20"/>
        </w:trPr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>Dy</w:t>
            </w:r>
          </w:p>
        </w:tc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  n.d.</w:t>
            </w:r>
          </w:p>
        </w:tc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  n.d.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  n.d.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  1.61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  n.d.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  8.99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  1.34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  3.08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  1.84</w:t>
            </w:r>
          </w:p>
        </w:tc>
      </w:tr>
      <w:tr w:rsidR="00FF31F0" w:rsidRPr="000C1D53" w:rsidTr="00591920">
        <w:trPr>
          <w:trHeight w:val="20"/>
        </w:trPr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>Ho</w:t>
            </w:r>
          </w:p>
        </w:tc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  n.d.</w:t>
            </w:r>
          </w:p>
        </w:tc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  n.d.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  n.d.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  0.32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  n.d.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  2.08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  0.31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  0.62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  0.38</w:t>
            </w:r>
          </w:p>
        </w:tc>
      </w:tr>
      <w:tr w:rsidR="00FF31F0" w:rsidRPr="000C1D53" w:rsidTr="00591920">
        <w:trPr>
          <w:trHeight w:val="20"/>
        </w:trPr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>Er</w:t>
            </w:r>
          </w:p>
        </w:tc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  n.d.</w:t>
            </w:r>
          </w:p>
        </w:tc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  n.d.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  n.d.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  0.89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  n.d.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  5.64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  1.06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  2.02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  1.03</w:t>
            </w:r>
          </w:p>
        </w:tc>
      </w:tr>
      <w:tr w:rsidR="00FF31F0" w:rsidRPr="000C1D53" w:rsidTr="00591920">
        <w:trPr>
          <w:trHeight w:val="20"/>
        </w:trPr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>Tm</w:t>
            </w:r>
          </w:p>
        </w:tc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  n.d.</w:t>
            </w:r>
          </w:p>
        </w:tc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  n.d.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  n.d.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  0.09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  n.d.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  0.85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  0.12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  0.25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  0.22</w:t>
            </w:r>
          </w:p>
        </w:tc>
      </w:tr>
      <w:tr w:rsidR="00FF31F0" w:rsidRPr="000C1D53" w:rsidTr="00591920">
        <w:trPr>
          <w:trHeight w:val="20"/>
        </w:trPr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>Yb</w:t>
            </w:r>
          </w:p>
        </w:tc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  n.d.</w:t>
            </w:r>
          </w:p>
        </w:tc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  n.d.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  n.d.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  0.99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  n.d.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  5.32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  1.06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  2.07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  1.27</w:t>
            </w:r>
          </w:p>
        </w:tc>
      </w:tr>
      <w:tr w:rsidR="00FF31F0" w:rsidRPr="000C1D53" w:rsidTr="00591920">
        <w:trPr>
          <w:trHeight w:val="20"/>
        </w:trPr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>Lu</w:t>
            </w:r>
          </w:p>
        </w:tc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  n.d.</w:t>
            </w:r>
          </w:p>
        </w:tc>
        <w:tc>
          <w:tcPr>
            <w:tcW w:w="708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  n.d.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  n.d.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  0.17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  n.d.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  0.80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  0.10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  0.26</w:t>
            </w:r>
          </w:p>
        </w:tc>
        <w:tc>
          <w:tcPr>
            <w:tcW w:w="709" w:type="dxa"/>
            <w:shd w:val="clear" w:color="auto" w:fill="auto"/>
          </w:tcPr>
          <w:p w:rsidR="00FF31F0" w:rsidRPr="000C1D53" w:rsidRDefault="00FF31F0" w:rsidP="00591920">
            <w:pPr>
              <w:tabs>
                <w:tab w:val="left" w:pos="5688"/>
                <w:tab w:val="left" w:pos="6948"/>
                <w:tab w:val="left" w:pos="8532"/>
                <w:tab w:val="left" w:pos="11268"/>
                <w:tab w:val="left" w:pos="14148"/>
              </w:tabs>
              <w:jc w:val="both"/>
              <w:rPr>
                <w:sz w:val="14"/>
                <w:szCs w:val="14"/>
                <w:lang w:val="de-CH"/>
              </w:rPr>
            </w:pPr>
            <w:r w:rsidRPr="000C1D53">
              <w:rPr>
                <w:sz w:val="14"/>
                <w:szCs w:val="14"/>
                <w:lang w:val="de-CH"/>
              </w:rPr>
              <w:t xml:space="preserve">     0.20</w:t>
            </w:r>
          </w:p>
        </w:tc>
      </w:tr>
    </w:tbl>
    <w:p w:rsidR="00FF31F0" w:rsidRPr="000C1D53" w:rsidRDefault="00FF31F0" w:rsidP="00FF31F0">
      <w:pPr>
        <w:tabs>
          <w:tab w:val="left" w:pos="5688"/>
          <w:tab w:val="left" w:pos="6948"/>
          <w:tab w:val="left" w:pos="8532"/>
          <w:tab w:val="left" w:pos="11268"/>
          <w:tab w:val="left" w:pos="14148"/>
        </w:tabs>
        <w:jc w:val="both"/>
        <w:rPr>
          <w:sz w:val="14"/>
          <w:szCs w:val="14"/>
          <w:lang w:val="en-US"/>
        </w:rPr>
      </w:pPr>
      <w:r w:rsidRPr="000C1D53">
        <w:rPr>
          <w:sz w:val="14"/>
          <w:szCs w:val="14"/>
          <w:lang w:val="en-US"/>
        </w:rPr>
        <w:t>_______________________________________________________________________________________</w:t>
      </w:r>
    </w:p>
    <w:p w:rsidR="00FF31F0" w:rsidRPr="000C1D53" w:rsidRDefault="00FF31F0" w:rsidP="00FF31F0">
      <w:pPr>
        <w:tabs>
          <w:tab w:val="left" w:pos="5688"/>
          <w:tab w:val="left" w:pos="6948"/>
          <w:tab w:val="left" w:pos="8532"/>
          <w:tab w:val="left" w:pos="11268"/>
          <w:tab w:val="left" w:pos="14148"/>
        </w:tabs>
        <w:jc w:val="both"/>
        <w:rPr>
          <w:sz w:val="14"/>
          <w:szCs w:val="14"/>
          <w:lang w:val="en-US"/>
        </w:rPr>
      </w:pPr>
      <w:r w:rsidRPr="000C1D53">
        <w:rPr>
          <w:sz w:val="14"/>
          <w:szCs w:val="14"/>
          <w:lang w:val="en-US"/>
        </w:rPr>
        <w:t xml:space="preserve">Major and trace elements determined by XRF; REE and Ta analyzed by LA-ICP-MS. n.a.= not analyzed; </w:t>
      </w:r>
    </w:p>
    <w:p w:rsidR="00FF31F0" w:rsidRPr="000C1D53" w:rsidRDefault="00FF31F0" w:rsidP="00FF31F0">
      <w:pPr>
        <w:tabs>
          <w:tab w:val="left" w:pos="5688"/>
          <w:tab w:val="left" w:pos="6948"/>
          <w:tab w:val="left" w:pos="8532"/>
          <w:tab w:val="left" w:pos="11268"/>
          <w:tab w:val="left" w:pos="14148"/>
        </w:tabs>
        <w:jc w:val="both"/>
        <w:rPr>
          <w:sz w:val="14"/>
          <w:szCs w:val="14"/>
          <w:lang w:val="en-US"/>
        </w:rPr>
      </w:pPr>
      <w:r w:rsidRPr="000C1D53">
        <w:rPr>
          <w:sz w:val="14"/>
          <w:szCs w:val="14"/>
          <w:lang w:val="en-US"/>
        </w:rPr>
        <w:t xml:space="preserve">n.d.= not determined. Abbreviations: d, dunite; grt-amph, garnet-amphibolite; amph, massive/banded </w:t>
      </w:r>
    </w:p>
    <w:p w:rsidR="00FF31F0" w:rsidRPr="000C1D53" w:rsidRDefault="00FF31F0" w:rsidP="00FF31F0">
      <w:pPr>
        <w:tabs>
          <w:tab w:val="left" w:pos="5688"/>
          <w:tab w:val="left" w:pos="6948"/>
          <w:tab w:val="left" w:pos="8532"/>
          <w:tab w:val="left" w:pos="11268"/>
          <w:tab w:val="left" w:pos="14148"/>
        </w:tabs>
        <w:jc w:val="both"/>
        <w:rPr>
          <w:sz w:val="14"/>
          <w:szCs w:val="14"/>
          <w:lang w:val="en-US"/>
        </w:rPr>
      </w:pPr>
      <w:r w:rsidRPr="000C1D53">
        <w:rPr>
          <w:sz w:val="14"/>
          <w:szCs w:val="14"/>
          <w:lang w:val="en-US"/>
        </w:rPr>
        <w:t>amphibolite.</w:t>
      </w:r>
    </w:p>
    <w:p w:rsidR="00FF31F0" w:rsidRPr="00192D3C" w:rsidRDefault="00FF31F0" w:rsidP="00FF31F0">
      <w:pPr>
        <w:tabs>
          <w:tab w:val="left" w:pos="5688"/>
          <w:tab w:val="left" w:pos="6948"/>
          <w:tab w:val="left" w:pos="8532"/>
          <w:tab w:val="left" w:pos="11268"/>
          <w:tab w:val="left" w:pos="14148"/>
        </w:tabs>
        <w:jc w:val="both"/>
        <w:rPr>
          <w:sz w:val="16"/>
          <w:szCs w:val="16"/>
          <w:lang w:val="en-US"/>
        </w:rPr>
      </w:pPr>
    </w:p>
    <w:p w:rsidR="00FF31F0" w:rsidRPr="00192D3C" w:rsidRDefault="00FF31F0" w:rsidP="00FF31F0">
      <w:pPr>
        <w:rPr>
          <w:sz w:val="16"/>
          <w:szCs w:val="16"/>
          <w:lang w:val="en-US"/>
        </w:rPr>
      </w:pPr>
    </w:p>
    <w:p w:rsidR="00CA401A" w:rsidRPr="00192D3C" w:rsidRDefault="00CA401A">
      <w:pPr>
        <w:rPr>
          <w:sz w:val="16"/>
          <w:szCs w:val="16"/>
          <w:lang w:val="en-US"/>
        </w:rPr>
      </w:pPr>
      <w:bookmarkStart w:id="0" w:name="_GoBack"/>
      <w:bookmarkEnd w:id="0"/>
    </w:p>
    <w:sectPr w:rsidR="00CA401A" w:rsidRPr="00192D3C" w:rsidSect="00CA401A">
      <w:pgSz w:w="11899" w:h="16838"/>
      <w:pgMar w:top="1701" w:right="1134" w:bottom="1701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2MjcwNrIwtbQ0MjNW0lEKTi0uzszPAykwrAUAsc7MciwAAAA="/>
  </w:docVars>
  <w:rsids>
    <w:rsidRoot w:val="00F42C9D"/>
    <w:rsid w:val="00020087"/>
    <w:rsid w:val="00021003"/>
    <w:rsid w:val="00027CB8"/>
    <w:rsid w:val="00055101"/>
    <w:rsid w:val="000636F2"/>
    <w:rsid w:val="0007017E"/>
    <w:rsid w:val="00081CC6"/>
    <w:rsid w:val="00084AA7"/>
    <w:rsid w:val="00085353"/>
    <w:rsid w:val="0009050A"/>
    <w:rsid w:val="00094703"/>
    <w:rsid w:val="000A21A2"/>
    <w:rsid w:val="000A7AA8"/>
    <w:rsid w:val="000D5F59"/>
    <w:rsid w:val="001454DC"/>
    <w:rsid w:val="00147FB2"/>
    <w:rsid w:val="00192D3C"/>
    <w:rsid w:val="001A0631"/>
    <w:rsid w:val="001A0642"/>
    <w:rsid w:val="001D2F82"/>
    <w:rsid w:val="001E1242"/>
    <w:rsid w:val="001F7DF9"/>
    <w:rsid w:val="00211A75"/>
    <w:rsid w:val="00226B50"/>
    <w:rsid w:val="00227ED4"/>
    <w:rsid w:val="00233DAE"/>
    <w:rsid w:val="00235097"/>
    <w:rsid w:val="0024116B"/>
    <w:rsid w:val="002423E8"/>
    <w:rsid w:val="00245092"/>
    <w:rsid w:val="00281205"/>
    <w:rsid w:val="00282631"/>
    <w:rsid w:val="0029132E"/>
    <w:rsid w:val="0029676B"/>
    <w:rsid w:val="002A100D"/>
    <w:rsid w:val="002A5D8F"/>
    <w:rsid w:val="002B22D3"/>
    <w:rsid w:val="002B28F7"/>
    <w:rsid w:val="002C4A85"/>
    <w:rsid w:val="002C556A"/>
    <w:rsid w:val="002D638D"/>
    <w:rsid w:val="002D7E32"/>
    <w:rsid w:val="002D7F11"/>
    <w:rsid w:val="002E08D3"/>
    <w:rsid w:val="002E140F"/>
    <w:rsid w:val="002E2116"/>
    <w:rsid w:val="002F628C"/>
    <w:rsid w:val="002F6580"/>
    <w:rsid w:val="00301797"/>
    <w:rsid w:val="00307D7A"/>
    <w:rsid w:val="00312B65"/>
    <w:rsid w:val="003137C7"/>
    <w:rsid w:val="0034122F"/>
    <w:rsid w:val="0036357F"/>
    <w:rsid w:val="00367E81"/>
    <w:rsid w:val="003845B5"/>
    <w:rsid w:val="00384D8B"/>
    <w:rsid w:val="00385328"/>
    <w:rsid w:val="003A0010"/>
    <w:rsid w:val="003A6D98"/>
    <w:rsid w:val="003B5E16"/>
    <w:rsid w:val="003D5EBF"/>
    <w:rsid w:val="003E42C3"/>
    <w:rsid w:val="0044057D"/>
    <w:rsid w:val="0046090C"/>
    <w:rsid w:val="00463756"/>
    <w:rsid w:val="00471442"/>
    <w:rsid w:val="00481100"/>
    <w:rsid w:val="00491CAF"/>
    <w:rsid w:val="00495424"/>
    <w:rsid w:val="00497108"/>
    <w:rsid w:val="004B602A"/>
    <w:rsid w:val="004C210B"/>
    <w:rsid w:val="004D2509"/>
    <w:rsid w:val="004D41EB"/>
    <w:rsid w:val="004D67E3"/>
    <w:rsid w:val="004E336F"/>
    <w:rsid w:val="004F2C7B"/>
    <w:rsid w:val="00501259"/>
    <w:rsid w:val="00501842"/>
    <w:rsid w:val="00517991"/>
    <w:rsid w:val="00525536"/>
    <w:rsid w:val="00561AA6"/>
    <w:rsid w:val="00563BF5"/>
    <w:rsid w:val="00574F98"/>
    <w:rsid w:val="00580F14"/>
    <w:rsid w:val="00590205"/>
    <w:rsid w:val="005B49B1"/>
    <w:rsid w:val="005B5730"/>
    <w:rsid w:val="005B6771"/>
    <w:rsid w:val="005B722D"/>
    <w:rsid w:val="005B7815"/>
    <w:rsid w:val="005B7D77"/>
    <w:rsid w:val="005C6CF4"/>
    <w:rsid w:val="005D5B3F"/>
    <w:rsid w:val="005E3A29"/>
    <w:rsid w:val="005E669C"/>
    <w:rsid w:val="005F7B02"/>
    <w:rsid w:val="00604086"/>
    <w:rsid w:val="00615997"/>
    <w:rsid w:val="00616BBF"/>
    <w:rsid w:val="006217C5"/>
    <w:rsid w:val="00625061"/>
    <w:rsid w:val="006372D0"/>
    <w:rsid w:val="00691943"/>
    <w:rsid w:val="00697B0E"/>
    <w:rsid w:val="006C1DE5"/>
    <w:rsid w:val="006C58DA"/>
    <w:rsid w:val="006D25B8"/>
    <w:rsid w:val="00710C28"/>
    <w:rsid w:val="00713C28"/>
    <w:rsid w:val="007639A6"/>
    <w:rsid w:val="00774997"/>
    <w:rsid w:val="0078343F"/>
    <w:rsid w:val="00784534"/>
    <w:rsid w:val="00784A63"/>
    <w:rsid w:val="007A5AB2"/>
    <w:rsid w:val="007A5D2B"/>
    <w:rsid w:val="007B360A"/>
    <w:rsid w:val="007C428C"/>
    <w:rsid w:val="007D400C"/>
    <w:rsid w:val="00812A42"/>
    <w:rsid w:val="00827EF7"/>
    <w:rsid w:val="00833A7B"/>
    <w:rsid w:val="0084638B"/>
    <w:rsid w:val="00861F60"/>
    <w:rsid w:val="00882516"/>
    <w:rsid w:val="00882F9F"/>
    <w:rsid w:val="008A625B"/>
    <w:rsid w:val="008E570A"/>
    <w:rsid w:val="00927C3A"/>
    <w:rsid w:val="00946617"/>
    <w:rsid w:val="00953FCA"/>
    <w:rsid w:val="00975BE1"/>
    <w:rsid w:val="00983C8F"/>
    <w:rsid w:val="009A18C6"/>
    <w:rsid w:val="009C4E88"/>
    <w:rsid w:val="009C5BE4"/>
    <w:rsid w:val="009E3D77"/>
    <w:rsid w:val="009E6DCC"/>
    <w:rsid w:val="00A25600"/>
    <w:rsid w:val="00A344CC"/>
    <w:rsid w:val="00A41FB9"/>
    <w:rsid w:val="00A70667"/>
    <w:rsid w:val="00A8758B"/>
    <w:rsid w:val="00A94C1F"/>
    <w:rsid w:val="00A9614D"/>
    <w:rsid w:val="00AA3104"/>
    <w:rsid w:val="00AB511A"/>
    <w:rsid w:val="00AB79C1"/>
    <w:rsid w:val="00AB7F28"/>
    <w:rsid w:val="00AC5BE7"/>
    <w:rsid w:val="00AC7501"/>
    <w:rsid w:val="00AD3CB2"/>
    <w:rsid w:val="00AE22A1"/>
    <w:rsid w:val="00AE6B88"/>
    <w:rsid w:val="00AF14A5"/>
    <w:rsid w:val="00AF6350"/>
    <w:rsid w:val="00B00879"/>
    <w:rsid w:val="00B0710D"/>
    <w:rsid w:val="00B17DE4"/>
    <w:rsid w:val="00B25484"/>
    <w:rsid w:val="00B441DA"/>
    <w:rsid w:val="00B96E30"/>
    <w:rsid w:val="00BB3C60"/>
    <w:rsid w:val="00BB56DC"/>
    <w:rsid w:val="00BC4561"/>
    <w:rsid w:val="00C008F9"/>
    <w:rsid w:val="00C22F87"/>
    <w:rsid w:val="00C234C5"/>
    <w:rsid w:val="00C2736B"/>
    <w:rsid w:val="00C36A76"/>
    <w:rsid w:val="00C46BF1"/>
    <w:rsid w:val="00C528A7"/>
    <w:rsid w:val="00C530F3"/>
    <w:rsid w:val="00C611F1"/>
    <w:rsid w:val="00C657AD"/>
    <w:rsid w:val="00C67ECC"/>
    <w:rsid w:val="00C801C8"/>
    <w:rsid w:val="00C8551E"/>
    <w:rsid w:val="00CA401A"/>
    <w:rsid w:val="00CD4B8C"/>
    <w:rsid w:val="00CE7AAF"/>
    <w:rsid w:val="00D25DB4"/>
    <w:rsid w:val="00D266BB"/>
    <w:rsid w:val="00D4211B"/>
    <w:rsid w:val="00D57986"/>
    <w:rsid w:val="00D60998"/>
    <w:rsid w:val="00D60E8A"/>
    <w:rsid w:val="00D6467B"/>
    <w:rsid w:val="00D64FB3"/>
    <w:rsid w:val="00D96836"/>
    <w:rsid w:val="00DA4B99"/>
    <w:rsid w:val="00DB7E8D"/>
    <w:rsid w:val="00DE2F0B"/>
    <w:rsid w:val="00DF3D21"/>
    <w:rsid w:val="00E04650"/>
    <w:rsid w:val="00E05426"/>
    <w:rsid w:val="00E13D4D"/>
    <w:rsid w:val="00E216E1"/>
    <w:rsid w:val="00E27411"/>
    <w:rsid w:val="00E320B1"/>
    <w:rsid w:val="00E4015B"/>
    <w:rsid w:val="00E47881"/>
    <w:rsid w:val="00E6177F"/>
    <w:rsid w:val="00E64E67"/>
    <w:rsid w:val="00E73A8B"/>
    <w:rsid w:val="00E85906"/>
    <w:rsid w:val="00E92469"/>
    <w:rsid w:val="00EA556C"/>
    <w:rsid w:val="00EA70B4"/>
    <w:rsid w:val="00EB5DD5"/>
    <w:rsid w:val="00EC32FE"/>
    <w:rsid w:val="00ED09B9"/>
    <w:rsid w:val="00ED2906"/>
    <w:rsid w:val="00EE2AED"/>
    <w:rsid w:val="00EE4570"/>
    <w:rsid w:val="00EE6234"/>
    <w:rsid w:val="00EF7BEB"/>
    <w:rsid w:val="00F013CE"/>
    <w:rsid w:val="00F342FD"/>
    <w:rsid w:val="00F42C9D"/>
    <w:rsid w:val="00F43916"/>
    <w:rsid w:val="00F52898"/>
    <w:rsid w:val="00F60BCC"/>
    <w:rsid w:val="00F66EC9"/>
    <w:rsid w:val="00F9257D"/>
    <w:rsid w:val="00FA5087"/>
    <w:rsid w:val="00FD007C"/>
    <w:rsid w:val="00FD346C"/>
    <w:rsid w:val="00FE016F"/>
    <w:rsid w:val="00FF17F4"/>
    <w:rsid w:val="00FF31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A8D27A6-4AC4-4A87-8567-FED3BB85FF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ny">
    <w:name w:val="Normal"/>
    <w:qFormat/>
    <w:rsid w:val="00F42C9D"/>
    <w:rPr>
      <w:sz w:val="24"/>
      <w:lang w:val="en-GB" w:eastAsia="en-US"/>
    </w:rPr>
  </w:style>
  <w:style w:type="character" w:default="1" w:styleId="Predvolenpsmoodseku">
    <w:name w:val="Default Paragraph Font"/>
    <w:semiHidden/>
  </w:style>
  <w:style w:type="table" w:default="1" w:styleId="Normlnatabuka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semiHidden/>
  </w:style>
  <w:style w:type="table" w:styleId="Mriekatabuky">
    <w:name w:val="Table Grid"/>
    <w:basedOn w:val="Normlnatabuka"/>
    <w:rsid w:val="00C234C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kladntext">
    <w:name w:val="Body Text"/>
    <w:basedOn w:val="Normlny"/>
    <w:link w:val="ZkladntextChar"/>
    <w:rsid w:val="00AB511A"/>
    <w:pPr>
      <w:jc w:val="both"/>
    </w:pPr>
  </w:style>
  <w:style w:type="character" w:customStyle="1" w:styleId="ZkladntextChar">
    <w:name w:val="Základný text Char"/>
    <w:link w:val="Zkladntext"/>
    <w:rsid w:val="00AB511A"/>
    <w:rPr>
      <w:sz w:val="24"/>
      <w:lang w:val="en-GB" w:eastAsia="en-US"/>
    </w:rPr>
  </w:style>
  <w:style w:type="paragraph" w:customStyle="1" w:styleId="10figuretableGeologicaCarpathica">
    <w:name w:val="10 figure + table (Geologica Carpathica)"/>
    <w:basedOn w:val="Normlny"/>
    <w:next w:val="Normlny"/>
    <w:uiPriority w:val="99"/>
    <w:rsid w:val="00FF31F0"/>
    <w:pPr>
      <w:keepLines/>
      <w:autoSpaceDE w:val="0"/>
      <w:autoSpaceDN w:val="0"/>
      <w:adjustRightInd w:val="0"/>
      <w:spacing w:line="204" w:lineRule="atLeast"/>
      <w:jc w:val="both"/>
      <w:textAlignment w:val="baseline"/>
    </w:pPr>
    <w:rPr>
      <w:color w:val="000000"/>
      <w:sz w:val="17"/>
      <w:szCs w:val="17"/>
      <w:lang w:val="en-US"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2779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714</Words>
  <Characters>9775</Characters>
  <Application>Microsoft Office Word</Application>
  <DocSecurity>0</DocSecurity>
  <Lines>81</Lines>
  <Paragraphs>22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able 1</vt:lpstr>
      <vt:lpstr>Table 1</vt:lpstr>
    </vt:vector>
  </TitlesOfParts>
  <Company>UNIL</Company>
  <LinksUpToDate>false</LinksUpToDate>
  <CharactersWithSpaces>11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 1</dc:title>
  <dc:subject/>
  <dc:creator>nbonev</dc:creator>
  <cp:keywords/>
  <dc:description/>
  <cp:lastModifiedBy>Lubica Puskelova</cp:lastModifiedBy>
  <cp:revision>2</cp:revision>
  <cp:lastPrinted>2006-05-22T11:11:00Z</cp:lastPrinted>
  <dcterms:created xsi:type="dcterms:W3CDTF">2023-02-16T11:19:00Z</dcterms:created>
  <dcterms:modified xsi:type="dcterms:W3CDTF">2023-02-16T11:19:00Z</dcterms:modified>
</cp:coreProperties>
</file>